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32FCF" w14:textId="77A7E6D6" w:rsidR="00116C04" w:rsidRPr="004D625C" w:rsidRDefault="00116C04" w:rsidP="00116C04">
      <w:pPr>
        <w:pStyle w:val="TableParagraph"/>
        <w:spacing w:before="97"/>
        <w:jc w:val="center"/>
        <w:rPr>
          <w:rFonts w:asciiTheme="minorHAnsi" w:hAnsiTheme="minorHAnsi"/>
          <w:b/>
          <w:sz w:val="25"/>
          <w:lang w:val="pl-PL"/>
        </w:rPr>
      </w:pPr>
      <w:r w:rsidRPr="004D625C">
        <w:rPr>
          <w:rFonts w:asciiTheme="minorHAnsi" w:hAnsiTheme="minorHAnsi"/>
          <w:b/>
          <w:sz w:val="25"/>
          <w:lang w:val="pl-PL"/>
        </w:rPr>
        <w:t>„</w:t>
      </w:r>
      <w:r w:rsidR="00172CF9" w:rsidRPr="004D625C">
        <w:rPr>
          <w:rFonts w:asciiTheme="minorHAnsi" w:hAnsiTheme="minorHAnsi"/>
          <w:b/>
          <w:sz w:val="25"/>
          <w:lang w:val="pl-PL"/>
        </w:rPr>
        <w:t>Politechnika Śląska jako Centrum Innowacyjnego Kształcenia dla zrównoważonej gospodarki</w:t>
      </w:r>
      <w:r w:rsidRPr="004D625C">
        <w:rPr>
          <w:rFonts w:asciiTheme="minorHAnsi" w:hAnsiTheme="minorHAnsi"/>
          <w:b/>
          <w:sz w:val="25"/>
          <w:lang w:val="pl-PL"/>
        </w:rPr>
        <w:t>”</w:t>
      </w:r>
    </w:p>
    <w:p w14:paraId="0AEDF45D" w14:textId="16F51781" w:rsidR="00116C04" w:rsidRPr="004D625C" w:rsidRDefault="00172CF9" w:rsidP="00116C04">
      <w:pPr>
        <w:pStyle w:val="TableParagraph"/>
        <w:spacing w:before="97"/>
        <w:ind w:right="-1"/>
        <w:jc w:val="center"/>
        <w:rPr>
          <w:rFonts w:asciiTheme="minorHAnsi" w:hAnsiTheme="minorHAnsi"/>
          <w:b/>
          <w:sz w:val="25"/>
          <w:lang w:val="pl-PL"/>
        </w:rPr>
      </w:pPr>
      <w:r w:rsidRPr="004D625C">
        <w:rPr>
          <w:rFonts w:asciiTheme="minorHAnsi" w:hAnsiTheme="minorHAnsi"/>
          <w:b/>
          <w:sz w:val="25"/>
          <w:lang w:val="pl-PL"/>
        </w:rPr>
        <w:t>FERS.01.05-IP.08-0391/23-00</w:t>
      </w:r>
    </w:p>
    <w:p w14:paraId="65C4574B" w14:textId="77777777" w:rsidR="005F3AB2" w:rsidRDefault="005F3AB2" w:rsidP="005F3AB2">
      <w:pPr>
        <w:jc w:val="both"/>
        <w:rPr>
          <w:rFonts w:cs="Arial"/>
        </w:rPr>
      </w:pPr>
    </w:p>
    <w:p w14:paraId="5718AB4F" w14:textId="77777777" w:rsidR="004D625C" w:rsidRPr="004D625C" w:rsidRDefault="004D625C" w:rsidP="005F3AB2">
      <w:pPr>
        <w:jc w:val="both"/>
        <w:rPr>
          <w:rFonts w:cs="Arial"/>
        </w:rPr>
      </w:pPr>
    </w:p>
    <w:p w14:paraId="3855CB56" w14:textId="1F59783D" w:rsidR="005F3AB2" w:rsidRPr="004D625C" w:rsidRDefault="005F3AB2" w:rsidP="005F3AB2">
      <w:pPr>
        <w:jc w:val="center"/>
        <w:rPr>
          <w:b/>
          <w:sz w:val="28"/>
          <w:szCs w:val="28"/>
        </w:rPr>
      </w:pPr>
      <w:r w:rsidRPr="004D625C">
        <w:rPr>
          <w:rFonts w:cs="Arial"/>
          <w:b/>
          <w:sz w:val="28"/>
          <w:szCs w:val="28"/>
        </w:rPr>
        <w:t xml:space="preserve">UMOWA O STAŻ </w:t>
      </w:r>
      <w:r w:rsidRPr="004D625C">
        <w:rPr>
          <w:b/>
          <w:sz w:val="28"/>
          <w:szCs w:val="28"/>
        </w:rPr>
        <w:t>Nr:</w:t>
      </w:r>
      <w:r w:rsidRPr="004D625C">
        <w:rPr>
          <w:b/>
          <w:sz w:val="28"/>
          <w:szCs w:val="28"/>
        </w:rPr>
        <w:tab/>
      </w:r>
      <w:r w:rsidR="00424848" w:rsidRPr="004D625C">
        <w:rPr>
          <w:b/>
          <w:sz w:val="28"/>
          <w:szCs w:val="28"/>
        </w:rPr>
        <w:t>CIK ZG</w:t>
      </w:r>
      <w:r w:rsidRPr="004D625C">
        <w:rPr>
          <w:b/>
          <w:sz w:val="28"/>
          <w:szCs w:val="28"/>
          <w:u w:val="dotted"/>
        </w:rPr>
        <w:t>/    /20</w:t>
      </w:r>
      <w:r w:rsidR="00424848" w:rsidRPr="004D625C">
        <w:rPr>
          <w:b/>
          <w:sz w:val="28"/>
          <w:szCs w:val="28"/>
          <w:u w:val="dotted"/>
        </w:rPr>
        <w:t>2…</w:t>
      </w:r>
    </w:p>
    <w:p w14:paraId="4E667C15" w14:textId="77777777" w:rsidR="005F3AB2" w:rsidRDefault="005F3AB2" w:rsidP="005F3AB2">
      <w:pPr>
        <w:jc w:val="center"/>
        <w:rPr>
          <w:b/>
        </w:rPr>
      </w:pPr>
    </w:p>
    <w:p w14:paraId="4E7A08E7" w14:textId="77777777" w:rsidR="004D625C" w:rsidRPr="004D625C" w:rsidRDefault="004D625C" w:rsidP="005F3AB2">
      <w:pPr>
        <w:jc w:val="center"/>
        <w:rPr>
          <w:b/>
        </w:rPr>
      </w:pPr>
    </w:p>
    <w:p w14:paraId="4CB3034D" w14:textId="5B0C0851" w:rsidR="005F3AB2" w:rsidRPr="004D625C" w:rsidRDefault="006165AC" w:rsidP="005F3AB2">
      <w:pPr>
        <w:jc w:val="both"/>
      </w:pPr>
      <w:r w:rsidRPr="004D625C">
        <w:t>Zawarta w dniu</w:t>
      </w:r>
      <w:r w:rsidR="005F3AB2" w:rsidRPr="004D625C">
        <w:t xml:space="preserve"> 00.00.20</w:t>
      </w:r>
      <w:r w:rsidR="00424848" w:rsidRPr="004D625C">
        <w:t>2…</w:t>
      </w:r>
      <w:r w:rsidR="005F3AB2" w:rsidRPr="004D625C">
        <w:t xml:space="preserve">r. w Gliwicach, pomiędzy </w:t>
      </w:r>
      <w:r w:rsidR="005F3AB2" w:rsidRPr="004D625C">
        <w:rPr>
          <w:b/>
        </w:rPr>
        <w:t>Politechniką Śląską</w:t>
      </w:r>
      <w:r w:rsidR="005F3AB2" w:rsidRPr="004D625C">
        <w:t xml:space="preserve"> z siedzibą w Gliwicach, ul. Akademicka 2A, 44– 100 Gliwice, NIP 631-020-07-36, reprezentowaną z upoważnienia Rektora przez:</w:t>
      </w:r>
    </w:p>
    <w:p w14:paraId="306D1003" w14:textId="77777777" w:rsidR="005F3AB2" w:rsidRPr="004D625C" w:rsidRDefault="005F3AB2" w:rsidP="005F3AB2">
      <w:pPr>
        <w:spacing w:after="0"/>
        <w:ind w:left="1045" w:firstLine="2783"/>
        <w:jc w:val="both"/>
      </w:pPr>
    </w:p>
    <w:p w14:paraId="630C0ED7" w14:textId="2D60BBC6" w:rsidR="005F3AB2" w:rsidRPr="004D625C" w:rsidRDefault="00424848" w:rsidP="005F3AB2">
      <w:pPr>
        <w:spacing w:after="0"/>
        <w:ind w:left="709" w:firstLine="6"/>
        <w:jc w:val="both"/>
        <w:rPr>
          <w:u w:val="dotted"/>
        </w:rPr>
      </w:pPr>
      <w:r w:rsidRPr="004D625C">
        <w:rPr>
          <w:b/>
        </w:rPr>
        <w:t>Dariusza Buchczika</w:t>
      </w:r>
      <w:r w:rsidR="00116C04" w:rsidRPr="004D625C">
        <w:rPr>
          <w:b/>
        </w:rPr>
        <w:t xml:space="preserve"> – </w:t>
      </w:r>
      <w:r w:rsidRPr="004D625C">
        <w:rPr>
          <w:b/>
        </w:rPr>
        <w:t>Kierownika Projektu</w:t>
      </w:r>
    </w:p>
    <w:p w14:paraId="60A24072" w14:textId="77777777" w:rsidR="005F3AB2" w:rsidRPr="004D625C" w:rsidRDefault="005F3AB2" w:rsidP="005F3AB2">
      <w:pPr>
        <w:spacing w:after="0"/>
        <w:ind w:left="709" w:firstLine="6"/>
        <w:jc w:val="both"/>
        <w:rPr>
          <w:u w:val="dotted"/>
        </w:rPr>
      </w:pPr>
    </w:p>
    <w:p w14:paraId="4B8F364C" w14:textId="578DFE41" w:rsidR="005F3AB2" w:rsidRPr="004D625C" w:rsidRDefault="000E1120" w:rsidP="005F3AB2">
      <w:pPr>
        <w:tabs>
          <w:tab w:val="left" w:pos="1050"/>
        </w:tabs>
        <w:spacing w:after="100"/>
        <w:ind w:left="1045" w:hanging="330"/>
        <w:jc w:val="both"/>
        <w:rPr>
          <w:b/>
        </w:rPr>
      </w:pPr>
      <w:r w:rsidRPr="000E1120">
        <w:rPr>
          <w:b/>
        </w:rPr>
        <w:t>przy kontrasygnacie finansowej Kwestora</w:t>
      </w:r>
    </w:p>
    <w:p w14:paraId="5022D621" w14:textId="5738397B" w:rsidR="005F3AB2" w:rsidRPr="004D625C" w:rsidRDefault="005F3AB2" w:rsidP="005F3AB2">
      <w:pPr>
        <w:jc w:val="both"/>
        <w:rPr>
          <w:b/>
        </w:rPr>
      </w:pPr>
      <w:r w:rsidRPr="004D625C">
        <w:t>zwaną w dalszej części umowy</w:t>
      </w:r>
      <w:r w:rsidRPr="004D625C">
        <w:rPr>
          <w:b/>
        </w:rPr>
        <w:t xml:space="preserve"> Uczelnią</w:t>
      </w:r>
      <w:r w:rsidR="004D625C">
        <w:rPr>
          <w:b/>
        </w:rPr>
        <w:t>,</w:t>
      </w:r>
    </w:p>
    <w:p w14:paraId="637D85A1" w14:textId="77777777" w:rsidR="005F3AB2" w:rsidRPr="004D625C" w:rsidRDefault="005F3AB2" w:rsidP="005F3AB2">
      <w:pPr>
        <w:spacing w:line="240" w:lineRule="auto"/>
        <w:ind w:firstLine="705"/>
        <w:jc w:val="both"/>
        <w:rPr>
          <w:rFonts w:ascii="Calibri" w:hAnsi="Calibri"/>
        </w:rPr>
      </w:pPr>
      <w:r w:rsidRPr="004D625C">
        <w:rPr>
          <w:rFonts w:ascii="Calibri" w:hAnsi="Calibri"/>
        </w:rPr>
        <w:t>a</w:t>
      </w:r>
    </w:p>
    <w:p w14:paraId="617C62EE" w14:textId="63F12DF0" w:rsidR="005F3AB2" w:rsidRPr="004D625C" w:rsidRDefault="000E1120" w:rsidP="005F3AB2">
      <w:pPr>
        <w:pStyle w:val="Textbody"/>
        <w:tabs>
          <w:tab w:val="right" w:pos="9356"/>
        </w:tabs>
        <w:spacing w:after="0" w:line="276" w:lineRule="auto"/>
        <w:jc w:val="left"/>
        <w:rPr>
          <w:rFonts w:ascii="Calibri" w:eastAsia="SimSun" w:hAnsi="Calibri"/>
          <w:u w:val="dotted"/>
        </w:rPr>
      </w:pPr>
      <w:r>
        <w:rPr>
          <w:rFonts w:ascii="Calibri" w:eastAsia="SimSun" w:hAnsi="Calibri"/>
        </w:rPr>
        <w:t>………………………………………………………(nazwa podmiotu )</w:t>
      </w:r>
    </w:p>
    <w:p w14:paraId="7BEC1E72" w14:textId="37601564" w:rsidR="005F3AB2" w:rsidRPr="004D625C" w:rsidRDefault="005F3AB2" w:rsidP="005F3AB2">
      <w:pPr>
        <w:pStyle w:val="Textbody"/>
        <w:tabs>
          <w:tab w:val="right" w:pos="9356"/>
        </w:tabs>
        <w:spacing w:after="0" w:line="276" w:lineRule="auto"/>
        <w:jc w:val="left"/>
        <w:rPr>
          <w:rFonts w:ascii="Calibri" w:hAnsi="Calibri"/>
        </w:rPr>
      </w:pPr>
      <w:r w:rsidRPr="004D625C">
        <w:rPr>
          <w:rFonts w:ascii="Calibri" w:eastAsia="SimSun" w:hAnsi="Calibri"/>
        </w:rPr>
        <w:t xml:space="preserve">z siedzibą </w:t>
      </w:r>
      <w:r w:rsidRPr="004D625C">
        <w:rPr>
          <w:rFonts w:ascii="Calibri" w:hAnsi="Calibri"/>
        </w:rPr>
        <w:t>w……………………….</w:t>
      </w:r>
      <w:r w:rsidRPr="004D625C">
        <w:rPr>
          <w:rFonts w:ascii="Calibri" w:eastAsia="SimSun" w:hAnsi="Calibri"/>
        </w:rPr>
        <w:t>,</w:t>
      </w:r>
    </w:p>
    <w:p w14:paraId="2C590163" w14:textId="77777777" w:rsidR="005F3AB2" w:rsidRPr="004D625C" w:rsidRDefault="005F3AB2" w:rsidP="005F3AB2">
      <w:pPr>
        <w:pStyle w:val="Textbody"/>
        <w:tabs>
          <w:tab w:val="right" w:pos="9356"/>
        </w:tabs>
        <w:spacing w:after="0" w:line="276" w:lineRule="auto"/>
        <w:jc w:val="left"/>
        <w:rPr>
          <w:rFonts w:ascii="Calibri" w:eastAsia="SimSun" w:hAnsi="Calibri"/>
        </w:rPr>
      </w:pPr>
      <w:r w:rsidRPr="004D625C">
        <w:rPr>
          <w:rFonts w:ascii="Calibri" w:eastAsia="SimSun" w:hAnsi="Calibri"/>
        </w:rPr>
        <w:t>przy ul. ……………………………..,</w:t>
      </w:r>
    </w:p>
    <w:p w14:paraId="6D97041C" w14:textId="77777777" w:rsidR="005F3AB2" w:rsidRPr="004D625C" w:rsidRDefault="005F3AB2" w:rsidP="005F3AB2">
      <w:pPr>
        <w:pStyle w:val="Textbody"/>
        <w:tabs>
          <w:tab w:val="right" w:pos="9356"/>
        </w:tabs>
        <w:spacing w:after="0" w:line="276" w:lineRule="auto"/>
        <w:jc w:val="left"/>
        <w:rPr>
          <w:rFonts w:ascii="Calibri" w:eastAsia="SimSun" w:hAnsi="Calibri"/>
        </w:rPr>
      </w:pPr>
      <w:r w:rsidRPr="004D625C">
        <w:rPr>
          <w:rFonts w:ascii="Calibri" w:hAnsi="Calibri" w:cs="Tahoma"/>
          <w:bCs/>
        </w:rPr>
        <w:t>kod pocztowy ………………………………..</w:t>
      </w:r>
      <w:r w:rsidRPr="004D625C">
        <w:rPr>
          <w:rFonts w:ascii="Calibri" w:hAnsi="Calibri"/>
        </w:rPr>
        <w:t>,</w:t>
      </w:r>
    </w:p>
    <w:p w14:paraId="55859B82" w14:textId="77777777" w:rsidR="005F3AB2" w:rsidRPr="004D625C" w:rsidRDefault="005F3AB2" w:rsidP="005F3AB2">
      <w:pPr>
        <w:pStyle w:val="Textbody"/>
        <w:tabs>
          <w:tab w:val="right" w:pos="9356"/>
        </w:tabs>
        <w:spacing w:after="0" w:line="276" w:lineRule="auto"/>
        <w:jc w:val="left"/>
        <w:rPr>
          <w:rFonts w:ascii="Calibri" w:hAnsi="Calibri"/>
        </w:rPr>
      </w:pPr>
      <w:r w:rsidRPr="004D625C">
        <w:rPr>
          <w:rFonts w:ascii="Calibri" w:hAnsi="Calibri"/>
        </w:rPr>
        <w:t>wpisanym do Krajowego Rejestru Sądowego prowadzonego przez Sąd Rejonowy w Katowicach,</w:t>
      </w:r>
    </w:p>
    <w:p w14:paraId="01ABB574" w14:textId="2E9E4F2A" w:rsidR="005F3AB2" w:rsidRPr="004D625C" w:rsidRDefault="00DC4966" w:rsidP="005F3AB2">
      <w:pPr>
        <w:pStyle w:val="Textbody"/>
        <w:tabs>
          <w:tab w:val="right" w:pos="9356"/>
        </w:tabs>
        <w:spacing w:after="0" w:line="276" w:lineRule="auto"/>
        <w:jc w:val="left"/>
        <w:rPr>
          <w:rFonts w:ascii="Calibri" w:hAnsi="Calibri"/>
        </w:rPr>
      </w:pPr>
      <w:r w:rsidRPr="004D625C">
        <w:rPr>
          <w:rFonts w:ascii="Calibri" w:hAnsi="Calibri"/>
        </w:rPr>
        <w:t>pod numerem KRS</w:t>
      </w:r>
      <w:r w:rsidR="005F3AB2" w:rsidRPr="004D625C">
        <w:rPr>
          <w:rFonts w:ascii="Calibri" w:hAnsi="Calibri"/>
        </w:rPr>
        <w:t xml:space="preserve"> ……………………….</w:t>
      </w:r>
      <w:r w:rsidR="000E1120">
        <w:rPr>
          <w:rFonts w:ascii="Calibri" w:hAnsi="Calibri"/>
        </w:rPr>
        <w:t xml:space="preserve"> /</w:t>
      </w:r>
      <w:r w:rsidR="000E1120" w:rsidRPr="000E1120">
        <w:t xml:space="preserve"> </w:t>
      </w:r>
      <w:r w:rsidR="000E1120" w:rsidRPr="000E1120">
        <w:rPr>
          <w:rFonts w:ascii="Calibri" w:hAnsi="Calibri"/>
        </w:rPr>
        <w:t>wpisanym do Centralnej Ewidencji i Informacji o Działalności Gospodarczej</w:t>
      </w:r>
      <w:r w:rsidR="000E1120">
        <w:rPr>
          <w:rStyle w:val="Odwoanieprzypisudolnego"/>
          <w:rFonts w:ascii="Calibri" w:hAnsi="Calibri"/>
        </w:rPr>
        <w:footnoteReference w:id="1"/>
      </w:r>
    </w:p>
    <w:p w14:paraId="335CD3D8" w14:textId="77777777" w:rsidR="005F3AB2" w:rsidRPr="004D625C" w:rsidRDefault="005F3AB2" w:rsidP="005F3AB2">
      <w:pPr>
        <w:pStyle w:val="Textbody"/>
        <w:tabs>
          <w:tab w:val="left" w:pos="4678"/>
          <w:tab w:val="right" w:pos="9356"/>
        </w:tabs>
        <w:spacing w:after="0" w:line="276" w:lineRule="auto"/>
        <w:jc w:val="left"/>
        <w:rPr>
          <w:rFonts w:ascii="Calibri" w:hAnsi="Calibri"/>
          <w:highlight w:val="yellow"/>
        </w:rPr>
      </w:pPr>
      <w:r w:rsidRPr="004D625C">
        <w:rPr>
          <w:rFonts w:ascii="Calibri" w:eastAsia="SimSun" w:hAnsi="Calibri"/>
        </w:rPr>
        <w:t xml:space="preserve">NIP </w:t>
      </w:r>
      <w:r w:rsidRPr="004D625C">
        <w:rPr>
          <w:rFonts w:ascii="Calibri" w:hAnsi="Calibri"/>
        </w:rPr>
        <w:t>……………………….</w:t>
      </w:r>
      <w:r w:rsidRPr="004D625C">
        <w:rPr>
          <w:rFonts w:ascii="Calibri" w:hAnsi="Calibri"/>
          <w:iCs/>
        </w:rPr>
        <w:t>,</w:t>
      </w:r>
      <w:r w:rsidR="00DC4966" w:rsidRPr="004D625C">
        <w:rPr>
          <w:rFonts w:ascii="Calibri" w:hAnsi="Calibri"/>
        </w:rPr>
        <w:t xml:space="preserve"> </w:t>
      </w:r>
      <w:r w:rsidRPr="004D625C">
        <w:rPr>
          <w:rFonts w:ascii="Calibri" w:eastAsia="SimSun" w:hAnsi="Calibri"/>
        </w:rPr>
        <w:t>REGON</w:t>
      </w:r>
      <w:r w:rsidRPr="004D625C">
        <w:rPr>
          <w:rFonts w:ascii="Calibri" w:hAnsi="Calibri"/>
        </w:rPr>
        <w:t xml:space="preserve"> </w:t>
      </w:r>
      <w:r w:rsidRPr="004D625C">
        <w:rPr>
          <w:rFonts w:asciiTheme="minorHAnsi" w:eastAsiaTheme="minorHAnsi" w:hAnsiTheme="minorHAnsi" w:cstheme="minorBidi"/>
          <w:kern w:val="0"/>
          <w:lang w:eastAsia="en-US"/>
        </w:rPr>
        <w:t>………………………..,</w:t>
      </w:r>
    </w:p>
    <w:p w14:paraId="0B37E1DC" w14:textId="77777777" w:rsidR="005F3AB2" w:rsidRPr="004D625C" w:rsidRDefault="005F3AB2" w:rsidP="005F3AB2">
      <w:pPr>
        <w:pStyle w:val="Textbody"/>
        <w:tabs>
          <w:tab w:val="left" w:pos="4678"/>
          <w:tab w:val="right" w:pos="9356"/>
        </w:tabs>
        <w:spacing w:after="0" w:line="276" w:lineRule="auto"/>
        <w:jc w:val="left"/>
        <w:rPr>
          <w:rFonts w:asciiTheme="minorHAnsi" w:eastAsiaTheme="minorHAnsi" w:hAnsiTheme="minorHAnsi" w:cstheme="minorBidi"/>
          <w:kern w:val="0"/>
          <w:lang w:eastAsia="en-US"/>
        </w:rPr>
      </w:pPr>
      <w:r w:rsidRPr="004D625C">
        <w:rPr>
          <w:rFonts w:asciiTheme="minorHAnsi" w:eastAsiaTheme="minorHAnsi" w:hAnsiTheme="minorHAnsi" w:cstheme="minorBidi"/>
          <w:kern w:val="0"/>
          <w:lang w:eastAsia="en-US"/>
        </w:rPr>
        <w:t>reprezentowaną przez ……………………………… – ……………………………,</w:t>
      </w:r>
    </w:p>
    <w:p w14:paraId="79E07DF9" w14:textId="77777777" w:rsidR="005F3AB2" w:rsidRPr="004D625C" w:rsidRDefault="005F3AB2" w:rsidP="005F3AB2">
      <w:pPr>
        <w:jc w:val="both"/>
        <w:rPr>
          <w:rFonts w:ascii="Calibri" w:hAnsi="Calibri"/>
        </w:rPr>
      </w:pPr>
      <w:r w:rsidRPr="004D625C">
        <w:rPr>
          <w:rFonts w:ascii="Calibri" w:hAnsi="Calibri"/>
        </w:rPr>
        <w:t xml:space="preserve">zwaną w dalszej części umowy </w:t>
      </w:r>
      <w:r w:rsidRPr="004D625C">
        <w:rPr>
          <w:rFonts w:ascii="Calibri" w:hAnsi="Calibri"/>
          <w:b/>
        </w:rPr>
        <w:t>Pracodawcą,</w:t>
      </w:r>
    </w:p>
    <w:p w14:paraId="344DBD7B" w14:textId="77777777" w:rsidR="005F3AB2" w:rsidRPr="004D625C" w:rsidRDefault="005F3AB2" w:rsidP="005F3AB2">
      <w:pPr>
        <w:tabs>
          <w:tab w:val="right" w:leader="dot" w:pos="9911"/>
        </w:tabs>
        <w:spacing w:after="80"/>
        <w:ind w:left="709"/>
        <w:jc w:val="both"/>
      </w:pPr>
      <w:r w:rsidRPr="004D625C">
        <w:t>a</w:t>
      </w:r>
    </w:p>
    <w:p w14:paraId="256AF39F" w14:textId="77777777" w:rsidR="005F3AB2" w:rsidRPr="004D625C" w:rsidRDefault="005F3AB2" w:rsidP="005F3AB2">
      <w:pPr>
        <w:tabs>
          <w:tab w:val="right" w:leader="dot" w:pos="9911"/>
        </w:tabs>
        <w:spacing w:after="80"/>
        <w:ind w:left="709"/>
        <w:jc w:val="both"/>
      </w:pPr>
      <w:r w:rsidRPr="004D625C">
        <w:rPr>
          <w:b/>
        </w:rPr>
        <w:t xml:space="preserve">Panem/Panią </w:t>
      </w:r>
      <w:r w:rsidRPr="004D625C">
        <w:t>………………………………………</w:t>
      </w:r>
    </w:p>
    <w:p w14:paraId="53A4AE56" w14:textId="5A07DF02" w:rsidR="00A44D44" w:rsidRDefault="005F3AB2" w:rsidP="00A44D44">
      <w:pPr>
        <w:tabs>
          <w:tab w:val="right" w:leader="dot" w:pos="9781"/>
        </w:tabs>
        <w:spacing w:after="80"/>
        <w:ind w:left="709" w:firstLine="425"/>
        <w:jc w:val="both"/>
      </w:pPr>
      <w:r w:rsidRPr="004D625C">
        <w:t>Zamieszkałym</w:t>
      </w:r>
      <w:r w:rsidR="00B02C5E" w:rsidRPr="004D625C">
        <w:t>/ą</w:t>
      </w:r>
      <w:r w:rsidRPr="004D625C">
        <w:t xml:space="preserve"> </w:t>
      </w:r>
      <w:r w:rsidR="00A44D44">
        <w:t>w ..........................................,</w:t>
      </w:r>
    </w:p>
    <w:p w14:paraId="1310EFBC" w14:textId="2DFA174F" w:rsidR="005F3AB2" w:rsidRDefault="005F3AB2" w:rsidP="00A44D44">
      <w:pPr>
        <w:tabs>
          <w:tab w:val="right" w:leader="dot" w:pos="9781"/>
        </w:tabs>
        <w:spacing w:after="80"/>
        <w:ind w:left="709" w:firstLine="425"/>
        <w:jc w:val="both"/>
      </w:pPr>
      <w:r w:rsidRPr="004D625C">
        <w:t>przy ul. ………………………………….</w:t>
      </w:r>
      <w:r w:rsidR="00A44D44">
        <w:t>,</w:t>
      </w:r>
    </w:p>
    <w:p w14:paraId="777B581B" w14:textId="77777777" w:rsidR="00A44D44" w:rsidRPr="004D625C" w:rsidRDefault="00A44D44" w:rsidP="00A44D44">
      <w:pPr>
        <w:pStyle w:val="Textbody"/>
        <w:tabs>
          <w:tab w:val="right" w:pos="9356"/>
        </w:tabs>
        <w:spacing w:after="0" w:line="276" w:lineRule="auto"/>
        <w:ind w:left="1134"/>
        <w:jc w:val="left"/>
        <w:rPr>
          <w:rFonts w:ascii="Calibri" w:eastAsia="SimSun" w:hAnsi="Calibri"/>
        </w:rPr>
      </w:pPr>
      <w:r w:rsidRPr="00A44D44">
        <w:rPr>
          <w:rFonts w:asciiTheme="minorHAnsi" w:eastAsiaTheme="minorHAnsi" w:hAnsiTheme="minorHAnsi" w:cstheme="minorBidi"/>
          <w:kern w:val="0"/>
          <w:lang w:eastAsia="en-US"/>
        </w:rPr>
        <w:t>kod pocztowy</w:t>
      </w:r>
      <w:r w:rsidRPr="004D625C">
        <w:rPr>
          <w:rFonts w:ascii="Calibri" w:hAnsi="Calibri" w:cs="Tahoma"/>
          <w:bCs/>
        </w:rPr>
        <w:t xml:space="preserve"> ………………………………..</w:t>
      </w:r>
      <w:r w:rsidRPr="004D625C">
        <w:rPr>
          <w:rFonts w:ascii="Calibri" w:hAnsi="Calibri"/>
        </w:rPr>
        <w:t>,</w:t>
      </w:r>
    </w:p>
    <w:p w14:paraId="0BC9B207" w14:textId="77777777" w:rsidR="005F3AB2" w:rsidRPr="004D625C" w:rsidRDefault="005F3AB2" w:rsidP="005F3AB2">
      <w:pPr>
        <w:tabs>
          <w:tab w:val="right" w:leader="dot" w:pos="9781"/>
        </w:tabs>
        <w:spacing w:after="80"/>
        <w:ind w:left="709" w:firstLine="425"/>
        <w:jc w:val="both"/>
      </w:pPr>
      <w:r w:rsidRPr="004D625C">
        <w:t xml:space="preserve">PESEL </w:t>
      </w:r>
      <w:r w:rsidRPr="004D625C">
        <w:rPr>
          <w:rFonts w:ascii="Calibri" w:eastAsia="Times New Roman" w:hAnsi="Calibri" w:cs="Arial"/>
          <w:iCs/>
          <w:kern w:val="3"/>
          <w:lang w:eastAsia="pl-PL"/>
        </w:rPr>
        <w:t>……………………….</w:t>
      </w:r>
    </w:p>
    <w:p w14:paraId="24FF4771" w14:textId="77777777" w:rsidR="005F3AB2" w:rsidRPr="004D625C" w:rsidRDefault="005F3AB2" w:rsidP="005F3AB2">
      <w:pPr>
        <w:tabs>
          <w:tab w:val="right" w:leader="dot" w:pos="9781"/>
        </w:tabs>
        <w:spacing w:after="80"/>
        <w:jc w:val="both"/>
      </w:pPr>
      <w:r w:rsidRPr="004D625C">
        <w:t>zwanym</w:t>
      </w:r>
      <w:r w:rsidR="00591657" w:rsidRPr="004D625C">
        <w:t>/-ą</w:t>
      </w:r>
      <w:r w:rsidRPr="004D625C">
        <w:t xml:space="preserve"> w dalszej części umowy </w:t>
      </w:r>
      <w:r w:rsidR="006E4BC5" w:rsidRPr="004D625C">
        <w:rPr>
          <w:b/>
        </w:rPr>
        <w:t>Stażystą</w:t>
      </w:r>
      <w:r w:rsidR="005501D4" w:rsidRPr="004D625C">
        <w:rPr>
          <w:b/>
        </w:rPr>
        <w:t>/ -ką</w:t>
      </w:r>
      <w:r w:rsidRPr="004D625C">
        <w:t>,</w:t>
      </w:r>
    </w:p>
    <w:p w14:paraId="706482CE" w14:textId="77777777" w:rsidR="005F3AB2" w:rsidRPr="004D625C" w:rsidRDefault="005F3AB2" w:rsidP="005F3AB2">
      <w:pPr>
        <w:tabs>
          <w:tab w:val="right" w:leader="dot" w:pos="9781"/>
        </w:tabs>
        <w:spacing w:after="80"/>
        <w:jc w:val="both"/>
      </w:pPr>
    </w:p>
    <w:p w14:paraId="5AFB00FC" w14:textId="77777777" w:rsidR="005F3AB2" w:rsidRPr="004D625C" w:rsidRDefault="005F3AB2" w:rsidP="005F3AB2">
      <w:pPr>
        <w:tabs>
          <w:tab w:val="right" w:leader="dot" w:pos="9781"/>
        </w:tabs>
        <w:spacing w:after="80"/>
        <w:jc w:val="both"/>
      </w:pPr>
      <w:r w:rsidRPr="004D625C">
        <w:t xml:space="preserve">zwanymi w dalszej części umowy łącznie </w:t>
      </w:r>
      <w:r w:rsidRPr="004D625C">
        <w:rPr>
          <w:b/>
        </w:rPr>
        <w:t xml:space="preserve">Stronami. </w:t>
      </w:r>
    </w:p>
    <w:p w14:paraId="6A61AFF7" w14:textId="77777777" w:rsidR="005F3AB2" w:rsidRDefault="005F3AB2" w:rsidP="005F3AB2">
      <w:pPr>
        <w:spacing w:after="0"/>
        <w:jc w:val="both"/>
      </w:pPr>
    </w:p>
    <w:p w14:paraId="526BEFB1" w14:textId="77777777" w:rsidR="004D625C" w:rsidRDefault="004D625C" w:rsidP="005F3AB2">
      <w:pPr>
        <w:spacing w:after="0"/>
        <w:jc w:val="both"/>
      </w:pPr>
    </w:p>
    <w:p w14:paraId="67CC66B1" w14:textId="77777777" w:rsidR="004D625C" w:rsidRPr="004D625C" w:rsidRDefault="004D625C" w:rsidP="005F3AB2">
      <w:pPr>
        <w:spacing w:after="0"/>
        <w:jc w:val="both"/>
      </w:pPr>
    </w:p>
    <w:p w14:paraId="5E75292E" w14:textId="77777777" w:rsidR="009F1348" w:rsidRPr="004D625C" w:rsidRDefault="009F1348" w:rsidP="009F1348">
      <w:pPr>
        <w:spacing w:after="0"/>
        <w:jc w:val="center"/>
        <w:rPr>
          <w:b/>
          <w:bCs/>
        </w:rPr>
      </w:pPr>
      <w:r w:rsidRPr="004D625C">
        <w:rPr>
          <w:b/>
          <w:bCs/>
        </w:rPr>
        <w:t>§ 1</w:t>
      </w:r>
    </w:p>
    <w:p w14:paraId="614DABC4" w14:textId="77777777" w:rsidR="00682283" w:rsidRDefault="00682283" w:rsidP="009F1348">
      <w:pPr>
        <w:spacing w:after="0"/>
        <w:jc w:val="both"/>
        <w:rPr>
          <w:b/>
          <w:bCs/>
        </w:rPr>
      </w:pPr>
    </w:p>
    <w:p w14:paraId="4FB9A7AC" w14:textId="17638E10" w:rsidR="009F1348" w:rsidRPr="004D625C" w:rsidRDefault="009F1348" w:rsidP="009F1348">
      <w:pPr>
        <w:spacing w:after="0"/>
        <w:jc w:val="both"/>
        <w:rPr>
          <w:b/>
          <w:bCs/>
        </w:rPr>
      </w:pPr>
      <w:r w:rsidRPr="004D625C">
        <w:rPr>
          <w:b/>
          <w:bCs/>
        </w:rPr>
        <w:t>Definicje</w:t>
      </w:r>
    </w:p>
    <w:p w14:paraId="206242C9" w14:textId="77777777" w:rsidR="009F1348" w:rsidRPr="004D625C" w:rsidRDefault="009F1348" w:rsidP="009F1348">
      <w:pPr>
        <w:spacing w:after="0"/>
        <w:jc w:val="both"/>
      </w:pPr>
      <w:r w:rsidRPr="004D625C">
        <w:t>Na potrzeby niniejszej Umowy przyjmuje się następujące definicje:</w:t>
      </w:r>
    </w:p>
    <w:p w14:paraId="74A8CF90" w14:textId="796A30A1" w:rsidR="009F1348" w:rsidRPr="004D625C" w:rsidRDefault="009F1348" w:rsidP="009F1348">
      <w:pPr>
        <w:spacing w:after="0"/>
        <w:jc w:val="both"/>
      </w:pPr>
      <w:r w:rsidRPr="004D625C">
        <w:t>1.</w:t>
      </w:r>
      <w:r w:rsidR="00682283">
        <w:t xml:space="preserve"> </w:t>
      </w:r>
      <w:r w:rsidRPr="004D625C">
        <w:rPr>
          <w:b/>
          <w:bCs/>
        </w:rPr>
        <w:t>Biuro Projektu</w:t>
      </w:r>
      <w:r w:rsidRPr="004D625C">
        <w:t xml:space="preserve"> – jednostka prowadząca obsługę organizacyjną, administracyjną i finansową Projektu „Politechnika Śląska jako Centrum Innowacyjnego Kształcenia dla zrównoważonej gospodarki”, zlokalizowana w Politechnice Śląskiej, przy ul. Konarskiego 22A, pokój 607, 44-100 Gliwice;</w:t>
      </w:r>
    </w:p>
    <w:p w14:paraId="0B2FD082" w14:textId="02FD3605" w:rsidR="009F1348" w:rsidRPr="004D625C" w:rsidRDefault="009F1348" w:rsidP="009F1348">
      <w:pPr>
        <w:spacing w:after="0"/>
        <w:jc w:val="both"/>
      </w:pPr>
      <w:r w:rsidRPr="004D625C">
        <w:t>2.</w:t>
      </w:r>
      <w:r w:rsidR="00682283">
        <w:t xml:space="preserve"> </w:t>
      </w:r>
      <w:r w:rsidRPr="004D625C">
        <w:rPr>
          <w:b/>
          <w:bCs/>
        </w:rPr>
        <w:t>Projekt</w:t>
      </w:r>
      <w:r w:rsidRPr="004D625C">
        <w:t xml:space="preserve"> – projekt „Politechnika Śląska jako Centrum Innowacyjnego Kształcenia dla zrównoważonej gospodarki”, nr FERS.01.05-IP.08-0391/23-00, współfinansowany ze środków Unii Europejskiej w ramach Programu Fundusze Europejskie dla Rozwoju Społecznego 2021–2027;</w:t>
      </w:r>
    </w:p>
    <w:p w14:paraId="445ED52E" w14:textId="006CCAED" w:rsidR="009F1348" w:rsidRPr="004D625C" w:rsidRDefault="009F1348" w:rsidP="009F1348">
      <w:pPr>
        <w:spacing w:after="0"/>
        <w:jc w:val="both"/>
      </w:pPr>
      <w:r w:rsidRPr="004D625C">
        <w:t>3.</w:t>
      </w:r>
      <w:r w:rsidR="00682283">
        <w:t xml:space="preserve"> </w:t>
      </w:r>
      <w:r w:rsidRPr="004D625C">
        <w:rPr>
          <w:b/>
          <w:bCs/>
        </w:rPr>
        <w:t>Program Stażu</w:t>
      </w:r>
      <w:r w:rsidRPr="004D625C">
        <w:t xml:space="preserve"> – dokument stanowiący Załącznik nr </w:t>
      </w:r>
      <w:r w:rsidR="004D625C">
        <w:t>1</w:t>
      </w:r>
      <w:r w:rsidRPr="004D625C">
        <w:t xml:space="preserve"> do Umowy, określający cele edukacyjne, efekty uczenia się, warunki realizacji Stażu oraz zakres zadań wykonywanych przez Stażystę/-kę;</w:t>
      </w:r>
    </w:p>
    <w:p w14:paraId="05252A45" w14:textId="00A54AD9" w:rsidR="009F1348" w:rsidRPr="004D625C" w:rsidRDefault="009F1348" w:rsidP="009F1348">
      <w:pPr>
        <w:spacing w:after="0"/>
        <w:jc w:val="both"/>
      </w:pPr>
      <w:r w:rsidRPr="004D625C">
        <w:t>4.</w:t>
      </w:r>
      <w:r w:rsidR="00682283">
        <w:t xml:space="preserve"> </w:t>
      </w:r>
      <w:r w:rsidRPr="004D625C">
        <w:rPr>
          <w:b/>
          <w:bCs/>
        </w:rPr>
        <w:t>Opiekun Stażu</w:t>
      </w:r>
      <w:r w:rsidRPr="004D625C">
        <w:t xml:space="preserve"> – osoba wyznaczona przez Pracodawcę do sprawowania opieki merytorycznej nad Stażystą/-ką oraz nadzoru nad organizacją i przebiegiem Stażu;</w:t>
      </w:r>
    </w:p>
    <w:p w14:paraId="7DD34366" w14:textId="6DF4B4C1" w:rsidR="009F1348" w:rsidRPr="004D625C" w:rsidRDefault="009F1348" w:rsidP="009F1348">
      <w:pPr>
        <w:spacing w:after="0"/>
        <w:jc w:val="both"/>
      </w:pPr>
      <w:r w:rsidRPr="004D625C">
        <w:t>5.</w:t>
      </w:r>
      <w:r w:rsidR="00682283">
        <w:t xml:space="preserve"> </w:t>
      </w:r>
      <w:r w:rsidRPr="004D625C">
        <w:rPr>
          <w:b/>
          <w:bCs/>
        </w:rPr>
        <w:t>Kierownik Projektu</w:t>
      </w:r>
      <w:r w:rsidRPr="004D625C">
        <w:t xml:space="preserve"> – osoba wyznaczona przez Politechnikę Śląską do kierowania Projektem oraz nadzoru nad prawidłową realizacją działań przewidzianych w Projekcie, w tym organizacją, monitorowaniem i rozliczaniem Staży;</w:t>
      </w:r>
    </w:p>
    <w:p w14:paraId="2CCD91F2" w14:textId="77C95A24" w:rsidR="009F1348" w:rsidRPr="004D625C" w:rsidRDefault="009F1348" w:rsidP="009F1348">
      <w:pPr>
        <w:spacing w:after="0"/>
        <w:jc w:val="both"/>
      </w:pPr>
      <w:r w:rsidRPr="004D625C">
        <w:t>6.</w:t>
      </w:r>
      <w:r w:rsidR="00682283">
        <w:t xml:space="preserve"> </w:t>
      </w:r>
      <w:r w:rsidRPr="004D625C">
        <w:rPr>
          <w:b/>
          <w:bCs/>
        </w:rPr>
        <w:t>Regulamin Projektu</w:t>
      </w:r>
      <w:r w:rsidRPr="004D625C">
        <w:t xml:space="preserve"> – regulamin rekrutacji i uczestnictwa w Projekcie określający zasady udziału w Projekcie oraz realizacji Staży;</w:t>
      </w:r>
    </w:p>
    <w:p w14:paraId="6564CE59" w14:textId="0234C630" w:rsidR="009F1348" w:rsidRPr="004D625C" w:rsidRDefault="009F1348" w:rsidP="009F1348">
      <w:pPr>
        <w:spacing w:after="0"/>
        <w:jc w:val="both"/>
      </w:pPr>
      <w:r w:rsidRPr="004D625C">
        <w:t>7.</w:t>
      </w:r>
      <w:r w:rsidR="00682283">
        <w:t xml:space="preserve"> </w:t>
      </w:r>
      <w:r w:rsidRPr="004D625C">
        <w:rPr>
          <w:b/>
          <w:bCs/>
        </w:rPr>
        <w:t>Staż</w:t>
      </w:r>
      <w:r w:rsidRPr="004D625C">
        <w:t xml:space="preserve"> – forma zdobywania doświadczenia zawodowego realizowana bez nawiązywania stosunku pracy pomiędzy Stażystą/-ką a Pracodawcą, zgodnie z Programem Stażu i postanowieniami niniejszej Umowy;</w:t>
      </w:r>
    </w:p>
    <w:p w14:paraId="674D1993" w14:textId="4E5880C7" w:rsidR="009F1348" w:rsidRPr="004D625C" w:rsidRDefault="009F1348" w:rsidP="009F1348">
      <w:pPr>
        <w:spacing w:after="0"/>
        <w:jc w:val="both"/>
      </w:pPr>
      <w:r w:rsidRPr="004D625C">
        <w:t>8.</w:t>
      </w:r>
      <w:r w:rsidR="00682283">
        <w:t xml:space="preserve"> </w:t>
      </w:r>
      <w:r w:rsidRPr="004D625C">
        <w:rPr>
          <w:b/>
          <w:bCs/>
        </w:rPr>
        <w:t>Stażysta/-ka</w:t>
      </w:r>
      <w:r w:rsidRPr="004D625C">
        <w:t xml:space="preserve"> – student/-ka Politechniki Śląskiej uczestniczący/-a w Projekcie i odbywający/-a Staż na podstawie niniejszej Umowy;</w:t>
      </w:r>
    </w:p>
    <w:p w14:paraId="13DB162A" w14:textId="277EB864" w:rsidR="009F1348" w:rsidRPr="004D625C" w:rsidRDefault="009F1348" w:rsidP="009F1348">
      <w:pPr>
        <w:spacing w:after="0"/>
        <w:jc w:val="both"/>
      </w:pPr>
      <w:r w:rsidRPr="004D625C">
        <w:t>9.</w:t>
      </w:r>
      <w:r w:rsidR="00682283">
        <w:t xml:space="preserve"> </w:t>
      </w:r>
      <w:r w:rsidRPr="004D625C">
        <w:rPr>
          <w:b/>
          <w:bCs/>
        </w:rPr>
        <w:t>Pracodawca</w:t>
      </w:r>
      <w:r w:rsidRPr="004D625C">
        <w:t xml:space="preserve"> – podmiot przyjmujący Stażystę/-kę na Staż na zasadach określonych w niniejszej Umowie;</w:t>
      </w:r>
    </w:p>
    <w:p w14:paraId="327A887A" w14:textId="69EF2B78" w:rsidR="009F1348" w:rsidRPr="004D625C" w:rsidRDefault="009F1348" w:rsidP="009F1348">
      <w:pPr>
        <w:spacing w:after="0"/>
        <w:jc w:val="both"/>
      </w:pPr>
      <w:r w:rsidRPr="004D625C">
        <w:t>10.</w:t>
      </w:r>
      <w:r w:rsidR="00682283">
        <w:t xml:space="preserve"> </w:t>
      </w:r>
      <w:r w:rsidRPr="004D625C">
        <w:rPr>
          <w:b/>
          <w:bCs/>
        </w:rPr>
        <w:t>Wynagrodzenie Stażysty/-ki</w:t>
      </w:r>
      <w:r w:rsidRPr="004D625C">
        <w:t xml:space="preserve"> – stypendium stażowe wypłacane przez Uczelnię z tytułu realizacji Stażu zgodnie z zasadami określonymi w niniejszej Umowie i Regulaminie Projektu.</w:t>
      </w:r>
    </w:p>
    <w:p w14:paraId="1ADE1661" w14:textId="77777777" w:rsidR="009F1348" w:rsidRDefault="009F1348" w:rsidP="005F3AB2">
      <w:pPr>
        <w:spacing w:after="0"/>
        <w:jc w:val="both"/>
      </w:pPr>
    </w:p>
    <w:p w14:paraId="52BD917E" w14:textId="77777777" w:rsidR="004D625C" w:rsidRPr="004D625C" w:rsidRDefault="004D625C" w:rsidP="005F3AB2">
      <w:pPr>
        <w:spacing w:after="0"/>
        <w:jc w:val="both"/>
      </w:pPr>
    </w:p>
    <w:p w14:paraId="40A89090" w14:textId="23EBF131" w:rsidR="005F3AB2" w:rsidRPr="004D625C" w:rsidRDefault="005F3AB2" w:rsidP="005F3AB2">
      <w:pPr>
        <w:spacing w:after="0"/>
        <w:jc w:val="center"/>
        <w:rPr>
          <w:b/>
        </w:rPr>
      </w:pPr>
      <w:r w:rsidRPr="004D625C">
        <w:rPr>
          <w:b/>
        </w:rPr>
        <w:t xml:space="preserve">§ </w:t>
      </w:r>
      <w:r w:rsidR="009F1348" w:rsidRPr="004D625C">
        <w:rPr>
          <w:b/>
        </w:rPr>
        <w:t>2</w:t>
      </w:r>
    </w:p>
    <w:p w14:paraId="11855F1E" w14:textId="77777777" w:rsidR="00682283" w:rsidRDefault="00682283" w:rsidP="009F1348">
      <w:pPr>
        <w:spacing w:after="0"/>
        <w:rPr>
          <w:b/>
        </w:rPr>
      </w:pPr>
    </w:p>
    <w:p w14:paraId="2236CA8D" w14:textId="7BC361A1" w:rsidR="009F1348" w:rsidRPr="004D625C" w:rsidRDefault="009F1348" w:rsidP="009F1348">
      <w:pPr>
        <w:spacing w:after="0"/>
        <w:rPr>
          <w:b/>
        </w:rPr>
      </w:pPr>
      <w:r w:rsidRPr="004D625C">
        <w:rPr>
          <w:b/>
        </w:rPr>
        <w:t>Postanowienia ogólne</w:t>
      </w:r>
    </w:p>
    <w:p w14:paraId="1DBECB7E" w14:textId="086FEAC1" w:rsidR="005F3AB2" w:rsidRPr="004D625C" w:rsidRDefault="005F3AB2" w:rsidP="005F3AB2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eastAsia="SimSun" w:cs="Arial"/>
          <w:bCs/>
          <w:kern w:val="3"/>
        </w:rPr>
      </w:pPr>
      <w:r w:rsidRPr="004D625C">
        <w:t xml:space="preserve">Uczelnia kieruje do Pracodawcy </w:t>
      </w:r>
      <w:r w:rsidR="006E4BC5" w:rsidRPr="004D625C">
        <w:rPr>
          <w:b/>
        </w:rPr>
        <w:t>Stażystę</w:t>
      </w:r>
      <w:r w:rsidR="005501D4" w:rsidRPr="004D625C">
        <w:rPr>
          <w:b/>
        </w:rPr>
        <w:t>/-kę</w:t>
      </w:r>
      <w:r w:rsidRPr="004D625C">
        <w:rPr>
          <w:b/>
        </w:rPr>
        <w:t xml:space="preserve"> </w:t>
      </w:r>
      <w:r w:rsidRPr="004D625C">
        <w:t xml:space="preserve">w celu odbycia stażu w terminie od ..……. ……….. 20..r. do </w:t>
      </w:r>
      <w:r w:rsidR="006165AC" w:rsidRPr="004D625C">
        <w:rPr>
          <w:rFonts w:eastAsia="SimSun" w:cs="Arial"/>
          <w:bCs/>
          <w:kern w:val="3"/>
        </w:rPr>
        <w:t>…………… 20…r.</w:t>
      </w:r>
      <w:r w:rsidRPr="004D625C">
        <w:rPr>
          <w:rFonts w:eastAsia="SimSun" w:cs="Arial"/>
          <w:bCs/>
          <w:kern w:val="3"/>
        </w:rPr>
        <w:t xml:space="preserve"> w wymiarze 1</w:t>
      </w:r>
      <w:r w:rsidR="00C76146" w:rsidRPr="004D625C">
        <w:rPr>
          <w:rFonts w:eastAsia="SimSun" w:cs="Arial"/>
          <w:bCs/>
          <w:kern w:val="3"/>
        </w:rPr>
        <w:t>6</w:t>
      </w:r>
      <w:r w:rsidRPr="004D625C">
        <w:rPr>
          <w:rFonts w:eastAsia="SimSun" w:cs="Arial"/>
          <w:bCs/>
          <w:kern w:val="3"/>
        </w:rPr>
        <w:t xml:space="preserve">0 h. </w:t>
      </w:r>
    </w:p>
    <w:p w14:paraId="2ECE43D4" w14:textId="2F10A59D" w:rsidR="009F1348" w:rsidRPr="004D625C" w:rsidRDefault="009F1348" w:rsidP="009F1348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eastAsia="SimSun" w:cs="Arial"/>
          <w:bCs/>
          <w:kern w:val="3"/>
        </w:rPr>
      </w:pPr>
      <w:r w:rsidRPr="004D625C">
        <w:rPr>
          <w:rFonts w:eastAsia="SimSun" w:cs="Arial"/>
          <w:bCs/>
          <w:kern w:val="3"/>
        </w:rPr>
        <w:t>Staż realizowany jest w ramach Projektu, o którym mowa w § 1 pkt 2, współfinansowanego ze środków Unii Europejskiej w ramach Programu Fundusze Europejskie dla Rozwoju Społecznego 2021–2027 na podstawie Umowy o dofinansowanie nr FERS.01.05-IP.08-0391/23-00 zawartej pomiędzy Narodowym Centrum Badań i Rozwoju a Politechniką Śląską.</w:t>
      </w:r>
    </w:p>
    <w:p w14:paraId="52094508" w14:textId="1B65F5E5" w:rsidR="005F3AB2" w:rsidRPr="004D625C" w:rsidRDefault="005F3AB2" w:rsidP="005F3AB2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</w:pPr>
      <w:r w:rsidRPr="004D625C">
        <w:rPr>
          <w:rFonts w:eastAsia="SimSun" w:cs="Arial"/>
          <w:bCs/>
          <w:kern w:val="3"/>
        </w:rPr>
        <w:t>Przedmiotem</w:t>
      </w:r>
      <w:r w:rsidRPr="004D625C">
        <w:rPr>
          <w:rFonts w:eastAsiaTheme="minorEastAsia" w:cs="Arial"/>
        </w:rPr>
        <w:t xml:space="preserve"> umowy jest określenie praw i obowiązków stron w zakresie współpracy przy organizacji </w:t>
      </w:r>
      <w:r w:rsidRPr="004D625C">
        <w:rPr>
          <w:rFonts w:eastAsiaTheme="minorEastAsia" w:cs="Arial"/>
        </w:rPr>
        <w:br/>
        <w:t xml:space="preserve">i realizacji stażu dla </w:t>
      </w:r>
      <w:r w:rsidR="00C7231C">
        <w:rPr>
          <w:rFonts w:eastAsiaTheme="minorEastAsia" w:cs="Arial"/>
        </w:rPr>
        <w:t>Stażysty</w:t>
      </w:r>
      <w:r w:rsidR="0018140D" w:rsidRPr="004D625C">
        <w:rPr>
          <w:rFonts w:eastAsiaTheme="minorEastAsia" w:cs="Arial"/>
        </w:rPr>
        <w:t>/-ki</w:t>
      </w:r>
      <w:r w:rsidRPr="004D625C">
        <w:rPr>
          <w:rFonts w:eastAsiaTheme="minorEastAsia" w:cs="Arial"/>
        </w:rPr>
        <w:t xml:space="preserve"> u Pracodawcy w ramach Projektu, o którym mowa w ust. 2.</w:t>
      </w:r>
    </w:p>
    <w:p w14:paraId="48AA2E74" w14:textId="4A1E0216" w:rsidR="005F3AB2" w:rsidRPr="004D625C" w:rsidRDefault="005F3AB2" w:rsidP="005F3AB2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</w:pPr>
      <w:r w:rsidRPr="004D625C">
        <w:rPr>
          <w:rFonts w:eastAsia="SimSun" w:cs="Arial"/>
          <w:bCs/>
          <w:kern w:val="3"/>
        </w:rPr>
        <w:t xml:space="preserve">Staż ma na celu umożliwienie </w:t>
      </w:r>
      <w:r w:rsidR="00C7231C">
        <w:rPr>
          <w:rFonts w:eastAsia="SimSun" w:cs="Arial"/>
          <w:bCs/>
          <w:kern w:val="3"/>
        </w:rPr>
        <w:t>Stażyście</w:t>
      </w:r>
      <w:r w:rsidR="0018140D" w:rsidRPr="004D625C">
        <w:rPr>
          <w:rFonts w:eastAsia="SimSun" w:cs="Arial"/>
          <w:bCs/>
          <w:kern w:val="3"/>
        </w:rPr>
        <w:t>/-ce</w:t>
      </w:r>
      <w:r w:rsidRPr="004D625C">
        <w:rPr>
          <w:rFonts w:eastAsia="SimSun" w:cs="Arial"/>
          <w:bCs/>
          <w:kern w:val="3"/>
        </w:rPr>
        <w:t xml:space="preserve"> zdobycia wiedzy w zakre</w:t>
      </w:r>
      <w:r w:rsidR="0018140D" w:rsidRPr="004D625C">
        <w:rPr>
          <w:rFonts w:eastAsia="SimSun" w:cs="Arial"/>
          <w:bCs/>
          <w:kern w:val="3"/>
        </w:rPr>
        <w:t xml:space="preserve">sie funkcjonowania instytucji </w:t>
      </w:r>
      <w:r w:rsidR="0018140D" w:rsidRPr="004D625C">
        <w:rPr>
          <w:rFonts w:eastAsia="SimSun" w:cs="Arial"/>
          <w:bCs/>
          <w:kern w:val="3"/>
        </w:rPr>
        <w:br/>
        <w:t xml:space="preserve">i </w:t>
      </w:r>
      <w:r w:rsidRPr="004D625C">
        <w:rPr>
          <w:rFonts w:eastAsia="SimSun" w:cs="Arial"/>
          <w:bCs/>
          <w:kern w:val="3"/>
        </w:rPr>
        <w:t xml:space="preserve">podmiotów gospodarczych, zdobycie doświadczenia zawodowego, ułatwiającego start </w:t>
      </w:r>
      <w:r w:rsidRPr="004D625C">
        <w:rPr>
          <w:rFonts w:eastAsia="SimSun" w:cs="Arial"/>
          <w:kern w:val="3"/>
        </w:rPr>
        <w:t>zawodowy</w:t>
      </w:r>
      <w:r w:rsidRPr="004D625C">
        <w:rPr>
          <w:rFonts w:eastAsia="SimSun" w:cs="Arial"/>
          <w:bCs/>
          <w:kern w:val="3"/>
        </w:rPr>
        <w:t xml:space="preserve"> na rynku pracy oraz powiązanie wiedzy teoretycznej zdobytej na studiach z</w:t>
      </w:r>
      <w:r w:rsidR="0018140D" w:rsidRPr="004D625C">
        <w:rPr>
          <w:rFonts w:eastAsia="SimSun" w:cs="Arial"/>
          <w:bCs/>
          <w:kern w:val="3"/>
        </w:rPr>
        <w:t xml:space="preserve"> </w:t>
      </w:r>
      <w:r w:rsidRPr="004D625C">
        <w:rPr>
          <w:rFonts w:eastAsia="SimSun" w:cs="Arial"/>
          <w:bCs/>
          <w:kern w:val="3"/>
        </w:rPr>
        <w:t>umiejętnościami praktycznymi.</w:t>
      </w:r>
    </w:p>
    <w:p w14:paraId="43C4FD38" w14:textId="77777777" w:rsidR="005F3AB2" w:rsidRPr="004D625C" w:rsidRDefault="005F3AB2" w:rsidP="005F3AB2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eastAsia="Times New Roman" w:cs="Times New Roman"/>
        </w:rPr>
      </w:pPr>
      <w:r w:rsidRPr="004D625C">
        <w:rPr>
          <w:rFonts w:eastAsia="SimSun" w:cs="Arial"/>
          <w:bCs/>
          <w:kern w:val="3"/>
        </w:rPr>
        <w:lastRenderedPageBreak/>
        <w:t xml:space="preserve">Staż zrealizowany będzie zgodnie z Zaleceniami Rady Unii Europejskiej z dn. 10.03.2014 r. w sprawie </w:t>
      </w:r>
      <w:r w:rsidRPr="004D625C">
        <w:rPr>
          <w:rFonts w:eastAsia="SimSun" w:cs="Arial"/>
          <w:kern w:val="3"/>
        </w:rPr>
        <w:t>ram</w:t>
      </w:r>
      <w:r w:rsidRPr="004D625C">
        <w:rPr>
          <w:rFonts w:eastAsia="SimSun" w:cs="Arial"/>
          <w:bCs/>
          <w:kern w:val="3"/>
        </w:rPr>
        <w:t xml:space="preserve"> jakości staży (2014/C 88/01) oraz rekomendacjami Polskiego Stowarzyszenia Zarządzania Kadrami (Polskie Ramy Jakości Praktyk i Staży).</w:t>
      </w:r>
    </w:p>
    <w:p w14:paraId="605DC00B" w14:textId="12FADB95" w:rsidR="00F62103" w:rsidRPr="004D625C" w:rsidRDefault="00F62103" w:rsidP="00F62103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</w:pPr>
      <w:r w:rsidRPr="004D625C">
        <w:rPr>
          <w:bCs/>
        </w:rPr>
        <w:t xml:space="preserve">Stażysta nie może wykonywać obowiązków pracownika ani zastępować pracownika. </w:t>
      </w:r>
    </w:p>
    <w:p w14:paraId="769F1F13" w14:textId="77777777" w:rsidR="00F62103" w:rsidRPr="004D625C" w:rsidRDefault="005F3AB2" w:rsidP="005F3AB2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</w:pPr>
      <w:r w:rsidRPr="004D625C">
        <w:rPr>
          <w:bCs/>
        </w:rPr>
        <w:t>Maksymalna dzienna norma czasu odbywania Stażu dla Stażysty</w:t>
      </w:r>
      <w:r w:rsidR="0018140D" w:rsidRPr="004D625C">
        <w:rPr>
          <w:bCs/>
        </w:rPr>
        <w:t>/-ki</w:t>
      </w:r>
      <w:r w:rsidRPr="004D625C">
        <w:rPr>
          <w:bCs/>
        </w:rPr>
        <w:t xml:space="preserve"> wynosi 8 godzin zegarowych.</w:t>
      </w:r>
    </w:p>
    <w:p w14:paraId="7E5CF9ED" w14:textId="77777777" w:rsidR="00C40A84" w:rsidRDefault="00C40A84" w:rsidP="005F3AB2">
      <w:pPr>
        <w:spacing w:after="0"/>
        <w:jc w:val="center"/>
        <w:rPr>
          <w:b/>
        </w:rPr>
      </w:pPr>
    </w:p>
    <w:p w14:paraId="2AAA0BFE" w14:textId="488DAE1A" w:rsidR="005F3AB2" w:rsidRPr="004D625C" w:rsidRDefault="005F3AB2" w:rsidP="005F3AB2">
      <w:pPr>
        <w:spacing w:after="0"/>
        <w:jc w:val="center"/>
        <w:rPr>
          <w:b/>
        </w:rPr>
      </w:pPr>
      <w:r w:rsidRPr="004D625C">
        <w:rPr>
          <w:b/>
        </w:rPr>
        <w:t xml:space="preserve">§ </w:t>
      </w:r>
      <w:r w:rsidR="009F1348" w:rsidRPr="004D625C">
        <w:rPr>
          <w:b/>
        </w:rPr>
        <w:t>3</w:t>
      </w:r>
    </w:p>
    <w:p w14:paraId="19056583" w14:textId="77777777" w:rsidR="00682283" w:rsidRDefault="00682283" w:rsidP="009F1348">
      <w:pPr>
        <w:spacing w:after="0"/>
        <w:rPr>
          <w:b/>
        </w:rPr>
      </w:pPr>
    </w:p>
    <w:p w14:paraId="4C0762F5" w14:textId="449EBEAA" w:rsidR="009F1348" w:rsidRPr="004D625C" w:rsidRDefault="009F1348" w:rsidP="009F1348">
      <w:pPr>
        <w:spacing w:after="0"/>
        <w:rPr>
          <w:b/>
        </w:rPr>
      </w:pPr>
      <w:r w:rsidRPr="004D625C">
        <w:rPr>
          <w:b/>
        </w:rPr>
        <w:t>Oświadczenia Stron</w:t>
      </w:r>
    </w:p>
    <w:p w14:paraId="589AEAD6" w14:textId="77777777" w:rsidR="005F3AB2" w:rsidRPr="004D625C" w:rsidRDefault="006E4BC5" w:rsidP="001E6BD2">
      <w:pPr>
        <w:pStyle w:val="Akapitzlist"/>
        <w:numPr>
          <w:ilvl w:val="0"/>
          <w:numId w:val="20"/>
        </w:numPr>
        <w:spacing w:after="0"/>
        <w:ind w:left="284" w:hanging="284"/>
        <w:jc w:val="both"/>
      </w:pPr>
      <w:r w:rsidRPr="004D625C">
        <w:rPr>
          <w:b/>
        </w:rPr>
        <w:t>Stażysta</w:t>
      </w:r>
      <w:r w:rsidR="0018140D" w:rsidRPr="004D625C">
        <w:rPr>
          <w:b/>
        </w:rPr>
        <w:t>/-ka</w:t>
      </w:r>
      <w:r w:rsidR="005F3AB2" w:rsidRPr="004D625C">
        <w:rPr>
          <w:b/>
        </w:rPr>
        <w:t xml:space="preserve"> </w:t>
      </w:r>
      <w:r w:rsidR="005F3AB2" w:rsidRPr="004D625C">
        <w:t>oświadcza, że</w:t>
      </w:r>
      <w:r w:rsidR="007C648E" w:rsidRPr="004D625C">
        <w:t>:</w:t>
      </w:r>
    </w:p>
    <w:p w14:paraId="4A2FF7BC" w14:textId="2055022F" w:rsidR="005F3AB2" w:rsidRPr="004D625C" w:rsidRDefault="00C77A94" w:rsidP="005F3AB2">
      <w:pPr>
        <w:pStyle w:val="Akapitzlist"/>
        <w:numPr>
          <w:ilvl w:val="0"/>
          <w:numId w:val="6"/>
        </w:numPr>
        <w:spacing w:after="0"/>
        <w:ind w:left="567" w:hanging="283"/>
        <w:jc w:val="both"/>
      </w:pPr>
      <w:r w:rsidRPr="004D625C">
        <w:t>n</w:t>
      </w:r>
      <w:r w:rsidR="005F3AB2" w:rsidRPr="004D625C">
        <w:t>ie pozostaje</w:t>
      </w:r>
      <w:r w:rsidR="006165AC" w:rsidRPr="004D625C">
        <w:t xml:space="preserve"> w stosunku pracy z Pracodawcą przyjmującym </w:t>
      </w:r>
      <w:r w:rsidR="005F3AB2" w:rsidRPr="004D625C">
        <w:t xml:space="preserve">na </w:t>
      </w:r>
      <w:r w:rsidR="00C7231C">
        <w:t>S</w:t>
      </w:r>
      <w:r w:rsidR="005F3AB2" w:rsidRPr="004D625C">
        <w:t>taż, ani stosunku wynikającym z</w:t>
      </w:r>
      <w:r w:rsidR="00B02C5E" w:rsidRPr="004D625C">
        <w:t> </w:t>
      </w:r>
      <w:r w:rsidR="007C648E" w:rsidRPr="004D625C">
        <w:t>umowy cywilno-prawnej,</w:t>
      </w:r>
    </w:p>
    <w:p w14:paraId="2D3FBD51" w14:textId="35A8C6A6" w:rsidR="005F3AB2" w:rsidRPr="004D625C" w:rsidRDefault="005F3AB2" w:rsidP="005F3AB2">
      <w:pPr>
        <w:pStyle w:val="Akapitzlist"/>
        <w:numPr>
          <w:ilvl w:val="0"/>
          <w:numId w:val="6"/>
        </w:numPr>
        <w:spacing w:after="0"/>
        <w:ind w:left="567" w:hanging="283"/>
        <w:jc w:val="both"/>
      </w:pPr>
      <w:r w:rsidRPr="004D625C">
        <w:t>nie jest właścicielem</w:t>
      </w:r>
      <w:r w:rsidR="0018140D" w:rsidRPr="004D625C">
        <w:t>/-ką</w:t>
      </w:r>
      <w:r w:rsidRPr="004D625C">
        <w:t xml:space="preserve"> podmiotu przyjmującego na </w:t>
      </w:r>
      <w:r w:rsidR="00C7231C">
        <w:t>S</w:t>
      </w:r>
      <w:r w:rsidRPr="004D625C">
        <w:t>taż (Pracodawcy) ani nie zasiada</w:t>
      </w:r>
      <w:r w:rsidR="007C648E" w:rsidRPr="004D625C">
        <w:t xml:space="preserve"> w jego organach zarządzających,</w:t>
      </w:r>
    </w:p>
    <w:p w14:paraId="014E93FD" w14:textId="5FF9C701" w:rsidR="005F3AB2" w:rsidRPr="004D625C" w:rsidRDefault="005F3AB2" w:rsidP="005F3AB2">
      <w:pPr>
        <w:pStyle w:val="Akapitzlist"/>
        <w:numPr>
          <w:ilvl w:val="0"/>
          <w:numId w:val="6"/>
        </w:numPr>
        <w:spacing w:after="0"/>
        <w:ind w:left="567" w:hanging="283"/>
        <w:jc w:val="both"/>
      </w:pPr>
      <w:r w:rsidRPr="004D625C">
        <w:t xml:space="preserve">nie pozostaje w związku małżeńskim, w stosunku pokrewieństwa lub powinowactwa do 2 stopnia z właścicielem podmiotu przyjmującego na staż (Pracodawcy), z żadną z osób zasiadających w organach zarządzających ani z </w:t>
      </w:r>
      <w:r w:rsidR="00C7231C">
        <w:t>O</w:t>
      </w:r>
      <w:r w:rsidRPr="004D625C">
        <w:t>piekunem</w:t>
      </w:r>
      <w:r w:rsidR="00C7231C">
        <w:t xml:space="preserve"> Stażu</w:t>
      </w:r>
      <w:r w:rsidRPr="004D625C">
        <w:t xml:space="preserve"> wyznaczonym przez </w:t>
      </w:r>
      <w:r w:rsidR="00C7231C">
        <w:t>Pracodawcę</w:t>
      </w:r>
      <w:r w:rsidRPr="004D625C">
        <w:t xml:space="preserve">. </w:t>
      </w:r>
    </w:p>
    <w:p w14:paraId="3E8FEFEE" w14:textId="77777777" w:rsidR="005F3AB2" w:rsidRPr="004D625C" w:rsidRDefault="005F3AB2" w:rsidP="005F3AB2">
      <w:pPr>
        <w:spacing w:after="0"/>
        <w:jc w:val="both"/>
      </w:pPr>
    </w:p>
    <w:p w14:paraId="32F45EF2" w14:textId="77777777" w:rsidR="005F3AB2" w:rsidRPr="004D625C" w:rsidRDefault="006165AC" w:rsidP="001E6BD2">
      <w:pPr>
        <w:pStyle w:val="Default"/>
        <w:numPr>
          <w:ilvl w:val="0"/>
          <w:numId w:val="20"/>
        </w:numPr>
        <w:ind w:left="284" w:hanging="284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4D625C">
        <w:rPr>
          <w:rFonts w:asciiTheme="minorHAnsi" w:hAnsiTheme="minorHAnsi"/>
          <w:b/>
          <w:bCs/>
          <w:color w:val="auto"/>
          <w:sz w:val="22"/>
          <w:szCs w:val="22"/>
        </w:rPr>
        <w:t xml:space="preserve">Pracodawca 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>oświadcza, że:</w:t>
      </w:r>
      <w:r w:rsidR="005F3AB2" w:rsidRPr="004D625C">
        <w:rPr>
          <w:rFonts w:asciiTheme="minorHAnsi" w:hAnsiTheme="minorHAnsi"/>
          <w:b/>
          <w:bCs/>
          <w:color w:val="auto"/>
          <w:sz w:val="22"/>
          <w:szCs w:val="22"/>
        </w:rPr>
        <w:t xml:space="preserve"> </w:t>
      </w:r>
    </w:p>
    <w:p w14:paraId="63EB34EA" w14:textId="663048B7" w:rsidR="005F3AB2" w:rsidRPr="004D625C" w:rsidRDefault="007C1245" w:rsidP="001E6BD2">
      <w:pPr>
        <w:pStyle w:val="Default"/>
        <w:numPr>
          <w:ilvl w:val="0"/>
          <w:numId w:val="21"/>
        </w:numPr>
        <w:ind w:left="567" w:hanging="283"/>
        <w:jc w:val="both"/>
        <w:rPr>
          <w:rFonts w:asciiTheme="minorHAnsi" w:hAnsiTheme="minorHAnsi"/>
          <w:bCs/>
          <w:color w:val="auto"/>
          <w:sz w:val="22"/>
          <w:szCs w:val="22"/>
        </w:rPr>
      </w:pPr>
      <w:r>
        <w:rPr>
          <w:rFonts w:asciiTheme="minorHAnsi" w:hAnsiTheme="minorHAnsi"/>
          <w:bCs/>
          <w:color w:val="auto"/>
          <w:sz w:val="22"/>
          <w:szCs w:val="22"/>
        </w:rPr>
        <w:t>ni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>e jest w stanie likwidacji ani upadłości.</w:t>
      </w:r>
    </w:p>
    <w:p w14:paraId="5159EE64" w14:textId="0C826DB7" w:rsidR="005F3AB2" w:rsidRPr="004D625C" w:rsidRDefault="007C1245" w:rsidP="001E6BD2">
      <w:pPr>
        <w:pStyle w:val="Default"/>
        <w:numPr>
          <w:ilvl w:val="0"/>
          <w:numId w:val="21"/>
        </w:numPr>
        <w:ind w:left="567" w:hanging="283"/>
        <w:jc w:val="both"/>
        <w:rPr>
          <w:rFonts w:asciiTheme="minorHAnsi" w:hAnsiTheme="minorHAnsi"/>
          <w:bCs/>
          <w:color w:val="auto"/>
          <w:sz w:val="22"/>
          <w:szCs w:val="22"/>
        </w:rPr>
      </w:pPr>
      <w:r>
        <w:rPr>
          <w:rFonts w:asciiTheme="minorHAnsi" w:hAnsiTheme="minorHAnsi"/>
          <w:bCs/>
          <w:color w:val="auto"/>
          <w:sz w:val="22"/>
          <w:szCs w:val="22"/>
        </w:rPr>
        <w:t>z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 xml:space="preserve">apoznał się z </w:t>
      </w:r>
      <w:r w:rsidR="00C7231C">
        <w:rPr>
          <w:rFonts w:asciiTheme="minorHAnsi" w:hAnsiTheme="minorHAnsi"/>
          <w:bCs/>
          <w:color w:val="auto"/>
          <w:sz w:val="22"/>
          <w:szCs w:val="22"/>
        </w:rPr>
        <w:t>R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 xml:space="preserve">egulaminem </w:t>
      </w:r>
      <w:r w:rsidR="00C7231C">
        <w:rPr>
          <w:rFonts w:asciiTheme="minorHAnsi" w:hAnsiTheme="minorHAnsi"/>
          <w:bCs/>
          <w:color w:val="auto"/>
          <w:sz w:val="22"/>
          <w:szCs w:val="22"/>
        </w:rPr>
        <w:t>P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>rojektu.</w:t>
      </w:r>
    </w:p>
    <w:p w14:paraId="021B5610" w14:textId="5C848915" w:rsidR="005F3AB2" w:rsidRPr="004D625C" w:rsidRDefault="007C1245" w:rsidP="001E6BD2">
      <w:pPr>
        <w:pStyle w:val="Default"/>
        <w:numPr>
          <w:ilvl w:val="0"/>
          <w:numId w:val="21"/>
        </w:numPr>
        <w:ind w:left="567" w:hanging="283"/>
        <w:jc w:val="both"/>
        <w:rPr>
          <w:rFonts w:asciiTheme="minorHAnsi" w:hAnsiTheme="minorHAnsi"/>
          <w:bCs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p</w:t>
      </w:r>
      <w:r w:rsidR="006E4BC5" w:rsidRPr="004D625C">
        <w:rPr>
          <w:rFonts w:asciiTheme="minorHAnsi" w:hAnsiTheme="minorHAnsi" w:cstheme="minorBidi"/>
          <w:color w:val="auto"/>
          <w:sz w:val="22"/>
          <w:szCs w:val="22"/>
        </w:rPr>
        <w:t xml:space="preserve">rzygotuje i zrealizuje Program </w:t>
      </w:r>
      <w:r w:rsidR="00C7231C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6E4BC5" w:rsidRPr="004D625C">
        <w:rPr>
          <w:rFonts w:asciiTheme="minorHAnsi" w:hAnsiTheme="minorHAnsi" w:cstheme="minorBidi"/>
          <w:color w:val="auto"/>
          <w:sz w:val="22"/>
          <w:szCs w:val="22"/>
        </w:rPr>
        <w:t xml:space="preserve">tażu </w:t>
      </w:r>
      <w:r w:rsidR="0057471A" w:rsidRPr="0057471A">
        <w:rPr>
          <w:rFonts w:asciiTheme="minorHAnsi" w:hAnsiTheme="minorHAnsi" w:cstheme="minorBidi"/>
          <w:color w:val="auto"/>
          <w:sz w:val="22"/>
          <w:szCs w:val="22"/>
        </w:rPr>
        <w:t>stanowiący Załącznik nr 1 do niniejszej Umowy.</w:t>
      </w:r>
    </w:p>
    <w:p w14:paraId="6DC14E38" w14:textId="03D1FA36" w:rsidR="005F3AB2" w:rsidRPr="004D625C" w:rsidRDefault="007C1245" w:rsidP="001E6BD2">
      <w:pPr>
        <w:pStyle w:val="Default"/>
        <w:numPr>
          <w:ilvl w:val="0"/>
          <w:numId w:val="21"/>
        </w:numPr>
        <w:ind w:left="567" w:hanging="283"/>
        <w:jc w:val="both"/>
        <w:rPr>
          <w:rFonts w:asciiTheme="minorHAnsi" w:hAnsiTheme="minorHAnsi"/>
          <w:bCs/>
          <w:color w:val="auto"/>
          <w:sz w:val="22"/>
          <w:szCs w:val="22"/>
        </w:rPr>
      </w:pPr>
      <w:r>
        <w:rPr>
          <w:rFonts w:asciiTheme="minorHAnsi" w:hAnsiTheme="minorHAnsi"/>
          <w:bCs/>
          <w:color w:val="auto"/>
          <w:sz w:val="22"/>
          <w:szCs w:val="22"/>
        </w:rPr>
        <w:t>w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>yznaczy pracownika na Opiekuna</w:t>
      </w:r>
      <w:r w:rsidR="002F35D1">
        <w:rPr>
          <w:rFonts w:asciiTheme="minorHAnsi" w:hAnsiTheme="minorHAnsi"/>
          <w:bCs/>
          <w:color w:val="auto"/>
          <w:sz w:val="22"/>
          <w:szCs w:val="22"/>
        </w:rPr>
        <w:t xml:space="preserve"> Stażu</w:t>
      </w:r>
      <w:r w:rsidR="007C648E" w:rsidRPr="004D625C">
        <w:rPr>
          <w:rFonts w:asciiTheme="minorHAnsi" w:hAnsiTheme="minorHAnsi"/>
          <w:bCs/>
          <w:color w:val="auto"/>
          <w:sz w:val="22"/>
          <w:szCs w:val="22"/>
        </w:rPr>
        <w:t>,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 xml:space="preserve"> który</w:t>
      </w:r>
      <w:r w:rsidR="0018140D" w:rsidRPr="004D625C">
        <w:rPr>
          <w:rFonts w:asciiTheme="minorHAnsi" w:hAnsiTheme="minorHAnsi"/>
          <w:bCs/>
          <w:color w:val="auto"/>
          <w:sz w:val="22"/>
          <w:szCs w:val="22"/>
        </w:rPr>
        <w:t>/</w:t>
      </w:r>
      <w:r w:rsidR="00F6231A" w:rsidRPr="004D625C">
        <w:rPr>
          <w:rFonts w:asciiTheme="minorHAnsi" w:hAnsiTheme="minorHAnsi"/>
          <w:bCs/>
          <w:color w:val="auto"/>
          <w:sz w:val="22"/>
          <w:szCs w:val="22"/>
        </w:rPr>
        <w:t>-</w:t>
      </w:r>
      <w:r w:rsidR="0018140D" w:rsidRPr="004D625C">
        <w:rPr>
          <w:rFonts w:asciiTheme="minorHAnsi" w:hAnsiTheme="minorHAnsi"/>
          <w:bCs/>
          <w:color w:val="auto"/>
          <w:sz w:val="22"/>
          <w:szCs w:val="22"/>
        </w:rPr>
        <w:t>a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>:</w:t>
      </w:r>
    </w:p>
    <w:p w14:paraId="2BE2B335" w14:textId="77777777" w:rsidR="005F3AB2" w:rsidRPr="004D625C" w:rsidRDefault="00536703" w:rsidP="001E6BD2">
      <w:pPr>
        <w:pStyle w:val="Default"/>
        <w:ind w:left="851" w:hanging="284"/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4D625C">
        <w:rPr>
          <w:rFonts w:asciiTheme="minorHAnsi" w:hAnsiTheme="minorHAnsi"/>
          <w:bCs/>
          <w:color w:val="auto"/>
          <w:sz w:val="22"/>
          <w:szCs w:val="22"/>
        </w:rPr>
        <w:t xml:space="preserve">- 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>spełnia warunki niezbędne do sprawowania op</w:t>
      </w:r>
      <w:r w:rsidR="00C77A94" w:rsidRPr="004D625C">
        <w:rPr>
          <w:rFonts w:asciiTheme="minorHAnsi" w:hAnsiTheme="minorHAnsi"/>
          <w:bCs/>
          <w:color w:val="auto"/>
          <w:sz w:val="22"/>
          <w:szCs w:val="22"/>
        </w:rPr>
        <w:t>ieki merytorycznej nad Stażystą</w:t>
      </w:r>
      <w:r w:rsidR="0018140D" w:rsidRPr="004D625C">
        <w:rPr>
          <w:rFonts w:asciiTheme="minorHAnsi" w:hAnsiTheme="minorHAnsi"/>
          <w:bCs/>
          <w:color w:val="auto"/>
          <w:sz w:val="22"/>
          <w:szCs w:val="22"/>
        </w:rPr>
        <w:t>/-ką</w:t>
      </w:r>
      <w:r w:rsidR="00C77A94" w:rsidRPr="004D625C">
        <w:rPr>
          <w:rFonts w:asciiTheme="minorHAnsi" w:hAnsiTheme="minorHAnsi"/>
          <w:bCs/>
          <w:color w:val="auto"/>
          <w:sz w:val="22"/>
          <w:szCs w:val="22"/>
        </w:rPr>
        <w:t>,</w:t>
      </w:r>
    </w:p>
    <w:p w14:paraId="3301C236" w14:textId="24587592" w:rsidR="00536703" w:rsidRPr="004D625C" w:rsidRDefault="00536703" w:rsidP="001E6BD2">
      <w:pPr>
        <w:pStyle w:val="Default"/>
        <w:ind w:left="709" w:hanging="142"/>
        <w:jc w:val="both"/>
        <w:rPr>
          <w:rFonts w:asciiTheme="minorHAnsi" w:hAnsiTheme="minorHAnsi"/>
          <w:color w:val="auto"/>
          <w:sz w:val="22"/>
          <w:szCs w:val="22"/>
        </w:rPr>
      </w:pPr>
      <w:r w:rsidRPr="004D625C">
        <w:rPr>
          <w:rFonts w:asciiTheme="minorHAnsi" w:hAnsiTheme="minorHAnsi"/>
          <w:bCs/>
          <w:color w:val="auto"/>
          <w:sz w:val="22"/>
          <w:szCs w:val="22"/>
        </w:rPr>
        <w:t xml:space="preserve">- </w:t>
      </w:r>
      <w:r w:rsidR="005F3AB2" w:rsidRPr="004D625C">
        <w:rPr>
          <w:rFonts w:asciiTheme="minorHAnsi" w:hAnsiTheme="minorHAnsi"/>
          <w:bCs/>
          <w:color w:val="auto"/>
          <w:sz w:val="22"/>
          <w:szCs w:val="22"/>
        </w:rPr>
        <w:t xml:space="preserve">będzie </w:t>
      </w:r>
      <w:r w:rsidR="005F3AB2" w:rsidRPr="004D625C">
        <w:rPr>
          <w:rFonts w:asciiTheme="minorHAnsi" w:hAnsiTheme="minorHAnsi"/>
          <w:color w:val="auto"/>
          <w:sz w:val="22"/>
          <w:szCs w:val="22"/>
        </w:rPr>
        <w:t>sprawował</w:t>
      </w:r>
      <w:r w:rsidR="0018140D" w:rsidRPr="004D625C">
        <w:rPr>
          <w:rFonts w:asciiTheme="minorHAnsi" w:hAnsiTheme="minorHAnsi"/>
          <w:color w:val="auto"/>
          <w:sz w:val="22"/>
          <w:szCs w:val="22"/>
        </w:rPr>
        <w:t>/</w:t>
      </w:r>
      <w:r w:rsidR="00591657" w:rsidRPr="004D625C">
        <w:rPr>
          <w:rFonts w:asciiTheme="minorHAnsi" w:hAnsiTheme="minorHAnsi"/>
          <w:color w:val="auto"/>
          <w:sz w:val="22"/>
          <w:szCs w:val="22"/>
        </w:rPr>
        <w:t>-</w:t>
      </w:r>
      <w:r w:rsidR="0018140D" w:rsidRPr="004D625C">
        <w:rPr>
          <w:rFonts w:asciiTheme="minorHAnsi" w:hAnsiTheme="minorHAnsi"/>
          <w:color w:val="auto"/>
          <w:sz w:val="22"/>
          <w:szCs w:val="22"/>
        </w:rPr>
        <w:t>a</w:t>
      </w:r>
      <w:r w:rsidR="005F3AB2" w:rsidRPr="004D625C">
        <w:rPr>
          <w:rFonts w:asciiTheme="minorHAnsi" w:hAnsiTheme="minorHAnsi"/>
          <w:color w:val="auto"/>
          <w:sz w:val="22"/>
          <w:szCs w:val="22"/>
        </w:rPr>
        <w:t xml:space="preserve"> nadzór nad organizacją i przebiegiem staż</w:t>
      </w:r>
      <w:r w:rsidR="001E6BD2" w:rsidRPr="004D625C">
        <w:rPr>
          <w:rFonts w:asciiTheme="minorHAnsi" w:hAnsiTheme="minorHAnsi"/>
          <w:color w:val="auto"/>
          <w:sz w:val="22"/>
          <w:szCs w:val="22"/>
        </w:rPr>
        <w:t xml:space="preserve">u zgodnie z przyjętym Programem </w:t>
      </w:r>
      <w:r w:rsidR="002F35D1">
        <w:rPr>
          <w:rFonts w:asciiTheme="minorHAnsi" w:hAnsiTheme="minorHAnsi"/>
          <w:color w:val="auto"/>
          <w:sz w:val="22"/>
          <w:szCs w:val="22"/>
        </w:rPr>
        <w:t>S</w:t>
      </w:r>
      <w:r w:rsidR="005F3AB2" w:rsidRPr="004D625C">
        <w:rPr>
          <w:rFonts w:asciiTheme="minorHAnsi" w:hAnsiTheme="minorHAnsi"/>
          <w:color w:val="auto"/>
          <w:sz w:val="22"/>
          <w:szCs w:val="22"/>
        </w:rPr>
        <w:t>tażu</w:t>
      </w:r>
      <w:r w:rsidR="00C77A94" w:rsidRPr="004D625C">
        <w:rPr>
          <w:rFonts w:asciiTheme="minorHAnsi" w:hAnsiTheme="minorHAnsi"/>
          <w:color w:val="auto"/>
          <w:sz w:val="22"/>
          <w:szCs w:val="22"/>
        </w:rPr>
        <w:t>,</w:t>
      </w:r>
    </w:p>
    <w:p w14:paraId="65844FCE" w14:textId="0BE49174" w:rsidR="005F3AB2" w:rsidRPr="004D625C" w:rsidRDefault="00536703" w:rsidP="001E6BD2">
      <w:pPr>
        <w:pStyle w:val="Default"/>
        <w:ind w:left="709" w:hanging="142"/>
        <w:jc w:val="both"/>
        <w:rPr>
          <w:rFonts w:asciiTheme="minorHAnsi" w:hAnsiTheme="minorHAnsi"/>
          <w:color w:val="auto"/>
          <w:sz w:val="22"/>
          <w:szCs w:val="22"/>
        </w:rPr>
      </w:pPr>
      <w:r w:rsidRPr="004D625C">
        <w:rPr>
          <w:rFonts w:asciiTheme="minorHAnsi" w:hAnsiTheme="minorHAnsi"/>
          <w:color w:val="auto"/>
          <w:sz w:val="22"/>
          <w:szCs w:val="22"/>
        </w:rPr>
        <w:t xml:space="preserve">- </w:t>
      </w:r>
      <w:r w:rsidR="00FB4393" w:rsidRPr="004D625C">
        <w:rPr>
          <w:rFonts w:asciiTheme="minorHAnsi" w:hAnsiTheme="minorHAnsi"/>
          <w:color w:val="auto"/>
          <w:sz w:val="22"/>
          <w:szCs w:val="22"/>
        </w:rPr>
        <w:t>przyjmuje do wiadomości, że jego/jej dane osobowe będą przetwarzane w zakresie niezbędnym do realizacji Projektu i niniejszej Umowy.</w:t>
      </w:r>
    </w:p>
    <w:p w14:paraId="1FF688E6" w14:textId="69B32617" w:rsidR="005F3AB2" w:rsidRPr="004D625C" w:rsidRDefault="005F3AB2" w:rsidP="001E6BD2">
      <w:pPr>
        <w:pStyle w:val="Default"/>
        <w:numPr>
          <w:ilvl w:val="0"/>
          <w:numId w:val="21"/>
        </w:numPr>
        <w:ind w:left="567" w:hanging="283"/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4D625C">
        <w:rPr>
          <w:rFonts w:asciiTheme="minorHAnsi" w:hAnsiTheme="minorHAnsi"/>
          <w:color w:val="auto"/>
          <w:sz w:val="22"/>
          <w:szCs w:val="22"/>
        </w:rPr>
        <w:t>Opiekun</w:t>
      </w:r>
      <w:r w:rsidR="002F35D1">
        <w:rPr>
          <w:rFonts w:asciiTheme="minorHAnsi" w:hAnsiTheme="minorHAnsi"/>
          <w:color w:val="auto"/>
          <w:sz w:val="22"/>
          <w:szCs w:val="22"/>
        </w:rPr>
        <w:t xml:space="preserve"> Stażu</w:t>
      </w:r>
      <w:r w:rsidRPr="004D625C">
        <w:rPr>
          <w:rFonts w:asciiTheme="minorHAnsi" w:hAnsiTheme="minorHAnsi"/>
          <w:color w:val="auto"/>
          <w:sz w:val="22"/>
          <w:szCs w:val="22"/>
        </w:rPr>
        <w:t xml:space="preserve"> wyraził</w:t>
      </w:r>
      <w:r w:rsidR="0018140D" w:rsidRPr="004D625C">
        <w:rPr>
          <w:rFonts w:asciiTheme="minorHAnsi" w:hAnsiTheme="minorHAnsi"/>
          <w:color w:val="auto"/>
          <w:sz w:val="22"/>
          <w:szCs w:val="22"/>
        </w:rPr>
        <w:t>/</w:t>
      </w:r>
      <w:r w:rsidR="00F6231A" w:rsidRPr="004D625C">
        <w:rPr>
          <w:rFonts w:asciiTheme="minorHAnsi" w:hAnsiTheme="minorHAnsi"/>
          <w:color w:val="auto"/>
          <w:sz w:val="22"/>
          <w:szCs w:val="22"/>
        </w:rPr>
        <w:t>-</w:t>
      </w:r>
      <w:r w:rsidR="0018140D" w:rsidRPr="004D625C">
        <w:rPr>
          <w:rFonts w:asciiTheme="minorHAnsi" w:hAnsiTheme="minorHAnsi"/>
          <w:color w:val="auto"/>
          <w:sz w:val="22"/>
          <w:szCs w:val="22"/>
        </w:rPr>
        <w:t>a</w:t>
      </w:r>
      <w:r w:rsidRPr="004D625C">
        <w:rPr>
          <w:rFonts w:asciiTheme="minorHAnsi" w:hAnsiTheme="minorHAnsi"/>
          <w:color w:val="auto"/>
          <w:sz w:val="22"/>
          <w:szCs w:val="22"/>
        </w:rPr>
        <w:t xml:space="preserve"> zgodę na realizację założeń projektowych, określonych </w:t>
      </w:r>
      <w:r w:rsidR="00F6231A" w:rsidRPr="004D625C">
        <w:rPr>
          <w:rFonts w:asciiTheme="minorHAnsi" w:hAnsiTheme="minorHAnsi"/>
          <w:color w:val="auto"/>
          <w:sz w:val="22"/>
          <w:szCs w:val="22"/>
        </w:rPr>
        <w:br/>
      </w:r>
      <w:r w:rsidRPr="004D625C">
        <w:rPr>
          <w:rFonts w:asciiTheme="minorHAnsi" w:hAnsiTheme="minorHAnsi"/>
          <w:color w:val="auto"/>
          <w:sz w:val="22"/>
          <w:szCs w:val="22"/>
        </w:rPr>
        <w:t>w niniejszej Umowie oraz Regulaminie projektu.</w:t>
      </w:r>
    </w:p>
    <w:p w14:paraId="4FEEAB15" w14:textId="77777777" w:rsidR="005F3AB2" w:rsidRDefault="005F3AB2" w:rsidP="005F3AB2">
      <w:pPr>
        <w:spacing w:after="0"/>
        <w:jc w:val="center"/>
      </w:pPr>
    </w:p>
    <w:p w14:paraId="48509E2D" w14:textId="77777777" w:rsidR="004D625C" w:rsidRPr="004D625C" w:rsidRDefault="004D625C" w:rsidP="005F3AB2">
      <w:pPr>
        <w:spacing w:after="0"/>
        <w:jc w:val="center"/>
      </w:pPr>
    </w:p>
    <w:p w14:paraId="12262211" w14:textId="3A38D29E" w:rsidR="005F3AB2" w:rsidRPr="004D625C" w:rsidRDefault="00536703" w:rsidP="005F3AB2">
      <w:pPr>
        <w:spacing w:after="0"/>
        <w:jc w:val="center"/>
        <w:rPr>
          <w:b/>
        </w:rPr>
      </w:pPr>
      <w:r w:rsidRPr="004D625C">
        <w:rPr>
          <w:b/>
        </w:rPr>
        <w:t xml:space="preserve">§ </w:t>
      </w:r>
      <w:r w:rsidR="009F1348" w:rsidRPr="004D625C">
        <w:rPr>
          <w:b/>
        </w:rPr>
        <w:t>4</w:t>
      </w:r>
    </w:p>
    <w:p w14:paraId="42109F9E" w14:textId="77777777" w:rsidR="00682283" w:rsidRDefault="00682283" w:rsidP="009F1348">
      <w:pPr>
        <w:spacing w:after="0"/>
        <w:rPr>
          <w:b/>
        </w:rPr>
      </w:pPr>
    </w:p>
    <w:p w14:paraId="377F8BB3" w14:textId="7F141FB0" w:rsidR="009F1348" w:rsidRPr="004D625C" w:rsidRDefault="009F1348" w:rsidP="009F1348">
      <w:pPr>
        <w:spacing w:after="0"/>
        <w:rPr>
          <w:b/>
        </w:rPr>
      </w:pPr>
      <w:r w:rsidRPr="004D625C">
        <w:rPr>
          <w:b/>
        </w:rPr>
        <w:t>Obowiązki Stron</w:t>
      </w:r>
    </w:p>
    <w:p w14:paraId="5BF5AD0E" w14:textId="77777777" w:rsidR="005F3AB2" w:rsidRPr="004D625C" w:rsidRDefault="005F3AB2" w:rsidP="007C648E">
      <w:pPr>
        <w:pStyle w:val="Akapitzlist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284" w:hanging="284"/>
        <w:jc w:val="both"/>
      </w:pPr>
      <w:r w:rsidRPr="004D625C">
        <w:rPr>
          <w:b/>
        </w:rPr>
        <w:t>Stażysta</w:t>
      </w:r>
      <w:r w:rsidR="0018140D" w:rsidRPr="004D625C">
        <w:rPr>
          <w:b/>
        </w:rPr>
        <w:t>/-ka</w:t>
      </w:r>
      <w:r w:rsidRPr="004D625C">
        <w:t xml:space="preserve"> zobowiązany</w:t>
      </w:r>
      <w:r w:rsidR="0018140D" w:rsidRPr="004D625C">
        <w:t>/</w:t>
      </w:r>
      <w:r w:rsidR="00F6231A" w:rsidRPr="004D625C">
        <w:t>-</w:t>
      </w:r>
      <w:r w:rsidR="0018140D" w:rsidRPr="004D625C">
        <w:t>a</w:t>
      </w:r>
      <w:r w:rsidRPr="004D625C">
        <w:t xml:space="preserve"> jest do: </w:t>
      </w:r>
    </w:p>
    <w:p w14:paraId="63096AA1" w14:textId="629A1DE9" w:rsidR="009F1348" w:rsidRPr="004D625C" w:rsidRDefault="009F1348" w:rsidP="009F1348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 xml:space="preserve">terminowego rozpoczęcia i odbywania Stażu w miejscu, terminach i wymiarze czasu określonym w Umowie, Programie Stażu oraz </w:t>
      </w:r>
      <w:r w:rsidR="002F35D1" w:rsidRPr="004D625C">
        <w:rPr>
          <w:rFonts w:eastAsia="Calibri"/>
        </w:rPr>
        <w:t>ustalonym z Pracodawcą</w:t>
      </w:r>
      <w:r w:rsidR="002F35D1">
        <w:rPr>
          <w:rFonts w:eastAsia="Calibri"/>
        </w:rPr>
        <w:t xml:space="preserve"> H</w:t>
      </w:r>
      <w:r w:rsidRPr="004D625C">
        <w:rPr>
          <w:rFonts w:eastAsia="Calibri"/>
        </w:rPr>
        <w:t>armonogramie</w:t>
      </w:r>
      <w:r w:rsidR="002F35D1">
        <w:rPr>
          <w:rFonts w:eastAsia="Calibri"/>
        </w:rPr>
        <w:t xml:space="preserve"> Stażu </w:t>
      </w:r>
      <w:r w:rsidR="002F35D1" w:rsidRPr="0057471A">
        <w:t>stanowiący</w:t>
      </w:r>
      <w:r w:rsidR="002F35D1">
        <w:t>m</w:t>
      </w:r>
      <w:r w:rsidR="002F35D1" w:rsidRPr="0057471A">
        <w:t xml:space="preserve"> Załącznik nr </w:t>
      </w:r>
      <w:r w:rsidR="002F35D1">
        <w:t>2</w:t>
      </w:r>
      <w:r w:rsidR="002F35D1" w:rsidRPr="0057471A">
        <w:t xml:space="preserve"> do niniejszej Umowy</w:t>
      </w:r>
      <w:r w:rsidRPr="004D625C">
        <w:rPr>
          <w:rFonts w:eastAsia="Calibri"/>
        </w:rPr>
        <w:t>;</w:t>
      </w:r>
    </w:p>
    <w:p w14:paraId="7AFCEBD7" w14:textId="356675BD" w:rsidR="007C648E" w:rsidRPr="004D625C" w:rsidRDefault="005F3AB2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 xml:space="preserve">przekazania </w:t>
      </w:r>
      <w:r w:rsidR="006E4BC5" w:rsidRPr="004D625C">
        <w:rPr>
          <w:rFonts w:eastAsia="Calibri"/>
        </w:rPr>
        <w:t>Uczelni</w:t>
      </w:r>
      <w:r w:rsidRPr="004D625C">
        <w:rPr>
          <w:rFonts w:eastAsia="Calibri"/>
        </w:rPr>
        <w:t xml:space="preserve"> niezbędnych doku</w:t>
      </w:r>
      <w:r w:rsidR="00C77A94" w:rsidRPr="004D625C">
        <w:rPr>
          <w:rFonts w:eastAsia="Calibri"/>
        </w:rPr>
        <w:t>mentów, zaświadczeń, oświadczeń</w:t>
      </w:r>
      <w:r w:rsidR="001E0149">
        <w:rPr>
          <w:rFonts w:eastAsia="Calibri"/>
        </w:rPr>
        <w:t>;</w:t>
      </w:r>
    </w:p>
    <w:p w14:paraId="53F09DAD" w14:textId="79C50988" w:rsidR="007C648E" w:rsidRPr="004D625C" w:rsidRDefault="005F3AB2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>sumiennego i starannego wykonywania zadań oraz dostosowani</w:t>
      </w:r>
      <w:r w:rsidR="00C77A94" w:rsidRPr="004D625C">
        <w:rPr>
          <w:rFonts w:eastAsia="Calibri"/>
        </w:rPr>
        <w:t>a się do poleceń Opiekuna Stażu</w:t>
      </w:r>
      <w:r w:rsidR="002F35D1">
        <w:rPr>
          <w:rFonts w:eastAsia="Calibri"/>
        </w:rPr>
        <w:t xml:space="preserve">, </w:t>
      </w:r>
      <w:r w:rsidR="002F35D1" w:rsidRPr="002F35D1">
        <w:rPr>
          <w:rFonts w:eastAsia="Calibri"/>
        </w:rPr>
        <w:t>o ile są one zgodne z obowiązującymi przepisami prawa oraz postanowieniami niniejszej Umowy</w:t>
      </w:r>
      <w:r w:rsidR="000F501B">
        <w:rPr>
          <w:rFonts w:eastAsia="Calibri"/>
        </w:rPr>
        <w:t>;</w:t>
      </w:r>
    </w:p>
    <w:p w14:paraId="50DDD861" w14:textId="08A51B89" w:rsidR="007C648E" w:rsidRPr="004D625C" w:rsidRDefault="005F3AB2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 xml:space="preserve">przestrzegania </w:t>
      </w:r>
      <w:r w:rsidR="009F1348" w:rsidRPr="004D625C">
        <w:rPr>
          <w:rFonts w:eastAsia="Calibri"/>
        </w:rPr>
        <w:t>R</w:t>
      </w:r>
      <w:r w:rsidRPr="004D625C">
        <w:rPr>
          <w:rFonts w:eastAsia="Calibri"/>
        </w:rPr>
        <w:t xml:space="preserve">egulaminu </w:t>
      </w:r>
      <w:r w:rsidR="009F1348" w:rsidRPr="004D625C">
        <w:rPr>
          <w:rFonts w:eastAsia="Calibri"/>
        </w:rPr>
        <w:t>P</w:t>
      </w:r>
      <w:r w:rsidRPr="004D625C">
        <w:rPr>
          <w:rFonts w:eastAsia="Calibri"/>
        </w:rPr>
        <w:t>rojektu, przepisów i zasad obowiązujących pracowników zatrudnionych u Pracodawcy, w szczególności regulaminu pracy, zachowaniu poufności informacji, zasad bezpieczeństwa i higieny pracy or</w:t>
      </w:r>
      <w:r w:rsidR="00C77A94" w:rsidRPr="004D625C">
        <w:rPr>
          <w:rFonts w:eastAsia="Calibri"/>
        </w:rPr>
        <w:t>az przepisów przeciwpożarowych</w:t>
      </w:r>
      <w:r w:rsidR="009A7802">
        <w:rPr>
          <w:rFonts w:eastAsia="Calibri"/>
        </w:rPr>
        <w:t>;</w:t>
      </w:r>
    </w:p>
    <w:p w14:paraId="69C2D59B" w14:textId="1FCCB83B" w:rsidR="007C648E" w:rsidRPr="004D625C" w:rsidRDefault="00136B08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136B08">
        <w:rPr>
          <w:rFonts w:eastAsia="Calibri"/>
        </w:rPr>
        <w:t>dostarczenia do Biura Projektu Harmonogramu Stażu, uzgodnionego z Pracodawcą i Opiekunem Stażu, w terminie 7 dni</w:t>
      </w:r>
      <w:r w:rsidR="008138DB">
        <w:rPr>
          <w:rFonts w:eastAsia="Calibri"/>
        </w:rPr>
        <w:t xml:space="preserve"> roboczych</w:t>
      </w:r>
      <w:r w:rsidRPr="00136B08">
        <w:rPr>
          <w:rFonts w:eastAsia="Calibri"/>
        </w:rPr>
        <w:t xml:space="preserve"> od dnia rozpoczęcia Stażu;</w:t>
      </w:r>
    </w:p>
    <w:p w14:paraId="72898960" w14:textId="09DA81A6" w:rsidR="007C648E" w:rsidRPr="004D625C" w:rsidRDefault="00403713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03713">
        <w:rPr>
          <w:bCs/>
        </w:rPr>
        <w:t xml:space="preserve">dostarczenia do Biura Projektu Sprawozdania z realizacji Stażu, Listy obecności Stażysty/-ki oraz Zaświadczenia o odbyciu Stażu podpisanego przez Opiekuna Stażu, po odbyciu całego Stażu, w </w:t>
      </w:r>
      <w:r w:rsidRPr="00403713">
        <w:rPr>
          <w:bCs/>
        </w:rPr>
        <w:lastRenderedPageBreak/>
        <w:t>terminie do 30 dni roboczych od dnia zakończenia Stażu.</w:t>
      </w:r>
      <w:r>
        <w:rPr>
          <w:bCs/>
        </w:rPr>
        <w:t xml:space="preserve"> </w:t>
      </w:r>
      <w:r w:rsidR="00C4513C" w:rsidRPr="004D625C">
        <w:rPr>
          <w:rFonts w:eastAsia="Calibri"/>
        </w:rPr>
        <w:t>U</w:t>
      </w:r>
      <w:r w:rsidR="00CF5571" w:rsidRPr="004D625C">
        <w:rPr>
          <w:rFonts w:eastAsia="Calibri"/>
        </w:rPr>
        <w:t>czelnia</w:t>
      </w:r>
      <w:r w:rsidR="005F3AB2" w:rsidRPr="004D625C">
        <w:rPr>
          <w:rFonts w:eastAsia="Calibri"/>
        </w:rPr>
        <w:t xml:space="preserve"> zastrzega sobie prawo do weryfikacji danych zawartych w</w:t>
      </w:r>
      <w:r w:rsidR="000F501B">
        <w:rPr>
          <w:rFonts w:eastAsia="Calibri"/>
        </w:rPr>
        <w:t xml:space="preserve"> wymienionych dokumentach</w:t>
      </w:r>
      <w:r w:rsidR="005F3AB2" w:rsidRPr="004D625C">
        <w:rPr>
          <w:rFonts w:eastAsia="Calibri"/>
        </w:rPr>
        <w:t xml:space="preserve">. </w:t>
      </w:r>
      <w:r w:rsidR="00375F2E">
        <w:rPr>
          <w:rFonts w:eastAsia="Calibri"/>
        </w:rPr>
        <w:t xml:space="preserve">Kierownik Projektu </w:t>
      </w:r>
      <w:r w:rsidR="00375F2E" w:rsidRPr="00375F2E">
        <w:rPr>
          <w:rFonts w:eastAsia="Calibri"/>
        </w:rPr>
        <w:t>może wstrzymać wypłatę Wynagrodzenia Stażysty/-ki do czasu wyjaśnienia stwierdzonych nieprawidłowości</w:t>
      </w:r>
      <w:r w:rsidR="00C77A94" w:rsidRPr="004D625C">
        <w:rPr>
          <w:rFonts w:ascii="Calibri" w:eastAsia="Calibri" w:hAnsi="Calibri" w:cs="Times New Roman"/>
        </w:rPr>
        <w:t>,</w:t>
      </w:r>
    </w:p>
    <w:p w14:paraId="21682190" w14:textId="07728376" w:rsidR="007C648E" w:rsidRPr="004D625C" w:rsidRDefault="005F3AB2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 xml:space="preserve">niezwłocznego informowania </w:t>
      </w:r>
      <w:r w:rsidR="00413C2F">
        <w:rPr>
          <w:rFonts w:eastAsia="Calibri"/>
        </w:rPr>
        <w:t xml:space="preserve">Biura Projektu </w:t>
      </w:r>
      <w:r w:rsidRPr="004D625C">
        <w:rPr>
          <w:rFonts w:eastAsia="Calibri"/>
        </w:rPr>
        <w:t>o problemach i niedogodnościach występu</w:t>
      </w:r>
      <w:r w:rsidR="00C77A94" w:rsidRPr="004D625C">
        <w:rPr>
          <w:rFonts w:eastAsia="Calibri"/>
        </w:rPr>
        <w:t>jących podczas realizacji stażu,</w:t>
      </w:r>
    </w:p>
    <w:p w14:paraId="32DC4431" w14:textId="15D1F970" w:rsidR="007C648E" w:rsidRPr="004D625C" w:rsidRDefault="005F3AB2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 xml:space="preserve">niezwłocznego informowania </w:t>
      </w:r>
      <w:r w:rsidR="00413C2F">
        <w:rPr>
          <w:rFonts w:eastAsia="Calibri"/>
        </w:rPr>
        <w:t xml:space="preserve">Biura Projektu </w:t>
      </w:r>
      <w:r w:rsidRPr="004D625C">
        <w:rPr>
          <w:rFonts w:eastAsia="Calibri"/>
        </w:rPr>
        <w:t>o każdej zmianie w zakresie danych tj. zmianie danych osobowych (w szczególności do</w:t>
      </w:r>
      <w:r w:rsidR="00F6231A" w:rsidRPr="004D625C">
        <w:rPr>
          <w:rFonts w:eastAsia="Calibri"/>
        </w:rPr>
        <w:t>t. zmiany zameldowania, zamieszk</w:t>
      </w:r>
      <w:r w:rsidRPr="004D625C">
        <w:rPr>
          <w:rFonts w:eastAsia="Calibri"/>
        </w:rPr>
        <w:t>ania), zmianie uczelni, utracie statusu Studenta Politechniki Śląskiej, otrzymaniu lub ubieganiu się o stypendium z innego Projektu współfinansowanego przez Unię Europejską w ramach Europejskiego Fund</w:t>
      </w:r>
      <w:r w:rsidR="00C77A94" w:rsidRPr="004D625C">
        <w:rPr>
          <w:rFonts w:eastAsia="Calibri"/>
        </w:rPr>
        <w:t>uszu Społecznego,</w:t>
      </w:r>
    </w:p>
    <w:p w14:paraId="4730CC17" w14:textId="77777777" w:rsidR="005F3AB2" w:rsidRPr="004D625C" w:rsidRDefault="005F3AB2" w:rsidP="007C648E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eastAsia="Calibri"/>
        </w:rPr>
      </w:pPr>
      <w:r w:rsidRPr="004D625C">
        <w:rPr>
          <w:rFonts w:eastAsia="Calibri"/>
        </w:rPr>
        <w:t xml:space="preserve">udziału w testach kompetencyjnych, ankiet ewaluacyjnych, monitoringowych </w:t>
      </w:r>
      <w:r w:rsidRPr="004D625C">
        <w:rPr>
          <w:rFonts w:cs="Tahoma"/>
        </w:rPr>
        <w:t xml:space="preserve">i udzielania informacji niezbędnych na potrzeby ewaluacji i monitoringu projektu. </w:t>
      </w:r>
    </w:p>
    <w:p w14:paraId="097794CF" w14:textId="77777777" w:rsidR="004D625C" w:rsidRPr="00682283" w:rsidRDefault="004D625C" w:rsidP="00682283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="Calibri"/>
        </w:rPr>
      </w:pPr>
    </w:p>
    <w:p w14:paraId="7A53E1EC" w14:textId="77777777" w:rsidR="007C648E" w:rsidRPr="004D625C" w:rsidRDefault="005F3AB2" w:rsidP="007C648E">
      <w:pPr>
        <w:pStyle w:val="Akapitzlist"/>
        <w:numPr>
          <w:ilvl w:val="0"/>
          <w:numId w:val="3"/>
        </w:numPr>
        <w:spacing w:after="0" w:line="240" w:lineRule="auto"/>
        <w:ind w:left="284" w:hanging="284"/>
        <w:jc w:val="both"/>
      </w:pPr>
      <w:r w:rsidRPr="004D625C">
        <w:rPr>
          <w:b/>
        </w:rPr>
        <w:t>Pracodawca</w:t>
      </w:r>
      <w:r w:rsidRPr="004D625C">
        <w:t xml:space="preserve"> zobowiązuje się do zapewnienia warunków niezbędnych do przeprowadzenia stażu, </w:t>
      </w:r>
      <w:r w:rsidR="0018140D" w:rsidRPr="004D625C">
        <w:br/>
      </w:r>
      <w:r w:rsidRPr="004D625C">
        <w:t>a</w:t>
      </w:r>
      <w:r w:rsidR="0018140D" w:rsidRPr="004D625C">
        <w:t xml:space="preserve"> </w:t>
      </w:r>
      <w:r w:rsidRPr="004D625C">
        <w:t>w</w:t>
      </w:r>
      <w:r w:rsidR="0018140D" w:rsidRPr="004D625C">
        <w:t xml:space="preserve"> </w:t>
      </w:r>
      <w:r w:rsidRPr="004D625C">
        <w:t>szczególności do:</w:t>
      </w:r>
    </w:p>
    <w:p w14:paraId="7F0F02A8" w14:textId="5FABB8F1" w:rsidR="007C648E" w:rsidRPr="004D625C" w:rsidRDefault="005F3AB2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4D625C">
        <w:rPr>
          <w:rFonts w:ascii="Calibri" w:eastAsia="Calibri" w:hAnsi="Calibri" w:cs="Calibri"/>
        </w:rPr>
        <w:t>przygotowania</w:t>
      </w:r>
      <w:r w:rsidR="00C7231C" w:rsidRPr="00C7231C">
        <w:rPr>
          <w:rFonts w:ascii="Calibri" w:eastAsia="Calibri" w:hAnsi="Calibri" w:cs="Calibri"/>
        </w:rPr>
        <w:t>, we współpracy z Uczelnią, Programu Stażu oraz zapewnienia jego realizacji</w:t>
      </w:r>
      <w:r w:rsidR="009529D5" w:rsidRPr="004D625C">
        <w:rPr>
          <w:rFonts w:ascii="Calibri" w:eastAsia="Calibri" w:hAnsi="Calibri" w:cs="Calibri"/>
        </w:rPr>
        <w:t>;</w:t>
      </w:r>
    </w:p>
    <w:p w14:paraId="7DE5E4D5" w14:textId="49EB6DF3" w:rsidR="007C648E" w:rsidRPr="006A4FC2" w:rsidRDefault="00B81AAF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B81AAF">
        <w:rPr>
          <w:rFonts w:ascii="Calibri" w:eastAsia="Calibri" w:hAnsi="Calibri" w:cs="Calibri"/>
        </w:rPr>
        <w:t xml:space="preserve">ustalenia ze Stażystą/-ką oraz Opiekunem Stażu, najpóźniej w dniu rozpoczęcia Stażu, harmonogramu jego odbywania, obejmującego dni i godziny jego realizacji, z uwzględnieniem obowiązków dydaktycznych Stażysty/-ki </w:t>
      </w:r>
      <w:r w:rsidRPr="006A4FC2">
        <w:rPr>
          <w:rFonts w:ascii="Calibri" w:eastAsia="Calibri" w:hAnsi="Calibri" w:cs="Calibri"/>
        </w:rPr>
        <w:t>wynikających z toku studiów</w:t>
      </w:r>
      <w:r w:rsidR="000F501B">
        <w:rPr>
          <w:rFonts w:ascii="Calibri" w:eastAsia="Calibri" w:hAnsi="Calibri" w:cs="Calibri"/>
        </w:rPr>
        <w:t>.</w:t>
      </w:r>
      <w:r w:rsidR="000F501B" w:rsidRPr="000F501B">
        <w:t xml:space="preserve"> </w:t>
      </w:r>
      <w:r w:rsidR="000F501B" w:rsidRPr="000F501B">
        <w:rPr>
          <w:rFonts w:ascii="Calibri" w:eastAsia="Calibri" w:hAnsi="Calibri" w:cs="Calibri"/>
        </w:rPr>
        <w:t>Wszelkie późniejsze zmiany harmonogramu wymagają uzgodnienia pomiędzy Pracodawcą, Opiekunem Stażu i Stażystą/-ką oraz poinformowania Biura Projektu w formie dokumentowej</w:t>
      </w:r>
      <w:r w:rsidR="009529D5" w:rsidRPr="006A4FC2">
        <w:rPr>
          <w:rFonts w:ascii="Calibri" w:eastAsia="Calibri" w:hAnsi="Calibri" w:cs="Calibri"/>
        </w:rPr>
        <w:t>;</w:t>
      </w:r>
    </w:p>
    <w:p w14:paraId="7788BEAE" w14:textId="0D4C3B6C" w:rsidR="007C648E" w:rsidRPr="004D625C" w:rsidRDefault="0018140D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4D625C">
        <w:rPr>
          <w:rFonts w:ascii="Calibri" w:eastAsia="Calibri" w:hAnsi="Calibri" w:cs="Calibri"/>
          <w:kern w:val="3"/>
        </w:rPr>
        <w:t>r</w:t>
      </w:r>
      <w:r w:rsidR="005F3AB2" w:rsidRPr="004D625C">
        <w:rPr>
          <w:rFonts w:ascii="Calibri" w:eastAsia="Calibri" w:hAnsi="Calibri" w:cs="Calibri"/>
          <w:kern w:val="3"/>
        </w:rPr>
        <w:t xml:space="preserve">ealizacji </w:t>
      </w:r>
      <w:r w:rsidR="00B2316E">
        <w:rPr>
          <w:rFonts w:ascii="Calibri" w:eastAsia="Calibri" w:hAnsi="Calibri" w:cs="Calibri"/>
          <w:kern w:val="3"/>
        </w:rPr>
        <w:t>P</w:t>
      </w:r>
      <w:r w:rsidR="005F3AB2" w:rsidRPr="004D625C">
        <w:rPr>
          <w:rFonts w:ascii="Calibri" w:eastAsia="Calibri" w:hAnsi="Calibri" w:cs="Calibri"/>
          <w:kern w:val="3"/>
        </w:rPr>
        <w:t>rogram</w:t>
      </w:r>
      <w:r w:rsidR="00FE119B" w:rsidRPr="004D625C">
        <w:rPr>
          <w:rFonts w:ascii="Calibri" w:eastAsia="Calibri" w:hAnsi="Calibri" w:cs="Calibri"/>
          <w:kern w:val="3"/>
        </w:rPr>
        <w:t>u</w:t>
      </w:r>
      <w:r w:rsidR="005F3AB2" w:rsidRPr="004D625C">
        <w:rPr>
          <w:rFonts w:ascii="Calibri" w:eastAsia="Calibri" w:hAnsi="Calibri" w:cs="Calibri"/>
          <w:kern w:val="3"/>
        </w:rPr>
        <w:t xml:space="preserve"> </w:t>
      </w:r>
      <w:r w:rsidR="00B2316E">
        <w:rPr>
          <w:rFonts w:ascii="Calibri" w:eastAsia="Calibri" w:hAnsi="Calibri" w:cs="Calibri"/>
          <w:kern w:val="3"/>
        </w:rPr>
        <w:t>S</w:t>
      </w:r>
      <w:r w:rsidR="005F3AB2" w:rsidRPr="004D625C">
        <w:rPr>
          <w:rFonts w:ascii="Calibri" w:eastAsia="Calibri" w:hAnsi="Calibri" w:cs="Calibri"/>
          <w:kern w:val="3"/>
        </w:rPr>
        <w:t>taż</w:t>
      </w:r>
      <w:r w:rsidR="00FE119B" w:rsidRPr="004D625C">
        <w:rPr>
          <w:rFonts w:ascii="Calibri" w:eastAsia="Calibri" w:hAnsi="Calibri" w:cs="Calibri"/>
          <w:kern w:val="3"/>
        </w:rPr>
        <w:t>u</w:t>
      </w:r>
      <w:r w:rsidR="005F3AB2" w:rsidRPr="004D625C">
        <w:rPr>
          <w:rFonts w:ascii="Calibri" w:eastAsia="Calibri" w:hAnsi="Calibri" w:cs="Calibri"/>
          <w:kern w:val="3"/>
        </w:rPr>
        <w:t xml:space="preserve"> </w:t>
      </w:r>
      <w:r w:rsidR="005F3AB2" w:rsidRPr="004D625C">
        <w:rPr>
          <w:rFonts w:ascii="Calibri" w:eastAsia="Calibri" w:hAnsi="Calibri" w:cs="Arial"/>
          <w:bCs/>
          <w:kern w:val="3"/>
        </w:rPr>
        <w:t>zgodn</w:t>
      </w:r>
      <w:r w:rsidR="00136B08">
        <w:rPr>
          <w:rFonts w:ascii="Calibri" w:eastAsia="Calibri" w:hAnsi="Calibri" w:cs="Arial"/>
          <w:bCs/>
          <w:kern w:val="3"/>
        </w:rPr>
        <w:t>i</w:t>
      </w:r>
      <w:r w:rsidR="005F3AB2" w:rsidRPr="004D625C">
        <w:rPr>
          <w:rFonts w:ascii="Calibri" w:eastAsia="Calibri" w:hAnsi="Calibri" w:cs="Arial"/>
          <w:bCs/>
          <w:kern w:val="3"/>
        </w:rPr>
        <w:t>e z Zaleceniami Rady Unii Europejskiej z dn. 10.03.2014</w:t>
      </w:r>
      <w:r w:rsidR="00EA0765">
        <w:rPr>
          <w:rFonts w:ascii="Calibri" w:eastAsia="Calibri" w:hAnsi="Calibri" w:cs="Arial"/>
          <w:bCs/>
          <w:kern w:val="3"/>
        </w:rPr>
        <w:t xml:space="preserve"> </w:t>
      </w:r>
      <w:r w:rsidR="005F3AB2" w:rsidRPr="004D625C">
        <w:rPr>
          <w:rFonts w:ascii="Calibri" w:eastAsia="Calibri" w:hAnsi="Calibri" w:cs="Arial"/>
          <w:bCs/>
          <w:kern w:val="3"/>
        </w:rPr>
        <w:t>r. w sprawie ram jakości staży</w:t>
      </w:r>
      <w:r w:rsidR="005F3AB2" w:rsidRPr="004D625C">
        <w:rPr>
          <w:rFonts w:ascii="Calibri" w:eastAsia="Calibri" w:hAnsi="Calibri" w:cs="Calibri"/>
          <w:kern w:val="3"/>
        </w:rPr>
        <w:t xml:space="preserve"> </w:t>
      </w:r>
      <w:r w:rsidR="005F3AB2" w:rsidRPr="004D625C">
        <w:rPr>
          <w:rFonts w:ascii="Calibri" w:eastAsia="Calibri" w:hAnsi="Calibri" w:cs="Arial"/>
          <w:bCs/>
          <w:kern w:val="3"/>
        </w:rPr>
        <w:t>oraz rekomendacjami Polskiego Stowarzyszenia Zarządzania Kadrami (Polskie Ramy Jakości Praktyk i Staży</w:t>
      </w:r>
      <w:r w:rsidR="009529D5" w:rsidRPr="004D625C">
        <w:rPr>
          <w:rFonts w:ascii="Calibri" w:eastAsia="Calibri" w:hAnsi="Calibri" w:cs="Calibri"/>
          <w:kern w:val="3"/>
        </w:rPr>
        <w:t>);</w:t>
      </w:r>
    </w:p>
    <w:p w14:paraId="54080A6D" w14:textId="5C10D871" w:rsidR="007C648E" w:rsidRPr="004D625C" w:rsidRDefault="005F3AB2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4D625C">
        <w:rPr>
          <w:rFonts w:ascii="Calibri" w:eastAsia="Calibri" w:hAnsi="Calibri" w:cs="Calibri"/>
        </w:rPr>
        <w:t xml:space="preserve">organizacji miejsca </w:t>
      </w:r>
      <w:r w:rsidR="00B2316E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 xml:space="preserve">tażu, udostępnienia potrzebnych informacji oraz zapewnienia warunków niezbędnych do wykonania zadań realizowanych w ramach </w:t>
      </w:r>
      <w:r w:rsidR="00B2316E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 xml:space="preserve">tażu (zapewnienia odpowiednich stanowisk pracy, pomieszczeń, warsztatów, narzędzi, materiałów niezbędnych w celu odbycia </w:t>
      </w:r>
      <w:r w:rsidR="00136B08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>tażu)</w:t>
      </w:r>
      <w:r w:rsidR="009529D5" w:rsidRPr="004D625C">
        <w:rPr>
          <w:rFonts w:ascii="Calibri" w:eastAsia="Calibri" w:hAnsi="Calibri" w:cs="Calibri"/>
        </w:rPr>
        <w:t>;</w:t>
      </w:r>
    </w:p>
    <w:p w14:paraId="5384E31E" w14:textId="77777777" w:rsidR="007C648E" w:rsidRPr="004D625C" w:rsidRDefault="005F3AB2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4D625C">
        <w:rPr>
          <w:rFonts w:ascii="Calibri" w:eastAsia="Calibri" w:hAnsi="Calibri" w:cs="Calibri"/>
        </w:rPr>
        <w:t>zapoznania Stażysty</w:t>
      </w:r>
      <w:r w:rsidR="00FE119B" w:rsidRPr="004D625C">
        <w:rPr>
          <w:rFonts w:ascii="Calibri" w:eastAsia="Calibri" w:hAnsi="Calibri" w:cs="Calibri"/>
        </w:rPr>
        <w:t>/-ki</w:t>
      </w:r>
      <w:r w:rsidRPr="004D625C">
        <w:rPr>
          <w:rFonts w:ascii="Calibri" w:eastAsia="Calibri" w:hAnsi="Calibri" w:cs="Calibri"/>
        </w:rPr>
        <w:t xml:space="preserve"> z zakładowym regulaminem pracy, zakładowymi przepisami BHP oraz o ochronie tajemnicy przedsiębiorstwa oraz t</w:t>
      </w:r>
      <w:r w:rsidR="009529D5" w:rsidRPr="004D625C">
        <w:rPr>
          <w:rFonts w:ascii="Calibri" w:eastAsia="Calibri" w:hAnsi="Calibri" w:cs="Calibri"/>
        </w:rPr>
        <w:t>ajemnicy państwowej i służbowej;</w:t>
      </w:r>
    </w:p>
    <w:p w14:paraId="2C09E8D7" w14:textId="26AD915C" w:rsidR="007C648E" w:rsidRPr="0056611D" w:rsidRDefault="005F3AB2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4D625C">
        <w:rPr>
          <w:rFonts w:ascii="Calibri" w:eastAsia="Calibri" w:hAnsi="Calibri" w:cs="Calibri"/>
        </w:rPr>
        <w:t>zapewnienia Stażyście</w:t>
      </w:r>
      <w:r w:rsidR="00FE119B" w:rsidRPr="004D625C">
        <w:rPr>
          <w:rFonts w:ascii="Calibri" w:eastAsia="Calibri" w:hAnsi="Calibri" w:cs="Calibri"/>
        </w:rPr>
        <w:t>/-stce</w:t>
      </w:r>
      <w:r w:rsidRPr="004D625C">
        <w:rPr>
          <w:rFonts w:ascii="Calibri" w:eastAsia="Calibri" w:hAnsi="Calibri" w:cs="Calibri"/>
        </w:rPr>
        <w:t xml:space="preserve"> koniecznej odzieży roboczej i ochronnej</w:t>
      </w:r>
      <w:r w:rsidR="00C77A94" w:rsidRPr="004D625C">
        <w:rPr>
          <w:rFonts w:ascii="Calibri" w:eastAsia="Calibri" w:hAnsi="Calibri" w:cs="Calibri"/>
        </w:rPr>
        <w:t xml:space="preserve"> przewidzianej w przepisac</w:t>
      </w:r>
      <w:r w:rsidR="009529D5" w:rsidRPr="004D625C">
        <w:rPr>
          <w:rFonts w:ascii="Calibri" w:eastAsia="Calibri" w:hAnsi="Calibri" w:cs="Calibri"/>
        </w:rPr>
        <w:t>h BHP;</w:t>
      </w:r>
    </w:p>
    <w:p w14:paraId="06023401" w14:textId="547F760F" w:rsidR="0056611D" w:rsidRPr="004D625C" w:rsidRDefault="0056611D" w:rsidP="007C648E">
      <w:pPr>
        <w:numPr>
          <w:ilvl w:val="0"/>
          <w:numId w:val="19"/>
        </w:numPr>
        <w:spacing w:after="0" w:line="240" w:lineRule="auto"/>
        <w:ind w:left="567" w:hanging="283"/>
        <w:jc w:val="both"/>
      </w:pPr>
      <w:r w:rsidRPr="0056611D">
        <w:rPr>
          <w:rFonts w:ascii="Calibri" w:eastAsia="Calibri" w:hAnsi="Calibri" w:cs="Times New Roman"/>
        </w:rPr>
        <w:t xml:space="preserve">ochrony danych osobowych Stażysty/-ki zgodnie z przepisami ustawy z dnia 10 maja 2018 r. o ochronie danych osobowych (Dz.U. 2018 poz. 1000) i Rozporządzenia Parlamentu Europejskiego i Rady (UE) 2016/679 z dnia 27 kwietnia 2016 r. w sprawie ochrony osób fizycznych w związku </w:t>
      </w:r>
      <w:r w:rsidRPr="0056611D">
        <w:rPr>
          <w:rFonts w:ascii="Calibri" w:eastAsia="Calibri" w:hAnsi="Calibri" w:cs="Times New Roman"/>
        </w:rPr>
        <w:br/>
        <w:t>z przetwarzaniem danych osobowych i w sprawie swobodnego przepływu takich danych oraz uchylenia dyrektywy 95/46/WE;</w:t>
      </w:r>
    </w:p>
    <w:p w14:paraId="65B3DC5B" w14:textId="29E439CF" w:rsidR="00B81AAF" w:rsidRPr="005F5EA7" w:rsidRDefault="005F3AB2" w:rsidP="007C648E">
      <w:pPr>
        <w:pStyle w:val="Akapitzlist"/>
        <w:numPr>
          <w:ilvl w:val="0"/>
          <w:numId w:val="19"/>
        </w:numPr>
        <w:spacing w:after="0" w:line="240" w:lineRule="auto"/>
        <w:ind w:left="567" w:hanging="283"/>
        <w:jc w:val="both"/>
      </w:pPr>
      <w:r w:rsidRPr="005F5EA7">
        <w:rPr>
          <w:rFonts w:ascii="Calibri" w:eastAsia="Calibri" w:hAnsi="Calibri" w:cs="Calibri"/>
        </w:rPr>
        <w:t>przydzielenia Opiekuna Stażu, który</w:t>
      </w:r>
      <w:r w:rsidR="00FE119B" w:rsidRPr="005F5EA7">
        <w:rPr>
          <w:rFonts w:ascii="Calibri" w:eastAsia="Calibri" w:hAnsi="Calibri" w:cs="Calibri"/>
        </w:rPr>
        <w:t>/</w:t>
      </w:r>
      <w:r w:rsidR="00ED6654" w:rsidRPr="005F5EA7">
        <w:rPr>
          <w:rFonts w:ascii="Calibri" w:eastAsia="Calibri" w:hAnsi="Calibri" w:cs="Calibri"/>
        </w:rPr>
        <w:t>-</w:t>
      </w:r>
      <w:r w:rsidR="00FE119B" w:rsidRPr="005F5EA7">
        <w:rPr>
          <w:rFonts w:ascii="Calibri" w:eastAsia="Calibri" w:hAnsi="Calibri" w:cs="Calibri"/>
        </w:rPr>
        <w:t>a</w:t>
      </w:r>
      <w:r w:rsidRPr="005F5EA7">
        <w:rPr>
          <w:rFonts w:ascii="Calibri" w:eastAsia="Calibri" w:hAnsi="Calibri" w:cs="Calibri"/>
        </w:rPr>
        <w:t xml:space="preserve"> będzie nadzorował</w:t>
      </w:r>
      <w:r w:rsidR="00FE119B" w:rsidRPr="005F5EA7">
        <w:rPr>
          <w:rFonts w:ascii="Calibri" w:eastAsia="Calibri" w:hAnsi="Calibri" w:cs="Calibri"/>
        </w:rPr>
        <w:t>/</w:t>
      </w:r>
      <w:r w:rsidR="00ED6654" w:rsidRPr="005F5EA7">
        <w:rPr>
          <w:rFonts w:ascii="Calibri" w:eastAsia="Calibri" w:hAnsi="Calibri" w:cs="Calibri"/>
        </w:rPr>
        <w:t>-</w:t>
      </w:r>
      <w:r w:rsidR="00FE119B" w:rsidRPr="005F5EA7">
        <w:rPr>
          <w:rFonts w:ascii="Calibri" w:eastAsia="Calibri" w:hAnsi="Calibri" w:cs="Calibri"/>
        </w:rPr>
        <w:t>a</w:t>
      </w:r>
      <w:r w:rsidRPr="005F5EA7">
        <w:rPr>
          <w:rFonts w:ascii="Calibri" w:eastAsia="Calibri" w:hAnsi="Calibri" w:cs="Calibri"/>
        </w:rPr>
        <w:t xml:space="preserve"> wykonywanie przez Stażystę</w:t>
      </w:r>
      <w:r w:rsidR="00FE119B" w:rsidRPr="005F5EA7">
        <w:rPr>
          <w:rFonts w:ascii="Calibri" w:eastAsia="Calibri" w:hAnsi="Calibri" w:cs="Calibri"/>
        </w:rPr>
        <w:t>/-kę</w:t>
      </w:r>
      <w:r w:rsidRPr="005F5EA7">
        <w:rPr>
          <w:rFonts w:ascii="Calibri" w:eastAsia="Calibri" w:hAnsi="Calibri" w:cs="Calibri"/>
        </w:rPr>
        <w:t xml:space="preserve"> zadań określonych w </w:t>
      </w:r>
      <w:r w:rsidR="00B81AAF" w:rsidRPr="005F5EA7">
        <w:rPr>
          <w:rFonts w:ascii="Calibri" w:eastAsia="Calibri" w:hAnsi="Calibri" w:cs="Calibri"/>
        </w:rPr>
        <w:t>P</w:t>
      </w:r>
      <w:r w:rsidRPr="005F5EA7">
        <w:rPr>
          <w:rFonts w:ascii="Calibri" w:eastAsia="Calibri" w:hAnsi="Calibri" w:cs="Calibri"/>
        </w:rPr>
        <w:t xml:space="preserve">rogramie </w:t>
      </w:r>
      <w:r w:rsidR="00B81AAF" w:rsidRPr="005F5EA7">
        <w:rPr>
          <w:rFonts w:ascii="Calibri" w:eastAsia="Calibri" w:hAnsi="Calibri" w:cs="Calibri"/>
        </w:rPr>
        <w:t>S</w:t>
      </w:r>
      <w:r w:rsidRPr="005F5EA7">
        <w:rPr>
          <w:rFonts w:ascii="Calibri" w:eastAsia="Calibri" w:hAnsi="Calibri" w:cs="Calibri"/>
        </w:rPr>
        <w:t>tażu. Opiekun</w:t>
      </w:r>
      <w:r w:rsidR="00EB59FD" w:rsidRPr="005F5EA7">
        <w:rPr>
          <w:rFonts w:ascii="Calibri" w:eastAsia="Calibri" w:hAnsi="Calibri" w:cs="Calibri"/>
        </w:rPr>
        <w:t xml:space="preserve"> Stażu </w:t>
      </w:r>
      <w:r w:rsidRPr="005F5EA7">
        <w:rPr>
          <w:rFonts w:ascii="Calibri" w:eastAsia="Calibri" w:hAnsi="Calibri" w:cs="Calibri"/>
        </w:rPr>
        <w:t>wprowadza Stażystę</w:t>
      </w:r>
      <w:r w:rsidR="00FE119B" w:rsidRPr="005F5EA7">
        <w:rPr>
          <w:rFonts w:ascii="Calibri" w:eastAsia="Calibri" w:hAnsi="Calibri" w:cs="Calibri"/>
        </w:rPr>
        <w:t>/-kę</w:t>
      </w:r>
      <w:r w:rsidRPr="005F5EA7">
        <w:rPr>
          <w:rFonts w:ascii="Calibri" w:eastAsia="Calibri" w:hAnsi="Calibri" w:cs="Calibri"/>
        </w:rPr>
        <w:t xml:space="preserve"> w</w:t>
      </w:r>
      <w:r w:rsidR="00FE119B" w:rsidRPr="005F5EA7">
        <w:rPr>
          <w:rFonts w:ascii="Calibri" w:eastAsia="Calibri" w:hAnsi="Calibri" w:cs="Calibri"/>
        </w:rPr>
        <w:t xml:space="preserve"> </w:t>
      </w:r>
      <w:r w:rsidRPr="005F5EA7">
        <w:rPr>
          <w:rFonts w:ascii="Calibri" w:eastAsia="Calibri" w:hAnsi="Calibri" w:cs="Calibri"/>
        </w:rPr>
        <w:t>zakres obowiązków oraz za</w:t>
      </w:r>
      <w:r w:rsidR="002D2D4A" w:rsidRPr="005F5EA7">
        <w:rPr>
          <w:rFonts w:ascii="Calibri" w:eastAsia="Calibri" w:hAnsi="Calibri" w:cs="Calibri"/>
        </w:rPr>
        <w:t xml:space="preserve">sady i procedury obowiązujące </w:t>
      </w:r>
      <w:r w:rsidRPr="005F5EA7">
        <w:rPr>
          <w:rFonts w:ascii="Calibri" w:eastAsia="Calibri" w:hAnsi="Calibri" w:cs="Calibri"/>
        </w:rPr>
        <w:t>u Pracodawcy, monitoruje realizację przydzielonego zakresu obowiązków oraz celów edukacyjnych, udziela informacji zwrotnej Stażyście</w:t>
      </w:r>
      <w:r w:rsidR="00FE119B" w:rsidRPr="005F5EA7">
        <w:rPr>
          <w:rFonts w:ascii="Calibri" w:eastAsia="Calibri" w:hAnsi="Calibri" w:cs="Calibri"/>
        </w:rPr>
        <w:t>/-stce</w:t>
      </w:r>
      <w:r w:rsidRPr="005F5EA7">
        <w:rPr>
          <w:rFonts w:ascii="Calibri" w:eastAsia="Calibri" w:hAnsi="Calibri" w:cs="Calibri"/>
        </w:rPr>
        <w:t xml:space="preserve"> na temat osiąganych wyników i stopnia realizacji zadań</w:t>
      </w:r>
      <w:r w:rsidR="00FE119B" w:rsidRPr="005F5EA7">
        <w:rPr>
          <w:rFonts w:ascii="Calibri" w:eastAsia="Calibri" w:hAnsi="Calibri" w:cs="Calibri"/>
        </w:rPr>
        <w:t>.</w:t>
      </w:r>
      <w:r w:rsidRPr="005F5EA7">
        <w:rPr>
          <w:rFonts w:ascii="Calibri" w:eastAsia="Calibri" w:hAnsi="Calibri" w:cs="Calibri"/>
        </w:rPr>
        <w:t xml:space="preserve"> Opiekun</w:t>
      </w:r>
      <w:r w:rsidR="00EB59FD" w:rsidRPr="005F5EA7">
        <w:rPr>
          <w:rFonts w:ascii="Calibri" w:eastAsia="Calibri" w:hAnsi="Calibri" w:cs="Calibri"/>
        </w:rPr>
        <w:t xml:space="preserve"> Stażu</w:t>
      </w:r>
      <w:r w:rsidRPr="005F5EA7">
        <w:rPr>
          <w:rFonts w:ascii="Calibri" w:eastAsia="Calibri" w:hAnsi="Calibri" w:cs="Calibri"/>
        </w:rPr>
        <w:t xml:space="preserve"> poświadcza własnym podpisem prawdziwość informacji zawartych w</w:t>
      </w:r>
      <w:r w:rsidR="00FE119B" w:rsidRPr="005F5EA7">
        <w:rPr>
          <w:rFonts w:ascii="Calibri" w:eastAsia="Calibri" w:hAnsi="Calibri" w:cs="Calibri"/>
        </w:rPr>
        <w:t xml:space="preserve"> </w:t>
      </w:r>
      <w:r w:rsidR="005F5EA7" w:rsidRPr="005F5EA7">
        <w:rPr>
          <w:rFonts w:ascii="Calibri" w:eastAsia="Calibri" w:hAnsi="Calibri" w:cs="Calibri"/>
        </w:rPr>
        <w:t>S</w:t>
      </w:r>
      <w:r w:rsidR="00C4513C" w:rsidRPr="005F5EA7">
        <w:rPr>
          <w:rFonts w:ascii="Calibri" w:eastAsia="Calibri" w:hAnsi="Calibri" w:cs="Calibri"/>
        </w:rPr>
        <w:t>prawozdani</w:t>
      </w:r>
      <w:r w:rsidR="00CF5571" w:rsidRPr="005F5EA7">
        <w:rPr>
          <w:rFonts w:ascii="Calibri" w:eastAsia="Calibri" w:hAnsi="Calibri" w:cs="Calibri"/>
        </w:rPr>
        <w:t>u</w:t>
      </w:r>
      <w:r w:rsidR="00C4513C" w:rsidRPr="005F5EA7">
        <w:rPr>
          <w:rFonts w:ascii="Calibri" w:eastAsia="Calibri" w:hAnsi="Calibri" w:cs="Calibri"/>
        </w:rPr>
        <w:t xml:space="preserve"> z </w:t>
      </w:r>
      <w:r w:rsidR="005F5EA7" w:rsidRPr="005F5EA7">
        <w:rPr>
          <w:rFonts w:ascii="Calibri" w:eastAsia="Calibri" w:hAnsi="Calibri" w:cs="Calibri"/>
        </w:rPr>
        <w:t>realizacji</w:t>
      </w:r>
      <w:r w:rsidR="00C4513C" w:rsidRPr="005F5EA7">
        <w:rPr>
          <w:rFonts w:ascii="Calibri" w:eastAsia="Calibri" w:hAnsi="Calibri" w:cs="Calibri"/>
        </w:rPr>
        <w:t xml:space="preserve"> </w:t>
      </w:r>
      <w:r w:rsidR="005F5EA7">
        <w:rPr>
          <w:rFonts w:ascii="Calibri" w:eastAsia="Calibri" w:hAnsi="Calibri" w:cs="Calibri"/>
        </w:rPr>
        <w:t>S</w:t>
      </w:r>
      <w:r w:rsidR="00C4513C" w:rsidRPr="005F5EA7">
        <w:rPr>
          <w:rFonts w:ascii="Calibri" w:eastAsia="Calibri" w:hAnsi="Calibri" w:cs="Calibri"/>
        </w:rPr>
        <w:t>taż</w:t>
      </w:r>
      <w:r w:rsidR="00CF5571" w:rsidRPr="005F5EA7">
        <w:rPr>
          <w:rFonts w:ascii="Calibri" w:eastAsia="Calibri" w:hAnsi="Calibri" w:cs="Calibri"/>
        </w:rPr>
        <w:t>u</w:t>
      </w:r>
      <w:r w:rsidR="005F5EA7" w:rsidRPr="005F5EA7">
        <w:rPr>
          <w:rFonts w:ascii="Calibri" w:eastAsia="Calibri" w:hAnsi="Calibri" w:cs="Calibri"/>
        </w:rPr>
        <w:t xml:space="preserve"> stanowiącym</w:t>
      </w:r>
      <w:r w:rsidR="005F5EA7" w:rsidRPr="005F5EA7">
        <w:rPr>
          <w:rFonts w:eastAsia="Calibri"/>
        </w:rPr>
        <w:t xml:space="preserve"> Załącznik nr 4 do niniejszej Umowy</w:t>
      </w:r>
      <w:r w:rsidR="00C4513C" w:rsidRPr="005F5EA7">
        <w:rPr>
          <w:rFonts w:eastAsia="Calibri"/>
        </w:rPr>
        <w:t xml:space="preserve"> </w:t>
      </w:r>
      <w:r w:rsidRPr="005F5EA7">
        <w:rPr>
          <w:rFonts w:ascii="Calibri" w:eastAsia="SimSun" w:hAnsi="Calibri" w:cs="Calibri"/>
          <w:kern w:val="3"/>
        </w:rPr>
        <w:t xml:space="preserve">i zatwierdza </w:t>
      </w:r>
      <w:r w:rsidR="005F5EA7">
        <w:rPr>
          <w:rFonts w:ascii="Calibri" w:eastAsia="SimSun" w:hAnsi="Calibri" w:cs="Calibri"/>
          <w:kern w:val="3"/>
        </w:rPr>
        <w:t>Z</w:t>
      </w:r>
      <w:r w:rsidR="00CF5571" w:rsidRPr="005F5EA7">
        <w:rPr>
          <w:rFonts w:ascii="Calibri" w:eastAsia="SimSun" w:hAnsi="Calibri" w:cs="Calibri"/>
          <w:kern w:val="3"/>
        </w:rPr>
        <w:t>aświadczenie</w:t>
      </w:r>
      <w:r w:rsidRPr="005F5EA7">
        <w:rPr>
          <w:rFonts w:ascii="Calibri" w:eastAsia="SimSun" w:hAnsi="Calibri" w:cs="Calibri"/>
          <w:kern w:val="3"/>
        </w:rPr>
        <w:t xml:space="preserve"> </w:t>
      </w:r>
      <w:r w:rsidR="005F5EA7">
        <w:rPr>
          <w:rFonts w:ascii="Calibri" w:eastAsia="SimSun" w:hAnsi="Calibri" w:cs="Calibri"/>
          <w:kern w:val="3"/>
        </w:rPr>
        <w:t>o</w:t>
      </w:r>
      <w:r w:rsidRPr="005F5EA7">
        <w:rPr>
          <w:rFonts w:ascii="Calibri" w:eastAsia="SimSun" w:hAnsi="Calibri" w:cs="Calibri"/>
          <w:kern w:val="3"/>
        </w:rPr>
        <w:t xml:space="preserve"> </w:t>
      </w:r>
      <w:r w:rsidR="00CF5571" w:rsidRPr="005F5EA7">
        <w:rPr>
          <w:rFonts w:ascii="Calibri" w:eastAsia="SimSun" w:hAnsi="Calibri" w:cs="Calibri"/>
          <w:kern w:val="3"/>
        </w:rPr>
        <w:t>odbyc</w:t>
      </w:r>
      <w:r w:rsidR="005F5EA7">
        <w:rPr>
          <w:rFonts w:ascii="Calibri" w:eastAsia="SimSun" w:hAnsi="Calibri" w:cs="Calibri"/>
          <w:kern w:val="3"/>
        </w:rPr>
        <w:t>iu</w:t>
      </w:r>
      <w:r w:rsidRPr="005F5EA7">
        <w:rPr>
          <w:rFonts w:ascii="Calibri" w:eastAsia="SimSun" w:hAnsi="Calibri" w:cs="Calibri"/>
          <w:kern w:val="3"/>
        </w:rPr>
        <w:t xml:space="preserve"> </w:t>
      </w:r>
      <w:r w:rsidR="005F5EA7">
        <w:rPr>
          <w:rFonts w:ascii="Calibri" w:eastAsia="SimSun" w:hAnsi="Calibri" w:cs="Calibri"/>
          <w:kern w:val="3"/>
        </w:rPr>
        <w:t>S</w:t>
      </w:r>
      <w:r w:rsidRPr="005F5EA7">
        <w:rPr>
          <w:rFonts w:ascii="Calibri" w:eastAsia="SimSun" w:hAnsi="Calibri" w:cs="Calibri"/>
          <w:kern w:val="3"/>
        </w:rPr>
        <w:t>tażu</w:t>
      </w:r>
      <w:r w:rsidR="005F5EA7">
        <w:rPr>
          <w:rFonts w:ascii="Calibri" w:eastAsia="SimSun" w:hAnsi="Calibri" w:cs="Calibri"/>
          <w:kern w:val="3"/>
        </w:rPr>
        <w:t xml:space="preserve"> </w:t>
      </w:r>
      <w:r w:rsidR="005F5EA7" w:rsidRPr="005F5EA7">
        <w:rPr>
          <w:rFonts w:ascii="Calibri" w:eastAsia="Calibri" w:hAnsi="Calibri" w:cs="Calibri"/>
        </w:rPr>
        <w:t>stanowiąc</w:t>
      </w:r>
      <w:r w:rsidR="00BD278D">
        <w:rPr>
          <w:rFonts w:ascii="Calibri" w:eastAsia="Calibri" w:hAnsi="Calibri" w:cs="Calibri"/>
        </w:rPr>
        <w:t>e</w:t>
      </w:r>
      <w:r w:rsidR="005F5EA7" w:rsidRPr="005F5EA7">
        <w:rPr>
          <w:rFonts w:eastAsia="Calibri"/>
        </w:rPr>
        <w:t xml:space="preserve"> Załącznik nr </w:t>
      </w:r>
      <w:r w:rsidR="005F5EA7">
        <w:rPr>
          <w:rFonts w:eastAsia="Calibri"/>
        </w:rPr>
        <w:t>5</w:t>
      </w:r>
      <w:r w:rsidR="005F5EA7" w:rsidRPr="005F5EA7">
        <w:rPr>
          <w:rFonts w:eastAsia="Calibri"/>
        </w:rPr>
        <w:t xml:space="preserve"> do niniejszej Umowy</w:t>
      </w:r>
      <w:r w:rsidRPr="005F5EA7">
        <w:rPr>
          <w:rFonts w:ascii="Calibri" w:eastAsia="SimSun" w:hAnsi="Calibri" w:cs="Calibri"/>
          <w:kern w:val="3"/>
        </w:rPr>
        <w:t xml:space="preserve"> oraz wypełnia dokumentację niezbędn</w:t>
      </w:r>
      <w:r w:rsidR="001B60BC" w:rsidRPr="005F5EA7">
        <w:rPr>
          <w:rFonts w:ascii="Calibri" w:eastAsia="SimSun" w:hAnsi="Calibri" w:cs="Calibri"/>
          <w:kern w:val="3"/>
        </w:rPr>
        <w:t>ą</w:t>
      </w:r>
      <w:r w:rsidRPr="005F5EA7">
        <w:rPr>
          <w:rFonts w:ascii="Calibri" w:eastAsia="SimSun" w:hAnsi="Calibri" w:cs="Calibri"/>
          <w:kern w:val="3"/>
        </w:rPr>
        <w:t xml:space="preserve"> d</w:t>
      </w:r>
      <w:r w:rsidR="005501D4" w:rsidRPr="005F5EA7">
        <w:rPr>
          <w:rFonts w:ascii="Calibri" w:eastAsia="SimSun" w:hAnsi="Calibri" w:cs="Calibri"/>
          <w:kern w:val="3"/>
        </w:rPr>
        <w:t>o</w:t>
      </w:r>
      <w:r w:rsidRPr="005F5EA7">
        <w:rPr>
          <w:rFonts w:ascii="Calibri" w:eastAsia="SimSun" w:hAnsi="Calibri" w:cs="Calibri"/>
          <w:kern w:val="3"/>
        </w:rPr>
        <w:t xml:space="preserve"> ewaluacji </w:t>
      </w:r>
      <w:r w:rsidR="005F5EA7" w:rsidRPr="005F5EA7">
        <w:rPr>
          <w:rFonts w:ascii="Calibri" w:eastAsia="SimSun" w:hAnsi="Calibri" w:cs="Calibri"/>
          <w:kern w:val="3"/>
        </w:rPr>
        <w:t>S</w:t>
      </w:r>
      <w:r w:rsidRPr="005F5EA7">
        <w:rPr>
          <w:rFonts w:ascii="Calibri" w:eastAsia="SimSun" w:hAnsi="Calibri" w:cs="Calibri"/>
          <w:kern w:val="3"/>
        </w:rPr>
        <w:t xml:space="preserve">tażu. </w:t>
      </w:r>
    </w:p>
    <w:p w14:paraId="1DAEDE6C" w14:textId="77777777" w:rsidR="005F5EA7" w:rsidRPr="00B81AAF" w:rsidRDefault="005F5EA7" w:rsidP="005F5EA7">
      <w:pPr>
        <w:spacing w:after="0" w:line="240" w:lineRule="auto"/>
        <w:ind w:left="284"/>
        <w:jc w:val="both"/>
      </w:pPr>
    </w:p>
    <w:p w14:paraId="13364C03" w14:textId="405EF845" w:rsidR="005F3AB2" w:rsidRPr="005F5EA7" w:rsidRDefault="005F5EA7" w:rsidP="005F5EA7">
      <w:pPr>
        <w:pStyle w:val="Akapitzlist"/>
        <w:spacing w:after="0" w:line="240" w:lineRule="auto"/>
        <w:ind w:left="142"/>
        <w:jc w:val="both"/>
        <w:rPr>
          <w:bCs/>
        </w:rPr>
      </w:pPr>
      <w:r>
        <w:rPr>
          <w:rFonts w:ascii="Calibri" w:eastAsia="Calibri" w:hAnsi="Calibri" w:cs="Times New Roman"/>
        </w:rPr>
        <w:t>3.</w:t>
      </w:r>
      <w:r>
        <w:rPr>
          <w:rFonts w:ascii="Calibri" w:eastAsia="Calibri" w:hAnsi="Calibri" w:cs="Times New Roman"/>
        </w:rPr>
        <w:tab/>
      </w:r>
      <w:r w:rsidR="005F3AB2" w:rsidRPr="005F5EA7">
        <w:rPr>
          <w:b/>
        </w:rPr>
        <w:t>Opie</w:t>
      </w:r>
      <w:r w:rsidRPr="005F5EA7">
        <w:rPr>
          <w:b/>
        </w:rPr>
        <w:t>k</w:t>
      </w:r>
      <w:r w:rsidR="005F3AB2" w:rsidRPr="005F5EA7">
        <w:rPr>
          <w:b/>
        </w:rPr>
        <w:t>un</w:t>
      </w:r>
      <w:r w:rsidR="00EB59FD" w:rsidRPr="005F5EA7">
        <w:rPr>
          <w:b/>
        </w:rPr>
        <w:t xml:space="preserve"> Stażu</w:t>
      </w:r>
      <w:r w:rsidR="005F3AB2" w:rsidRPr="005F5EA7">
        <w:rPr>
          <w:b/>
        </w:rPr>
        <w:t xml:space="preserve"> </w:t>
      </w:r>
      <w:r w:rsidR="005F3AB2" w:rsidRPr="005F5EA7">
        <w:rPr>
          <w:bCs/>
        </w:rPr>
        <w:t>zobowiązany</w:t>
      </w:r>
      <w:r w:rsidR="00FE119B" w:rsidRPr="005F5EA7">
        <w:rPr>
          <w:bCs/>
        </w:rPr>
        <w:t>/</w:t>
      </w:r>
      <w:r w:rsidR="00ED6654" w:rsidRPr="005F5EA7">
        <w:rPr>
          <w:bCs/>
        </w:rPr>
        <w:t>-</w:t>
      </w:r>
      <w:r w:rsidR="00FE119B" w:rsidRPr="005F5EA7">
        <w:rPr>
          <w:bCs/>
        </w:rPr>
        <w:t>a</w:t>
      </w:r>
      <w:r w:rsidR="005F3AB2" w:rsidRPr="005F5EA7">
        <w:rPr>
          <w:bCs/>
        </w:rPr>
        <w:t xml:space="preserve"> jest do: </w:t>
      </w:r>
    </w:p>
    <w:p w14:paraId="250EC2A4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przygotowania stanowiska pracy</w:t>
      </w:r>
      <w:r w:rsidR="009529D5" w:rsidRPr="004D625C">
        <w:rPr>
          <w:rFonts w:ascii="Calibri" w:eastAsia="Calibri" w:hAnsi="Calibri" w:cs="Calibri"/>
        </w:rPr>
        <w:t xml:space="preserve"> dla S</w:t>
      </w:r>
      <w:r w:rsidR="00C77A94" w:rsidRPr="004D625C">
        <w:rPr>
          <w:rFonts w:ascii="Calibri" w:eastAsia="Calibri" w:hAnsi="Calibri" w:cs="Calibri"/>
        </w:rPr>
        <w:t>tażysty</w:t>
      </w:r>
      <w:r w:rsidR="00FE119B" w:rsidRPr="004D625C">
        <w:rPr>
          <w:rFonts w:ascii="Calibri" w:eastAsia="Calibri" w:hAnsi="Calibri" w:cs="Calibri"/>
        </w:rPr>
        <w:t>/-ki</w:t>
      </w:r>
      <w:r w:rsidR="00C77A94" w:rsidRPr="004D625C">
        <w:rPr>
          <w:rFonts w:ascii="Calibri" w:eastAsia="Calibri" w:hAnsi="Calibri" w:cs="Calibri"/>
        </w:rPr>
        <w:t>,</w:t>
      </w:r>
    </w:p>
    <w:p w14:paraId="424DE638" w14:textId="0FED2B6F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 xml:space="preserve">przestrzegania i kontrolowania czasu odbywania </w:t>
      </w:r>
      <w:r w:rsidR="005F5EA7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>tażu przez</w:t>
      </w:r>
      <w:r w:rsidR="009529D5" w:rsidRPr="004D625C">
        <w:rPr>
          <w:rFonts w:ascii="Calibri" w:eastAsia="Calibri" w:hAnsi="Calibri" w:cs="Calibri"/>
        </w:rPr>
        <w:t xml:space="preserve"> S</w:t>
      </w:r>
      <w:r w:rsidRPr="004D625C">
        <w:rPr>
          <w:rFonts w:ascii="Calibri" w:eastAsia="Calibri" w:hAnsi="Calibri" w:cs="Calibri"/>
        </w:rPr>
        <w:t>tażystę</w:t>
      </w:r>
      <w:r w:rsidR="00FE119B" w:rsidRPr="004D625C">
        <w:rPr>
          <w:rFonts w:ascii="Calibri" w:eastAsia="Calibri" w:hAnsi="Calibri" w:cs="Calibri"/>
        </w:rPr>
        <w:t>/-kę</w:t>
      </w:r>
      <w:r w:rsidRPr="004D625C">
        <w:rPr>
          <w:rFonts w:ascii="Calibri" w:eastAsia="Calibri" w:hAnsi="Calibri" w:cs="Calibri"/>
        </w:rPr>
        <w:t xml:space="preserve">; </w:t>
      </w:r>
    </w:p>
    <w:p w14:paraId="4185C79D" w14:textId="04CE3315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lastRenderedPageBreak/>
        <w:t xml:space="preserve">nadzorowania wypełniania </w:t>
      </w:r>
      <w:r w:rsidR="00BD278D">
        <w:rPr>
          <w:rFonts w:ascii="Calibri" w:eastAsia="Calibri" w:hAnsi="Calibri" w:cs="Calibri"/>
        </w:rPr>
        <w:t>S</w:t>
      </w:r>
      <w:r w:rsidR="00CF5571" w:rsidRPr="004D625C">
        <w:rPr>
          <w:rFonts w:ascii="Calibri" w:eastAsia="Calibri" w:hAnsi="Calibri" w:cs="Calibri"/>
        </w:rPr>
        <w:t xml:space="preserve">prawozdania z </w:t>
      </w:r>
      <w:r w:rsidR="00BD278D">
        <w:rPr>
          <w:rFonts w:ascii="Calibri" w:eastAsia="Calibri" w:hAnsi="Calibri" w:cs="Calibri"/>
        </w:rPr>
        <w:t>realizacji</w:t>
      </w:r>
      <w:r w:rsidR="00CF5571" w:rsidRPr="004D625C">
        <w:rPr>
          <w:rFonts w:ascii="Calibri" w:eastAsia="Calibri" w:hAnsi="Calibri" w:cs="Calibri"/>
        </w:rPr>
        <w:t xml:space="preserve"> </w:t>
      </w:r>
      <w:r w:rsidR="00BD278D">
        <w:rPr>
          <w:rFonts w:ascii="Calibri" w:eastAsia="Calibri" w:hAnsi="Calibri" w:cs="Calibri"/>
        </w:rPr>
        <w:t>S</w:t>
      </w:r>
      <w:r w:rsidR="00CF5571" w:rsidRPr="004D625C">
        <w:rPr>
          <w:rFonts w:ascii="Calibri" w:eastAsia="Calibri" w:hAnsi="Calibri" w:cs="Calibri"/>
        </w:rPr>
        <w:t xml:space="preserve">tażu oraz </w:t>
      </w:r>
      <w:r w:rsidR="00BD278D" w:rsidRPr="00BD278D">
        <w:rPr>
          <w:rFonts w:ascii="Calibri" w:eastAsia="Calibri" w:hAnsi="Calibri" w:cs="Calibri"/>
        </w:rPr>
        <w:t>List</w:t>
      </w:r>
      <w:r w:rsidR="00BD278D">
        <w:rPr>
          <w:rFonts w:ascii="Calibri" w:eastAsia="Calibri" w:hAnsi="Calibri" w:cs="Calibri"/>
        </w:rPr>
        <w:t>y</w:t>
      </w:r>
      <w:r w:rsidR="00BD278D" w:rsidRPr="00BD278D">
        <w:rPr>
          <w:rFonts w:ascii="Calibri" w:eastAsia="Calibri" w:hAnsi="Calibri" w:cs="Calibri"/>
        </w:rPr>
        <w:t xml:space="preserve"> obecności Stażysty/-ki stanowiące</w:t>
      </w:r>
      <w:r w:rsidR="00BD278D">
        <w:rPr>
          <w:rFonts w:ascii="Calibri" w:eastAsia="Calibri" w:hAnsi="Calibri" w:cs="Calibri"/>
        </w:rPr>
        <w:t>j</w:t>
      </w:r>
      <w:r w:rsidR="00BD278D" w:rsidRPr="00BD278D">
        <w:rPr>
          <w:rFonts w:ascii="Calibri" w:eastAsia="Calibri" w:hAnsi="Calibri" w:cs="Calibri"/>
        </w:rPr>
        <w:t xml:space="preserve"> Załącznik nr </w:t>
      </w:r>
      <w:r w:rsidR="00BD278D">
        <w:rPr>
          <w:rFonts w:ascii="Calibri" w:eastAsia="Calibri" w:hAnsi="Calibri" w:cs="Calibri"/>
        </w:rPr>
        <w:t>3</w:t>
      </w:r>
      <w:r w:rsidR="00BD278D" w:rsidRPr="00BD278D">
        <w:rPr>
          <w:rFonts w:ascii="Calibri" w:eastAsia="Calibri" w:hAnsi="Calibri" w:cs="Calibri"/>
        </w:rPr>
        <w:t xml:space="preserve"> do niniejszej Umowy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4447A0A3" w14:textId="12BC9874" w:rsidR="005F3AB2" w:rsidRPr="004D625C" w:rsidRDefault="009529D5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zapoznania S</w:t>
      </w:r>
      <w:r w:rsidR="005F3AB2" w:rsidRPr="004D625C">
        <w:rPr>
          <w:rFonts w:ascii="Calibri" w:eastAsia="Calibri" w:hAnsi="Calibri" w:cs="Calibri"/>
        </w:rPr>
        <w:t>tażysty</w:t>
      </w:r>
      <w:r w:rsidR="00FE119B" w:rsidRPr="004D625C">
        <w:rPr>
          <w:rFonts w:ascii="Calibri" w:eastAsia="Calibri" w:hAnsi="Calibri" w:cs="Calibri"/>
        </w:rPr>
        <w:t>/-ki</w:t>
      </w:r>
      <w:r w:rsidR="005F3AB2" w:rsidRPr="004D625C">
        <w:rPr>
          <w:rFonts w:ascii="Calibri" w:eastAsia="Calibri" w:hAnsi="Calibri" w:cs="Calibri"/>
        </w:rPr>
        <w:t xml:space="preserve"> z obowiązkami i warunkami odbywania </w:t>
      </w:r>
      <w:r w:rsidR="00BD278D">
        <w:rPr>
          <w:rFonts w:ascii="Calibri" w:eastAsia="Calibri" w:hAnsi="Calibri" w:cs="Calibri"/>
        </w:rPr>
        <w:t>S</w:t>
      </w:r>
      <w:r w:rsidR="005F3AB2" w:rsidRPr="004D625C">
        <w:rPr>
          <w:rFonts w:ascii="Calibri" w:eastAsia="Calibri" w:hAnsi="Calibri" w:cs="Calibri"/>
        </w:rPr>
        <w:t>tażu, w tym regulaminem pracy</w:t>
      </w:r>
      <w:r w:rsidR="00C77A94" w:rsidRPr="004D625C">
        <w:rPr>
          <w:rFonts w:ascii="Calibri" w:eastAsia="Calibri" w:hAnsi="Calibri" w:cs="Calibri"/>
        </w:rPr>
        <w:t>,</w:t>
      </w:r>
      <w:r w:rsidR="005F3AB2" w:rsidRPr="004D625C">
        <w:rPr>
          <w:rFonts w:ascii="Calibri" w:eastAsia="Calibri" w:hAnsi="Calibri" w:cs="Calibri"/>
        </w:rPr>
        <w:t xml:space="preserve"> </w:t>
      </w:r>
    </w:p>
    <w:p w14:paraId="0AEA5573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przeprowadzenia niezbędnych szkoleń</w:t>
      </w:r>
      <w:r w:rsidR="009529D5" w:rsidRPr="004D625C">
        <w:rPr>
          <w:rFonts w:ascii="Calibri" w:eastAsia="Calibri" w:hAnsi="Calibri" w:cs="Calibri"/>
        </w:rPr>
        <w:t xml:space="preserve"> związanych z zajmowanym przez S</w:t>
      </w:r>
      <w:r w:rsidRPr="004D625C">
        <w:rPr>
          <w:rFonts w:ascii="Calibri" w:eastAsia="Calibri" w:hAnsi="Calibri" w:cs="Calibri"/>
        </w:rPr>
        <w:t>tażystę</w:t>
      </w:r>
      <w:r w:rsidR="00FE119B" w:rsidRPr="004D625C">
        <w:rPr>
          <w:rFonts w:ascii="Calibri" w:eastAsia="Calibri" w:hAnsi="Calibri" w:cs="Calibri"/>
        </w:rPr>
        <w:t>/-kę</w:t>
      </w:r>
      <w:r w:rsidRPr="004D625C">
        <w:rPr>
          <w:rFonts w:ascii="Calibri" w:eastAsia="Calibri" w:hAnsi="Calibri" w:cs="Calibri"/>
        </w:rPr>
        <w:t xml:space="preserve"> stanowiskiem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5ADCD426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bieżącego przydzielania zadań do wykonania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64C3988F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nadzoru nad przebiegiem wykonywania zadań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3EC08F39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odbioru wykonanych zadań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7C435F69" w14:textId="40C9013D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 xml:space="preserve">weryfikacji zgodności przebiegu </w:t>
      </w:r>
      <w:r w:rsidR="00BD278D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 xml:space="preserve">tażu z </w:t>
      </w:r>
      <w:r w:rsidR="00BD278D">
        <w:rPr>
          <w:rFonts w:ascii="Calibri" w:eastAsia="Calibri" w:hAnsi="Calibri" w:cs="Calibri"/>
        </w:rPr>
        <w:t>P</w:t>
      </w:r>
      <w:r w:rsidRPr="004D625C">
        <w:rPr>
          <w:rFonts w:ascii="Calibri" w:eastAsia="Calibri" w:hAnsi="Calibri" w:cs="Calibri"/>
        </w:rPr>
        <w:t xml:space="preserve">rogramem </w:t>
      </w:r>
      <w:r w:rsidR="00BD278D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>tażu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3FB039F4" w14:textId="16C4C90F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 xml:space="preserve">bieżącego informowania </w:t>
      </w:r>
      <w:r w:rsidR="00BD278D">
        <w:t>Biura Projektu</w:t>
      </w:r>
      <w:r w:rsidRPr="004D625C">
        <w:t xml:space="preserve"> </w:t>
      </w:r>
      <w:r w:rsidRPr="004D625C">
        <w:rPr>
          <w:rFonts w:ascii="Calibri" w:eastAsia="Calibri" w:hAnsi="Calibri" w:cs="Calibri"/>
        </w:rPr>
        <w:t xml:space="preserve">o przebiegu </w:t>
      </w:r>
      <w:r w:rsidR="00BD278D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>tażu, w tym w szczególności o</w:t>
      </w:r>
      <w:r w:rsidR="005501D4" w:rsidRPr="004D625C">
        <w:rPr>
          <w:rFonts w:ascii="Calibri" w:eastAsia="Calibri" w:hAnsi="Calibri" w:cs="Calibri"/>
        </w:rPr>
        <w:t xml:space="preserve"> </w:t>
      </w:r>
      <w:r w:rsidRPr="004D625C">
        <w:rPr>
          <w:rFonts w:ascii="Calibri" w:eastAsia="Calibri" w:hAnsi="Calibri" w:cs="Calibri"/>
        </w:rPr>
        <w:t>ewentualnych trudnościach i nieprawidłowościach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66AC1463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udzielania pomocy i wskazówek</w:t>
      </w:r>
      <w:r w:rsidR="00C77A94" w:rsidRPr="004D625C">
        <w:rPr>
          <w:rFonts w:ascii="Calibri" w:eastAsia="Calibri" w:hAnsi="Calibri" w:cs="Calibri"/>
        </w:rPr>
        <w:t>,</w:t>
      </w:r>
      <w:r w:rsidRPr="004D625C">
        <w:rPr>
          <w:rFonts w:ascii="Calibri" w:eastAsia="Calibri" w:hAnsi="Calibri" w:cs="Calibri"/>
        </w:rPr>
        <w:t xml:space="preserve"> </w:t>
      </w:r>
    </w:p>
    <w:p w14:paraId="2946DBA2" w14:textId="77777777" w:rsidR="005F3AB2" w:rsidRPr="004D625C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innych działań, c</w:t>
      </w:r>
      <w:r w:rsidR="009529D5" w:rsidRPr="004D625C">
        <w:rPr>
          <w:rFonts w:ascii="Calibri" w:eastAsia="Calibri" w:hAnsi="Calibri" w:cs="Calibri"/>
        </w:rPr>
        <w:t>elowych dla zapewnienia opieki;</w:t>
      </w:r>
    </w:p>
    <w:p w14:paraId="444EC19C" w14:textId="74A1FE12" w:rsidR="005F3AB2" w:rsidRPr="004D625C" w:rsidRDefault="005F3AB2" w:rsidP="000F683E">
      <w:pPr>
        <w:pStyle w:val="Akapitzlist"/>
        <w:numPr>
          <w:ilvl w:val="0"/>
          <w:numId w:val="43"/>
        </w:numPr>
        <w:spacing w:after="0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wydania Stażyście</w:t>
      </w:r>
      <w:r w:rsidR="00FE119B" w:rsidRPr="004D625C">
        <w:rPr>
          <w:rFonts w:ascii="Calibri" w:eastAsia="Calibri" w:hAnsi="Calibri" w:cs="Calibri"/>
        </w:rPr>
        <w:t>/-stce</w:t>
      </w:r>
      <w:r w:rsidRPr="004D625C">
        <w:rPr>
          <w:rFonts w:ascii="Calibri" w:eastAsia="Calibri" w:hAnsi="Calibri" w:cs="Calibri"/>
        </w:rPr>
        <w:t xml:space="preserve"> po zakończeniu </w:t>
      </w:r>
      <w:r w:rsidR="000F683E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>tażu (nie później niż w terminie 7 dni</w:t>
      </w:r>
      <w:r w:rsidR="000F501B">
        <w:rPr>
          <w:rFonts w:ascii="Calibri" w:eastAsia="Calibri" w:hAnsi="Calibri" w:cs="Calibri"/>
        </w:rPr>
        <w:t xml:space="preserve"> roboczych</w:t>
      </w:r>
      <w:r w:rsidRPr="004D625C">
        <w:rPr>
          <w:rFonts w:ascii="Calibri" w:eastAsia="Calibri" w:hAnsi="Calibri" w:cs="Calibri"/>
        </w:rPr>
        <w:t xml:space="preserve"> o</w:t>
      </w:r>
      <w:r w:rsidR="009A7802">
        <w:rPr>
          <w:rFonts w:ascii="Calibri" w:eastAsia="Calibri" w:hAnsi="Calibri" w:cs="Calibri"/>
        </w:rPr>
        <w:t>d</w:t>
      </w:r>
      <w:r w:rsidRPr="004D625C">
        <w:rPr>
          <w:rFonts w:ascii="Calibri" w:eastAsia="Calibri" w:hAnsi="Calibri" w:cs="Calibri"/>
        </w:rPr>
        <w:t xml:space="preserve"> </w:t>
      </w:r>
      <w:r w:rsidR="00403713">
        <w:rPr>
          <w:rFonts w:ascii="Calibri" w:eastAsia="Calibri" w:hAnsi="Calibri" w:cs="Calibri"/>
        </w:rPr>
        <w:t xml:space="preserve">dnia </w:t>
      </w:r>
      <w:r w:rsidRPr="004D625C">
        <w:rPr>
          <w:rFonts w:ascii="Calibri" w:eastAsia="Calibri" w:hAnsi="Calibri" w:cs="Calibri"/>
        </w:rPr>
        <w:t>zakończeni</w:t>
      </w:r>
      <w:r w:rsidR="00403713">
        <w:rPr>
          <w:rFonts w:ascii="Calibri" w:eastAsia="Calibri" w:hAnsi="Calibri" w:cs="Calibri"/>
        </w:rPr>
        <w:t>a</w:t>
      </w:r>
      <w:r w:rsidRPr="004D625C">
        <w:rPr>
          <w:rFonts w:ascii="Calibri" w:eastAsia="Calibri" w:hAnsi="Calibri" w:cs="Calibri"/>
        </w:rPr>
        <w:t xml:space="preserve"> realizacji </w:t>
      </w:r>
      <w:r w:rsidR="000F683E">
        <w:rPr>
          <w:rFonts w:ascii="Calibri" w:eastAsia="Calibri" w:hAnsi="Calibri" w:cs="Calibri"/>
        </w:rPr>
        <w:t>P</w:t>
      </w:r>
      <w:r w:rsidRPr="004D625C">
        <w:rPr>
          <w:rFonts w:ascii="Calibri" w:eastAsia="Calibri" w:hAnsi="Calibri" w:cs="Calibri"/>
        </w:rPr>
        <w:t xml:space="preserve">rogramu </w:t>
      </w:r>
      <w:r w:rsidR="000F683E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 xml:space="preserve">tażu) sporządzonego w dwóch egzemplarzach </w:t>
      </w:r>
      <w:r w:rsidR="000F683E">
        <w:rPr>
          <w:rFonts w:ascii="Calibri" w:eastAsia="Calibri" w:hAnsi="Calibri" w:cs="Calibri"/>
        </w:rPr>
        <w:t>Z</w:t>
      </w:r>
      <w:r w:rsidR="00CF5571" w:rsidRPr="004D625C">
        <w:rPr>
          <w:rFonts w:ascii="Calibri" w:eastAsia="Calibri" w:hAnsi="Calibri" w:cs="Calibri"/>
        </w:rPr>
        <w:t xml:space="preserve">aświadczenia o odbyciu </w:t>
      </w:r>
      <w:r w:rsidR="000F683E">
        <w:rPr>
          <w:rFonts w:ascii="Calibri" w:eastAsia="Calibri" w:hAnsi="Calibri" w:cs="Calibri"/>
        </w:rPr>
        <w:t>S</w:t>
      </w:r>
      <w:r w:rsidR="00CF5571" w:rsidRPr="004D625C">
        <w:rPr>
          <w:rFonts w:ascii="Calibri" w:eastAsia="Calibri" w:hAnsi="Calibri" w:cs="Calibri"/>
        </w:rPr>
        <w:t>tażu</w:t>
      </w:r>
      <w:r w:rsidR="000F683E">
        <w:t>;</w:t>
      </w:r>
      <w:r w:rsidR="00EB59FD" w:rsidRPr="004D625C">
        <w:t xml:space="preserve"> </w:t>
      </w:r>
    </w:p>
    <w:p w14:paraId="1C664588" w14:textId="0C240F4C" w:rsidR="005F3AB2" w:rsidRPr="004D625C" w:rsidRDefault="005F3AB2" w:rsidP="005E279D">
      <w:pPr>
        <w:pStyle w:val="Akapitzlist"/>
        <w:numPr>
          <w:ilvl w:val="0"/>
          <w:numId w:val="43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4D625C">
        <w:rPr>
          <w:rFonts w:ascii="Calibri" w:eastAsia="Calibri" w:hAnsi="Calibri" w:cs="Times New Roman"/>
        </w:rPr>
        <w:t>nadzoru nad wykonywaniem przez S</w:t>
      </w:r>
      <w:r w:rsidR="009529D5" w:rsidRPr="004D625C">
        <w:rPr>
          <w:rFonts w:ascii="Calibri" w:eastAsia="Calibri" w:hAnsi="Calibri" w:cs="Times New Roman"/>
        </w:rPr>
        <w:t>tażystę</w:t>
      </w:r>
      <w:r w:rsidR="00FE119B" w:rsidRPr="004D625C">
        <w:rPr>
          <w:rFonts w:ascii="Calibri" w:eastAsia="Calibri" w:hAnsi="Calibri" w:cs="Times New Roman"/>
        </w:rPr>
        <w:t>/-kę</w:t>
      </w:r>
      <w:r w:rsidRPr="004D625C">
        <w:rPr>
          <w:rFonts w:ascii="Calibri" w:eastAsia="Calibri" w:hAnsi="Calibri" w:cs="Times New Roman"/>
        </w:rPr>
        <w:t xml:space="preserve"> zadań wynikających z realizacji </w:t>
      </w:r>
      <w:r w:rsidR="000F683E">
        <w:rPr>
          <w:rFonts w:ascii="Calibri" w:eastAsia="Calibri" w:hAnsi="Calibri" w:cs="Times New Roman"/>
        </w:rPr>
        <w:t>S</w:t>
      </w:r>
      <w:r w:rsidRPr="004D625C">
        <w:rPr>
          <w:rFonts w:ascii="Calibri" w:eastAsia="Calibri" w:hAnsi="Calibri" w:cs="Times New Roman"/>
        </w:rPr>
        <w:t>tażu</w:t>
      </w:r>
      <w:r w:rsidR="009529D5" w:rsidRPr="004D625C">
        <w:rPr>
          <w:rFonts w:ascii="Calibri" w:eastAsia="Calibri" w:hAnsi="Calibri" w:cs="Times New Roman"/>
        </w:rPr>
        <w:t>;</w:t>
      </w:r>
    </w:p>
    <w:p w14:paraId="2884B3F9" w14:textId="3EE977B4" w:rsidR="005F3AB2" w:rsidRPr="004D625C" w:rsidRDefault="005F3AB2" w:rsidP="005E279D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libri" w:eastAsia="Calibri" w:hAnsi="Calibri" w:cs="Tahoma"/>
        </w:rPr>
      </w:pPr>
      <w:r w:rsidRPr="004D625C">
        <w:rPr>
          <w:rFonts w:ascii="Calibri" w:eastAsia="Calibri" w:hAnsi="Calibri" w:cs="Tahoma"/>
        </w:rPr>
        <w:t>do niezwłocznego, nie później niż w terminie 2 dni</w:t>
      </w:r>
      <w:r w:rsidR="0056611D">
        <w:rPr>
          <w:rFonts w:ascii="Calibri" w:eastAsia="Calibri" w:hAnsi="Calibri" w:cs="Tahoma"/>
        </w:rPr>
        <w:t xml:space="preserve"> roboczych</w:t>
      </w:r>
      <w:r w:rsidRPr="004D625C">
        <w:rPr>
          <w:rFonts w:ascii="Calibri" w:eastAsia="Calibri" w:hAnsi="Calibri" w:cs="Tahoma"/>
        </w:rPr>
        <w:t xml:space="preserve"> od zaistnienia zdarzenia, zawiadomienia </w:t>
      </w:r>
      <w:r w:rsidR="0056611D">
        <w:rPr>
          <w:rFonts w:ascii="Calibri" w:eastAsia="Calibri" w:hAnsi="Calibri" w:cs="Tahoma"/>
        </w:rPr>
        <w:t>Biura</w:t>
      </w:r>
      <w:r w:rsidR="00424848" w:rsidRPr="004D625C">
        <w:rPr>
          <w:rFonts w:ascii="Calibri" w:eastAsia="Calibri" w:hAnsi="Calibri" w:cs="Tahoma"/>
        </w:rPr>
        <w:t xml:space="preserve"> Projektu</w:t>
      </w:r>
      <w:r w:rsidRPr="004D625C">
        <w:rPr>
          <w:rFonts w:ascii="Calibri" w:eastAsia="Calibri" w:hAnsi="Calibri" w:cs="Tahoma"/>
        </w:rPr>
        <w:t xml:space="preserve"> o przerwaniu odbywania </w:t>
      </w:r>
      <w:r w:rsidR="0056611D">
        <w:rPr>
          <w:rFonts w:ascii="Calibri" w:eastAsia="Calibri" w:hAnsi="Calibri" w:cs="Tahoma"/>
        </w:rPr>
        <w:t>S</w:t>
      </w:r>
      <w:r w:rsidRPr="004D625C">
        <w:rPr>
          <w:rFonts w:ascii="Calibri" w:eastAsia="Calibri" w:hAnsi="Calibri" w:cs="Tahoma"/>
        </w:rPr>
        <w:t>tażu przez Stażystę</w:t>
      </w:r>
      <w:r w:rsidR="00FE119B" w:rsidRPr="004D625C">
        <w:rPr>
          <w:rFonts w:ascii="Calibri" w:eastAsia="Calibri" w:hAnsi="Calibri" w:cs="Tahoma"/>
        </w:rPr>
        <w:t>/-kę</w:t>
      </w:r>
      <w:r w:rsidRPr="004D625C">
        <w:rPr>
          <w:rFonts w:ascii="Calibri" w:eastAsia="Calibri" w:hAnsi="Calibri" w:cs="Tahoma"/>
        </w:rPr>
        <w:t>, każdej nieusprawiedliwionej nieobecności Stażysty</w:t>
      </w:r>
      <w:r w:rsidR="00FE119B" w:rsidRPr="004D625C">
        <w:rPr>
          <w:rFonts w:ascii="Calibri" w:eastAsia="Calibri" w:hAnsi="Calibri" w:cs="Tahoma"/>
        </w:rPr>
        <w:t>/-ki</w:t>
      </w:r>
      <w:r w:rsidRPr="004D625C">
        <w:rPr>
          <w:rFonts w:ascii="Calibri" w:eastAsia="Calibri" w:hAnsi="Calibri" w:cs="Tahoma"/>
        </w:rPr>
        <w:t xml:space="preserve"> oraz o innych zdarzeniach mających wpływ na realizację </w:t>
      </w:r>
      <w:r w:rsidR="0056611D">
        <w:rPr>
          <w:rFonts w:ascii="Calibri" w:eastAsia="Calibri" w:hAnsi="Calibri" w:cs="Tahoma"/>
        </w:rPr>
        <w:t>P</w:t>
      </w:r>
      <w:r w:rsidR="009529D5" w:rsidRPr="004D625C">
        <w:rPr>
          <w:rFonts w:ascii="Calibri" w:eastAsia="Calibri" w:hAnsi="Calibri" w:cs="Tahoma"/>
        </w:rPr>
        <w:t xml:space="preserve">rogramu </w:t>
      </w:r>
      <w:r w:rsidR="0056611D">
        <w:rPr>
          <w:rFonts w:ascii="Calibri" w:eastAsia="Calibri" w:hAnsi="Calibri" w:cs="Tahoma"/>
        </w:rPr>
        <w:t>S</w:t>
      </w:r>
      <w:r w:rsidR="009529D5" w:rsidRPr="004D625C">
        <w:rPr>
          <w:rFonts w:ascii="Calibri" w:eastAsia="Calibri" w:hAnsi="Calibri" w:cs="Tahoma"/>
        </w:rPr>
        <w:t>tażu;</w:t>
      </w:r>
    </w:p>
    <w:p w14:paraId="05F91880" w14:textId="6D6ED8A1" w:rsidR="005F3AB2" w:rsidRDefault="005F3AB2" w:rsidP="005E279D">
      <w:pPr>
        <w:numPr>
          <w:ilvl w:val="0"/>
          <w:numId w:val="43"/>
        </w:numPr>
        <w:tabs>
          <w:tab w:val="left" w:pos="993"/>
        </w:tabs>
        <w:autoSpaceDE w:val="0"/>
        <w:autoSpaceDN w:val="0"/>
        <w:adjustRightInd w:val="0"/>
        <w:spacing w:after="18" w:line="240" w:lineRule="auto"/>
        <w:jc w:val="both"/>
        <w:rPr>
          <w:rFonts w:ascii="Calibri" w:eastAsia="Calibri" w:hAnsi="Calibri" w:cs="Calibri"/>
        </w:rPr>
      </w:pPr>
      <w:r w:rsidRPr="004D625C">
        <w:rPr>
          <w:rFonts w:ascii="Calibri" w:eastAsia="Calibri" w:hAnsi="Calibri" w:cs="Calibri"/>
        </w:rPr>
        <w:t>odpowiada</w:t>
      </w:r>
      <w:r w:rsidR="00FE119B" w:rsidRPr="004D625C">
        <w:rPr>
          <w:rFonts w:ascii="Calibri" w:eastAsia="Calibri" w:hAnsi="Calibri" w:cs="Calibri"/>
        </w:rPr>
        <w:t>nia</w:t>
      </w:r>
      <w:r w:rsidRPr="004D625C">
        <w:rPr>
          <w:rFonts w:ascii="Calibri" w:eastAsia="Calibri" w:hAnsi="Calibri" w:cs="Calibri"/>
        </w:rPr>
        <w:t xml:space="preserve"> za bezpieczeństwo Stażysty</w:t>
      </w:r>
      <w:r w:rsidR="00A226DC">
        <w:rPr>
          <w:rFonts w:ascii="Calibri" w:eastAsia="Calibri" w:hAnsi="Calibri" w:cs="Calibri"/>
        </w:rPr>
        <w:t>/</w:t>
      </w:r>
      <w:r w:rsidR="00FE119B" w:rsidRPr="004D625C">
        <w:rPr>
          <w:rFonts w:ascii="Calibri" w:eastAsia="Calibri" w:hAnsi="Calibri" w:cs="Calibri"/>
        </w:rPr>
        <w:t>-ki</w:t>
      </w:r>
      <w:r w:rsidRPr="004D625C">
        <w:rPr>
          <w:rFonts w:ascii="Calibri" w:eastAsia="Calibri" w:hAnsi="Calibri" w:cs="Calibri"/>
        </w:rPr>
        <w:t xml:space="preserve"> podczas odbywania </w:t>
      </w:r>
      <w:r w:rsidR="0056611D">
        <w:rPr>
          <w:rFonts w:ascii="Calibri" w:eastAsia="Calibri" w:hAnsi="Calibri" w:cs="Calibri"/>
        </w:rPr>
        <w:t>S</w:t>
      </w:r>
      <w:r w:rsidRPr="004D625C">
        <w:rPr>
          <w:rFonts w:ascii="Calibri" w:eastAsia="Calibri" w:hAnsi="Calibri" w:cs="Calibri"/>
        </w:rPr>
        <w:t>tażu, w szczególności w zakres</w:t>
      </w:r>
      <w:r w:rsidR="00C77A94" w:rsidRPr="004D625C">
        <w:rPr>
          <w:rFonts w:ascii="Calibri" w:eastAsia="Calibri" w:hAnsi="Calibri" w:cs="Calibri"/>
        </w:rPr>
        <w:t>ie przestrzegania przepisów BHP</w:t>
      </w:r>
      <w:r w:rsidR="009529D5" w:rsidRPr="004D625C">
        <w:rPr>
          <w:rFonts w:ascii="Calibri" w:eastAsia="Calibri" w:hAnsi="Calibri" w:cs="Calibri"/>
        </w:rPr>
        <w:t>.</w:t>
      </w:r>
    </w:p>
    <w:p w14:paraId="1B34E260" w14:textId="77777777" w:rsidR="004D625C" w:rsidRPr="004D625C" w:rsidRDefault="004D625C" w:rsidP="005E279D">
      <w:pPr>
        <w:tabs>
          <w:tab w:val="left" w:pos="993"/>
        </w:tabs>
        <w:autoSpaceDE w:val="0"/>
        <w:autoSpaceDN w:val="0"/>
        <w:adjustRightInd w:val="0"/>
        <w:spacing w:after="18" w:line="240" w:lineRule="auto"/>
        <w:ind w:left="360"/>
        <w:jc w:val="both"/>
        <w:rPr>
          <w:rFonts w:ascii="Calibri" w:eastAsia="Calibri" w:hAnsi="Calibri" w:cs="Calibri"/>
        </w:rPr>
      </w:pPr>
    </w:p>
    <w:p w14:paraId="2E8A73BD" w14:textId="586D627F" w:rsidR="005F3AB2" w:rsidRPr="004D625C" w:rsidRDefault="00E15144" w:rsidP="00E15144">
      <w:pPr>
        <w:pStyle w:val="Akapitzlist"/>
        <w:spacing w:after="0" w:line="240" w:lineRule="auto"/>
        <w:ind w:left="142"/>
        <w:jc w:val="both"/>
        <w:rPr>
          <w:rFonts w:ascii="Calibri" w:eastAsia="Calibri" w:hAnsi="Calibri" w:cs="Times New Roman"/>
        </w:rPr>
      </w:pPr>
      <w:r w:rsidRPr="00E15144">
        <w:rPr>
          <w:rFonts w:ascii="Calibri" w:eastAsia="Calibri" w:hAnsi="Calibri" w:cs="Times New Roman"/>
          <w:bCs/>
        </w:rPr>
        <w:t>4.</w:t>
      </w:r>
      <w:r>
        <w:rPr>
          <w:rFonts w:ascii="Calibri" w:eastAsia="Calibri" w:hAnsi="Calibri" w:cs="Times New Roman"/>
          <w:b/>
        </w:rPr>
        <w:tab/>
      </w:r>
      <w:r w:rsidR="00CF5571" w:rsidRPr="004D625C">
        <w:rPr>
          <w:rFonts w:ascii="Calibri" w:eastAsia="Calibri" w:hAnsi="Calibri" w:cs="Times New Roman"/>
          <w:b/>
        </w:rPr>
        <w:t>Uczelnia</w:t>
      </w:r>
      <w:r w:rsidR="005F3AB2" w:rsidRPr="004D625C">
        <w:rPr>
          <w:rFonts w:ascii="Calibri" w:eastAsia="Calibri" w:hAnsi="Calibri" w:cs="Times New Roman"/>
        </w:rPr>
        <w:t xml:space="preserve"> </w:t>
      </w:r>
      <w:r w:rsidR="00CF5571" w:rsidRPr="004D625C">
        <w:rPr>
          <w:rFonts w:ascii="Calibri" w:eastAsia="Calibri" w:hAnsi="Calibri" w:cs="Times New Roman"/>
        </w:rPr>
        <w:t>jest w szczególności zobowiązana</w:t>
      </w:r>
      <w:r w:rsidR="005F3AB2" w:rsidRPr="004D625C">
        <w:rPr>
          <w:rFonts w:ascii="Calibri" w:eastAsia="Calibri" w:hAnsi="Calibri" w:cs="Times New Roman"/>
        </w:rPr>
        <w:t xml:space="preserve"> do:</w:t>
      </w:r>
    </w:p>
    <w:p w14:paraId="29AB7FBA" w14:textId="0B30A6DD" w:rsidR="00704624" w:rsidRPr="004D625C" w:rsidRDefault="00704624" w:rsidP="007C648E">
      <w:pPr>
        <w:numPr>
          <w:ilvl w:val="0"/>
          <w:numId w:val="9"/>
        </w:numPr>
        <w:spacing w:after="0" w:line="240" w:lineRule="auto"/>
        <w:ind w:left="567" w:hanging="283"/>
        <w:jc w:val="both"/>
        <w:rPr>
          <w:rFonts w:ascii="Calibri" w:eastAsia="Calibri" w:hAnsi="Calibri" w:cs="Times New Roman"/>
        </w:rPr>
      </w:pPr>
      <w:r w:rsidRPr="004D625C">
        <w:t xml:space="preserve">sprawowania nadzoru organizacyjnego nad przebiegiem </w:t>
      </w:r>
      <w:r w:rsidR="0056611D">
        <w:t>S</w:t>
      </w:r>
      <w:r w:rsidRPr="004D625C">
        <w:t>tażu,</w:t>
      </w:r>
    </w:p>
    <w:p w14:paraId="1086DEF9" w14:textId="668F7C96" w:rsidR="005F3AB2" w:rsidRPr="004D625C" w:rsidRDefault="005F3AB2" w:rsidP="007C648E">
      <w:pPr>
        <w:numPr>
          <w:ilvl w:val="0"/>
          <w:numId w:val="9"/>
        </w:numPr>
        <w:spacing w:after="0" w:line="240" w:lineRule="auto"/>
        <w:ind w:left="567" w:hanging="283"/>
        <w:jc w:val="both"/>
        <w:rPr>
          <w:rFonts w:ascii="Calibri" w:eastAsia="Calibri" w:hAnsi="Calibri" w:cs="Times New Roman"/>
        </w:rPr>
      </w:pPr>
      <w:r w:rsidRPr="004D625C">
        <w:rPr>
          <w:rFonts w:ascii="Calibri" w:eastAsia="Calibri" w:hAnsi="Calibri" w:cs="Times New Roman"/>
        </w:rPr>
        <w:t xml:space="preserve">zapewnienia, że rodzaje i forma wsparcia dobierane są adekwatnie do potrzeb, kwalifikacji </w:t>
      </w:r>
      <w:r w:rsidR="005501D4" w:rsidRPr="004D625C">
        <w:rPr>
          <w:rFonts w:ascii="Calibri" w:eastAsia="Calibri" w:hAnsi="Calibri" w:cs="Times New Roman"/>
        </w:rPr>
        <w:br/>
      </w:r>
      <w:r w:rsidRPr="004D625C">
        <w:rPr>
          <w:rFonts w:ascii="Calibri" w:eastAsia="Calibri" w:hAnsi="Calibri" w:cs="Times New Roman"/>
        </w:rPr>
        <w:t>i</w:t>
      </w:r>
      <w:r w:rsidR="005501D4" w:rsidRPr="004D625C">
        <w:rPr>
          <w:rFonts w:ascii="Calibri" w:eastAsia="Calibri" w:hAnsi="Calibri" w:cs="Times New Roman"/>
        </w:rPr>
        <w:t xml:space="preserve"> </w:t>
      </w:r>
      <w:r w:rsidRPr="004D625C">
        <w:rPr>
          <w:rFonts w:ascii="Calibri" w:eastAsia="Calibri" w:hAnsi="Calibri" w:cs="Times New Roman"/>
        </w:rPr>
        <w:t>kompetencji Stażystów</w:t>
      </w:r>
      <w:r w:rsidR="00995E99" w:rsidRPr="004D625C">
        <w:rPr>
          <w:rFonts w:ascii="Calibri" w:eastAsia="Calibri" w:hAnsi="Calibri" w:cs="Times New Roman"/>
        </w:rPr>
        <w:t>/-ek</w:t>
      </w:r>
      <w:r w:rsidRPr="004D625C">
        <w:rPr>
          <w:rFonts w:ascii="Calibri" w:eastAsia="Calibri" w:hAnsi="Calibri" w:cs="Times New Roman"/>
        </w:rPr>
        <w:t xml:space="preserve"> projektu,</w:t>
      </w:r>
    </w:p>
    <w:p w14:paraId="2124AA9C" w14:textId="1E568894" w:rsidR="005F3AB2" w:rsidRPr="004D625C" w:rsidRDefault="005F3AB2" w:rsidP="007C648E">
      <w:pPr>
        <w:numPr>
          <w:ilvl w:val="0"/>
          <w:numId w:val="9"/>
        </w:numPr>
        <w:spacing w:after="0" w:line="240" w:lineRule="auto"/>
        <w:ind w:left="567" w:hanging="283"/>
        <w:jc w:val="both"/>
        <w:rPr>
          <w:rFonts w:ascii="Calibri" w:eastAsia="Calibri" w:hAnsi="Calibri" w:cs="Times New Roman"/>
        </w:rPr>
      </w:pPr>
      <w:r w:rsidRPr="004D625C">
        <w:rPr>
          <w:rFonts w:ascii="Calibri" w:eastAsia="Calibri" w:hAnsi="Calibri" w:cs="Times New Roman"/>
        </w:rPr>
        <w:t xml:space="preserve">zapewnienia, że miejsce realizacji </w:t>
      </w:r>
      <w:r w:rsidR="0056611D">
        <w:rPr>
          <w:rFonts w:ascii="Calibri" w:eastAsia="Calibri" w:hAnsi="Calibri" w:cs="Times New Roman"/>
        </w:rPr>
        <w:t>S</w:t>
      </w:r>
      <w:r w:rsidRPr="004D625C">
        <w:rPr>
          <w:rFonts w:ascii="Calibri" w:eastAsia="Calibri" w:hAnsi="Calibri" w:cs="Times New Roman"/>
        </w:rPr>
        <w:t>tażu jest dobrej jakości, zapewniającej maksymalnie efektywną jego realizację,</w:t>
      </w:r>
    </w:p>
    <w:p w14:paraId="16B1E656" w14:textId="37E1804D" w:rsidR="005F3AB2" w:rsidRPr="004D625C" w:rsidRDefault="005F3AB2" w:rsidP="007C648E">
      <w:pPr>
        <w:numPr>
          <w:ilvl w:val="0"/>
          <w:numId w:val="9"/>
        </w:numPr>
        <w:spacing w:after="0" w:line="240" w:lineRule="auto"/>
        <w:ind w:left="567" w:hanging="283"/>
        <w:jc w:val="both"/>
        <w:rPr>
          <w:rFonts w:ascii="Calibri" w:eastAsia="Calibri" w:hAnsi="Calibri" w:cs="Times New Roman"/>
        </w:rPr>
      </w:pPr>
      <w:r w:rsidRPr="004D625C">
        <w:rPr>
          <w:rFonts w:ascii="Calibri" w:eastAsia="Calibri" w:hAnsi="Calibri" w:cs="Times New Roman"/>
        </w:rPr>
        <w:t>zapewnienia Stażystom</w:t>
      </w:r>
      <w:r w:rsidR="00995E99" w:rsidRPr="004D625C">
        <w:rPr>
          <w:rFonts w:ascii="Calibri" w:eastAsia="Calibri" w:hAnsi="Calibri" w:cs="Times New Roman"/>
        </w:rPr>
        <w:t>/-kom</w:t>
      </w:r>
      <w:r w:rsidRPr="004D625C">
        <w:rPr>
          <w:rFonts w:ascii="Calibri" w:eastAsia="Calibri" w:hAnsi="Calibri" w:cs="Times New Roman"/>
        </w:rPr>
        <w:t xml:space="preserve"> projektu Wynagrodzeni</w:t>
      </w:r>
      <w:r w:rsidR="00704624" w:rsidRPr="004D625C">
        <w:rPr>
          <w:rFonts w:ascii="Calibri" w:eastAsia="Calibri" w:hAnsi="Calibri" w:cs="Times New Roman"/>
        </w:rPr>
        <w:t>a</w:t>
      </w:r>
      <w:r w:rsidRPr="004D625C">
        <w:rPr>
          <w:rFonts w:ascii="Calibri" w:eastAsia="Calibri" w:hAnsi="Calibri" w:cs="Times New Roman"/>
        </w:rPr>
        <w:t xml:space="preserve"> Stażysty</w:t>
      </w:r>
      <w:r w:rsidR="00B364B1" w:rsidRPr="004D625C">
        <w:rPr>
          <w:rFonts w:ascii="Calibri" w:eastAsia="Calibri" w:hAnsi="Calibri" w:cs="Times New Roman"/>
        </w:rPr>
        <w:t>/-ki</w:t>
      </w:r>
      <w:r w:rsidRPr="004D625C">
        <w:rPr>
          <w:rFonts w:ascii="Calibri" w:eastAsia="Calibri" w:hAnsi="Calibri" w:cs="Times New Roman"/>
        </w:rPr>
        <w:t>,</w:t>
      </w:r>
    </w:p>
    <w:p w14:paraId="41DE258B" w14:textId="704E2D89" w:rsidR="005F3AB2" w:rsidRPr="004D625C" w:rsidRDefault="005F3AB2" w:rsidP="007C648E">
      <w:pPr>
        <w:numPr>
          <w:ilvl w:val="0"/>
          <w:numId w:val="9"/>
        </w:numPr>
        <w:spacing w:after="0" w:line="240" w:lineRule="auto"/>
        <w:ind w:left="567" w:hanging="283"/>
        <w:jc w:val="both"/>
        <w:rPr>
          <w:rFonts w:ascii="Calibri" w:eastAsia="Calibri" w:hAnsi="Calibri" w:cs="Times New Roman"/>
        </w:rPr>
      </w:pPr>
      <w:r w:rsidRPr="004D625C">
        <w:rPr>
          <w:rFonts w:ascii="Calibri" w:eastAsia="Calibri" w:hAnsi="Calibri" w:cs="Times New Roman"/>
        </w:rPr>
        <w:t>pokrycia kosztów ubezpieczenia</w:t>
      </w:r>
      <w:r w:rsidR="00C77A94" w:rsidRPr="004D625C">
        <w:rPr>
          <w:rFonts w:ascii="Calibri" w:eastAsia="Calibri" w:hAnsi="Calibri" w:cs="Times New Roman"/>
        </w:rPr>
        <w:t xml:space="preserve"> NNW w okresie realizacji </w:t>
      </w:r>
      <w:r w:rsidR="0056611D">
        <w:rPr>
          <w:rFonts w:ascii="Calibri" w:eastAsia="Calibri" w:hAnsi="Calibri" w:cs="Times New Roman"/>
        </w:rPr>
        <w:t>S</w:t>
      </w:r>
      <w:r w:rsidR="00C77A94" w:rsidRPr="004D625C">
        <w:rPr>
          <w:rFonts w:ascii="Calibri" w:eastAsia="Calibri" w:hAnsi="Calibri" w:cs="Times New Roman"/>
        </w:rPr>
        <w:t>tażu,</w:t>
      </w:r>
    </w:p>
    <w:p w14:paraId="3423256D" w14:textId="662D1769" w:rsidR="009E6B18" w:rsidRPr="004D625C" w:rsidRDefault="003B1C80" w:rsidP="00FF577D">
      <w:pPr>
        <w:numPr>
          <w:ilvl w:val="0"/>
          <w:numId w:val="9"/>
        </w:numPr>
        <w:spacing w:after="0" w:line="240" w:lineRule="auto"/>
        <w:ind w:left="567" w:hanging="283"/>
        <w:jc w:val="both"/>
        <w:rPr>
          <w:rFonts w:ascii="Calibri" w:eastAsia="Calibri" w:hAnsi="Calibri" w:cs="Times New Roman"/>
        </w:rPr>
      </w:pPr>
      <w:r w:rsidRPr="004D625C">
        <w:rPr>
          <w:rFonts w:ascii="Calibri" w:eastAsia="Calibri" w:hAnsi="Calibri" w:cs="Times New Roman"/>
        </w:rPr>
        <w:t xml:space="preserve">pokrycia </w:t>
      </w:r>
      <w:r w:rsidR="00CF5571" w:rsidRPr="004D625C">
        <w:rPr>
          <w:rFonts w:ascii="Calibri" w:eastAsia="Calibri" w:hAnsi="Calibri" w:cs="Times New Roman"/>
        </w:rPr>
        <w:t xml:space="preserve">kosztów związanych z badaniami lekarskimi niezbędnymi do prawidłowej realizacji </w:t>
      </w:r>
      <w:r w:rsidR="0056611D">
        <w:rPr>
          <w:rFonts w:ascii="Calibri" w:eastAsia="Calibri" w:hAnsi="Calibri" w:cs="Times New Roman"/>
        </w:rPr>
        <w:t>S</w:t>
      </w:r>
      <w:r w:rsidR="00CF5571" w:rsidRPr="004D625C">
        <w:rPr>
          <w:rFonts w:ascii="Calibri" w:eastAsia="Calibri" w:hAnsi="Calibri" w:cs="Times New Roman"/>
        </w:rPr>
        <w:t>tażu</w:t>
      </w:r>
      <w:r w:rsidR="00FF577D" w:rsidRPr="004D625C">
        <w:rPr>
          <w:rFonts w:ascii="Calibri" w:eastAsia="Calibri" w:hAnsi="Calibri" w:cs="Times New Roman"/>
        </w:rPr>
        <w:t>.</w:t>
      </w:r>
    </w:p>
    <w:p w14:paraId="6C759DAC" w14:textId="77777777" w:rsidR="00704624" w:rsidRDefault="00704624" w:rsidP="00704624">
      <w:pPr>
        <w:spacing w:after="0" w:line="240" w:lineRule="auto"/>
        <w:ind w:left="284"/>
        <w:jc w:val="both"/>
        <w:rPr>
          <w:rFonts w:ascii="Calibri" w:eastAsia="Calibri" w:hAnsi="Calibri" w:cs="Times New Roman"/>
        </w:rPr>
      </w:pPr>
    </w:p>
    <w:p w14:paraId="7FD98FC0" w14:textId="77777777" w:rsidR="004D625C" w:rsidRPr="004D625C" w:rsidRDefault="004D625C" w:rsidP="00704624">
      <w:pPr>
        <w:spacing w:after="0" w:line="240" w:lineRule="auto"/>
        <w:ind w:left="284"/>
        <w:jc w:val="both"/>
        <w:rPr>
          <w:rFonts w:ascii="Calibri" w:eastAsia="Calibri" w:hAnsi="Calibri" w:cs="Times New Roman"/>
        </w:rPr>
      </w:pPr>
    </w:p>
    <w:p w14:paraId="435FA8FB" w14:textId="345E8D0F" w:rsidR="005F3AB2" w:rsidRPr="004D625C" w:rsidRDefault="00536703" w:rsidP="005F3AB2">
      <w:pPr>
        <w:spacing w:after="0"/>
        <w:jc w:val="center"/>
        <w:rPr>
          <w:b/>
        </w:rPr>
      </w:pPr>
      <w:r w:rsidRPr="004D625C">
        <w:rPr>
          <w:b/>
        </w:rPr>
        <w:t xml:space="preserve">§ </w:t>
      </w:r>
      <w:r w:rsidR="00704624" w:rsidRPr="004D625C">
        <w:rPr>
          <w:b/>
        </w:rPr>
        <w:t>5</w:t>
      </w:r>
    </w:p>
    <w:p w14:paraId="2A44C748" w14:textId="77777777" w:rsidR="00682283" w:rsidRDefault="00682283" w:rsidP="0064443D">
      <w:pPr>
        <w:spacing w:after="0"/>
        <w:rPr>
          <w:b/>
        </w:rPr>
      </w:pPr>
    </w:p>
    <w:p w14:paraId="4DB965E1" w14:textId="12C853D5" w:rsidR="00704624" w:rsidRPr="004D625C" w:rsidRDefault="00704624" w:rsidP="0064443D">
      <w:pPr>
        <w:spacing w:after="0"/>
        <w:rPr>
          <w:b/>
        </w:rPr>
      </w:pPr>
      <w:r w:rsidRPr="004D625C">
        <w:rPr>
          <w:b/>
        </w:rPr>
        <w:t>Kontrole i wizyty monitorujące</w:t>
      </w:r>
    </w:p>
    <w:p w14:paraId="54475C59" w14:textId="509E601D" w:rsidR="005F3AB2" w:rsidRPr="004D625C" w:rsidRDefault="005F3AB2" w:rsidP="005F3AB2">
      <w:pPr>
        <w:pStyle w:val="Akapitzlist"/>
        <w:numPr>
          <w:ilvl w:val="3"/>
          <w:numId w:val="1"/>
        </w:numPr>
        <w:spacing w:after="0" w:line="240" w:lineRule="auto"/>
        <w:ind w:left="284" w:hanging="284"/>
        <w:jc w:val="both"/>
      </w:pPr>
      <w:r w:rsidRPr="004D625C">
        <w:t xml:space="preserve">Pracodawca </w:t>
      </w:r>
      <w:r w:rsidRPr="004D625C">
        <w:rPr>
          <w:rFonts w:cs="Tahoma"/>
        </w:rPr>
        <w:t xml:space="preserve">wyraża zgodę na wizyty upoważnionego przedstawiciela </w:t>
      </w:r>
      <w:r w:rsidR="0088075B" w:rsidRPr="004D625C">
        <w:t>Uczelni</w:t>
      </w:r>
      <w:r w:rsidRPr="004D625C">
        <w:rPr>
          <w:rFonts w:cs="Tahoma"/>
        </w:rPr>
        <w:t xml:space="preserve"> w miejscu odbywania </w:t>
      </w:r>
      <w:r w:rsidR="0056611D">
        <w:rPr>
          <w:rFonts w:cs="Tahoma"/>
        </w:rPr>
        <w:t>S</w:t>
      </w:r>
      <w:r w:rsidRPr="004D625C">
        <w:rPr>
          <w:rFonts w:cs="Tahoma"/>
        </w:rPr>
        <w:t>tażu przez Stażystę</w:t>
      </w:r>
      <w:r w:rsidR="00DA0F2B" w:rsidRPr="004D625C">
        <w:rPr>
          <w:rFonts w:cs="Tahoma"/>
        </w:rPr>
        <w:t>/-kę</w:t>
      </w:r>
      <w:r w:rsidRPr="004D625C">
        <w:rPr>
          <w:rFonts w:cs="Tahoma"/>
        </w:rPr>
        <w:t xml:space="preserve">. </w:t>
      </w:r>
    </w:p>
    <w:p w14:paraId="50AE94E7" w14:textId="2619BCCF" w:rsidR="005F3AB2" w:rsidRPr="004D625C" w:rsidRDefault="005F3AB2" w:rsidP="005F3AB2">
      <w:pPr>
        <w:pStyle w:val="Akapitzlist"/>
        <w:numPr>
          <w:ilvl w:val="3"/>
          <w:numId w:val="1"/>
        </w:numPr>
        <w:spacing w:after="0" w:line="240" w:lineRule="auto"/>
        <w:ind w:left="284" w:hanging="284"/>
        <w:jc w:val="both"/>
      </w:pPr>
      <w:r w:rsidRPr="004D625C">
        <w:t>Pracodawca</w:t>
      </w:r>
      <w:r w:rsidRPr="004D625C">
        <w:rPr>
          <w:rFonts w:cs="Tahoma"/>
        </w:rPr>
        <w:t xml:space="preserve"> wyraża zgodę na dokonywanie kontroli dokumentacji dotyczącej odbywania </w:t>
      </w:r>
      <w:r w:rsidR="0056611D">
        <w:rPr>
          <w:rFonts w:cs="Tahoma"/>
        </w:rPr>
        <w:t>S</w:t>
      </w:r>
      <w:r w:rsidRPr="004D625C">
        <w:rPr>
          <w:rFonts w:cs="Tahoma"/>
        </w:rPr>
        <w:t xml:space="preserve">tażu przez przedstawiciela </w:t>
      </w:r>
      <w:r w:rsidR="0088075B" w:rsidRPr="004D625C">
        <w:t>Uczelni</w:t>
      </w:r>
      <w:r w:rsidRPr="004D625C">
        <w:rPr>
          <w:rFonts w:cs="Tahoma"/>
        </w:rPr>
        <w:t xml:space="preserve"> oraz przez</w:t>
      </w:r>
      <w:r w:rsidR="00327C22">
        <w:rPr>
          <w:rFonts w:cs="Tahoma"/>
        </w:rPr>
        <w:t xml:space="preserve"> </w:t>
      </w:r>
      <w:r w:rsidR="00327C22" w:rsidRPr="00327C22">
        <w:rPr>
          <w:rFonts w:cs="Tahoma"/>
        </w:rPr>
        <w:t>właściwe instytucje i organy uprawnione do kontroli realizacji Projektu oraz prawidłowości wydatkowania środków</w:t>
      </w:r>
      <w:r w:rsidRPr="004D625C">
        <w:rPr>
          <w:rFonts w:cs="Tahoma"/>
        </w:rPr>
        <w:t>.</w:t>
      </w:r>
    </w:p>
    <w:p w14:paraId="54934233" w14:textId="4136418A" w:rsidR="005F3AB2" w:rsidRPr="00517365" w:rsidRDefault="00517365" w:rsidP="005F3AB2">
      <w:pPr>
        <w:pStyle w:val="Akapitzlist"/>
        <w:numPr>
          <w:ilvl w:val="3"/>
          <w:numId w:val="1"/>
        </w:numPr>
        <w:spacing w:after="0" w:line="240" w:lineRule="auto"/>
        <w:ind w:left="284" w:hanging="284"/>
        <w:jc w:val="both"/>
      </w:pPr>
      <w:r w:rsidRPr="00517365">
        <w:rPr>
          <w:rFonts w:cs="Tahoma"/>
        </w:rPr>
        <w:t>Miejsce, czas oraz sposób przeprowadzania wizyt lub kontroli będą, w miarę dopuszczalności wynikającej z przepisów, charakteru kontroli oraz wytycznych instytucji uprawnionych, uzgadniane między Pracodawcą a Uczelnią.</w:t>
      </w:r>
      <w:r w:rsidR="005F3AB2" w:rsidRPr="00517365">
        <w:rPr>
          <w:rFonts w:cs="Tahoma"/>
        </w:rPr>
        <w:t xml:space="preserve"> </w:t>
      </w:r>
    </w:p>
    <w:p w14:paraId="305F8807" w14:textId="77777777" w:rsidR="005F3AB2" w:rsidRDefault="005F3AB2" w:rsidP="005F3AB2">
      <w:pPr>
        <w:pStyle w:val="Akapitzlist"/>
        <w:ind w:left="709"/>
        <w:jc w:val="both"/>
      </w:pPr>
    </w:p>
    <w:p w14:paraId="5D22E46B" w14:textId="77777777" w:rsidR="004D625C" w:rsidRPr="004D625C" w:rsidRDefault="004D625C" w:rsidP="005F3AB2">
      <w:pPr>
        <w:pStyle w:val="Akapitzlist"/>
        <w:ind w:left="709"/>
        <w:jc w:val="both"/>
      </w:pPr>
    </w:p>
    <w:p w14:paraId="5BF244CA" w14:textId="01A9D14F" w:rsidR="005F3AB2" w:rsidRPr="004D625C" w:rsidRDefault="00536703" w:rsidP="005F3AB2">
      <w:pPr>
        <w:spacing w:after="0"/>
        <w:jc w:val="center"/>
        <w:rPr>
          <w:b/>
        </w:rPr>
      </w:pPr>
      <w:r w:rsidRPr="004D625C">
        <w:rPr>
          <w:b/>
        </w:rPr>
        <w:lastRenderedPageBreak/>
        <w:t xml:space="preserve">§ </w:t>
      </w:r>
      <w:r w:rsidR="0092511B" w:rsidRPr="004D625C">
        <w:rPr>
          <w:b/>
        </w:rPr>
        <w:t>6</w:t>
      </w:r>
    </w:p>
    <w:p w14:paraId="608570BE" w14:textId="77777777" w:rsidR="00682283" w:rsidRDefault="00682283" w:rsidP="00704624">
      <w:pPr>
        <w:spacing w:after="0"/>
        <w:rPr>
          <w:b/>
        </w:rPr>
      </w:pPr>
    </w:p>
    <w:p w14:paraId="6D6CF9F5" w14:textId="476C6B21" w:rsidR="00704624" w:rsidRPr="004D625C" w:rsidRDefault="00704624" w:rsidP="00704624">
      <w:pPr>
        <w:spacing w:after="0"/>
        <w:rPr>
          <w:b/>
        </w:rPr>
      </w:pPr>
      <w:r w:rsidRPr="004D625C">
        <w:rPr>
          <w:b/>
        </w:rPr>
        <w:t>Wynagrodzenie Stażysty/</w:t>
      </w:r>
      <w:r w:rsidR="009A7802">
        <w:rPr>
          <w:b/>
        </w:rPr>
        <w:t>-</w:t>
      </w:r>
      <w:r w:rsidRPr="004D625C">
        <w:rPr>
          <w:b/>
        </w:rPr>
        <w:t>ki</w:t>
      </w:r>
    </w:p>
    <w:p w14:paraId="10152DB9" w14:textId="42A6394F" w:rsidR="00704624" w:rsidRPr="004D625C" w:rsidRDefault="009C2EC4" w:rsidP="00704624">
      <w:pPr>
        <w:pStyle w:val="Akapitzlist"/>
        <w:numPr>
          <w:ilvl w:val="0"/>
          <w:numId w:val="31"/>
        </w:numPr>
        <w:spacing w:after="0" w:line="240" w:lineRule="auto"/>
        <w:ind w:left="284"/>
        <w:jc w:val="both"/>
        <w:rPr>
          <w:rFonts w:cs="Tahoma"/>
        </w:rPr>
      </w:pPr>
      <w:r w:rsidRPr="004D625C">
        <w:t xml:space="preserve">Łączna wartość Wynagrodzenia Stażysty/-ki wynosi 5 230,00 zł i obejmuje wszelkie należności publicznoprawne związane z jego wypłatą, do których odprowadzenia Uczelnia jest zobowiązana zgodnie z obowiązującymi przepisami prawa. </w:t>
      </w:r>
    </w:p>
    <w:p w14:paraId="7BC339A2" w14:textId="5B791D90" w:rsidR="005F3AB2" w:rsidRPr="004D625C" w:rsidRDefault="005F3AB2" w:rsidP="00704624">
      <w:pPr>
        <w:pStyle w:val="Akapitzlist"/>
        <w:numPr>
          <w:ilvl w:val="0"/>
          <w:numId w:val="31"/>
        </w:numPr>
        <w:spacing w:after="0" w:line="240" w:lineRule="auto"/>
        <w:ind w:left="284"/>
        <w:jc w:val="both"/>
        <w:rPr>
          <w:rFonts w:cs="Tahoma"/>
        </w:rPr>
      </w:pPr>
      <w:r w:rsidRPr="004D625C">
        <w:rPr>
          <w:rFonts w:ascii="Calibri" w:eastAsia="Calibri" w:hAnsi="Calibri" w:cs="Times New Roman"/>
        </w:rPr>
        <w:t>Wynagrodzenie Stażysty</w:t>
      </w:r>
      <w:r w:rsidR="009E6B18" w:rsidRPr="004D625C">
        <w:rPr>
          <w:rFonts w:ascii="Calibri" w:eastAsia="Calibri" w:hAnsi="Calibri" w:cs="Times New Roman"/>
        </w:rPr>
        <w:t>/-ki</w:t>
      </w:r>
      <w:r w:rsidRPr="004D625C">
        <w:t xml:space="preserve"> wypłacane jest z dołu, w terminie do </w:t>
      </w:r>
      <w:r w:rsidR="00424848" w:rsidRPr="004D625C">
        <w:t>3</w:t>
      </w:r>
      <w:r w:rsidRPr="004D625C">
        <w:t xml:space="preserve">0 dni po zrealizowaniu i rozliczeniu </w:t>
      </w:r>
      <w:r w:rsidR="0069488D">
        <w:t>S</w:t>
      </w:r>
      <w:r w:rsidRPr="004D625C">
        <w:t xml:space="preserve">tażu, którego kwota jest zależna od zrealizowanych godzin </w:t>
      </w:r>
      <w:r w:rsidR="0069488D">
        <w:t>S</w:t>
      </w:r>
      <w:r w:rsidRPr="004D625C">
        <w:t xml:space="preserve">tażu. Czas poświęcony na wykonywanie czynności technicznych (np. wypełnianie </w:t>
      </w:r>
      <w:r w:rsidR="0069488D">
        <w:t>S</w:t>
      </w:r>
      <w:r w:rsidR="0088075B" w:rsidRPr="004D625C">
        <w:t xml:space="preserve">prawozdania z </w:t>
      </w:r>
      <w:r w:rsidR="0069488D">
        <w:t>realizacji</w:t>
      </w:r>
      <w:r w:rsidR="0088075B" w:rsidRPr="004D625C">
        <w:t xml:space="preserve"> </w:t>
      </w:r>
      <w:r w:rsidR="0069488D">
        <w:t>S</w:t>
      </w:r>
      <w:r w:rsidR="0088075B" w:rsidRPr="004D625C">
        <w:t xml:space="preserve">tażu, </w:t>
      </w:r>
      <w:r w:rsidR="0069488D">
        <w:t>L</w:t>
      </w:r>
      <w:r w:rsidR="0088075B" w:rsidRPr="004D625C">
        <w:t>isty obecności</w:t>
      </w:r>
      <w:r w:rsidR="0069488D">
        <w:t xml:space="preserve"> Stażysty/-ki</w:t>
      </w:r>
      <w:r w:rsidRPr="004D625C">
        <w:t xml:space="preserve">) oraz organizacyjnych (np. przejazd </w:t>
      </w:r>
      <w:r w:rsidR="0069488D">
        <w:t>do Biura Projektu</w:t>
      </w:r>
      <w:r w:rsidRPr="004D625C">
        <w:t xml:space="preserve"> w celu dostarczenia dokumentacji związanej ze </w:t>
      </w:r>
      <w:r w:rsidR="0069488D">
        <w:t>S</w:t>
      </w:r>
      <w:r w:rsidRPr="004D625C">
        <w:t xml:space="preserve">tażem) nie będzie wliczany do godzin </w:t>
      </w:r>
      <w:r w:rsidRPr="004D625C">
        <w:rPr>
          <w:rFonts w:cs="Tahoma"/>
        </w:rPr>
        <w:t xml:space="preserve">zrealizowanego </w:t>
      </w:r>
      <w:r w:rsidR="0069488D">
        <w:rPr>
          <w:rFonts w:cs="Tahoma"/>
        </w:rPr>
        <w:t>S</w:t>
      </w:r>
      <w:r w:rsidRPr="004D625C">
        <w:rPr>
          <w:rFonts w:cs="Tahoma"/>
        </w:rPr>
        <w:t>tażu. Za okres niewykonywania zadań stażowych wynagrodzenie nie przysługuje.</w:t>
      </w:r>
    </w:p>
    <w:p w14:paraId="0B86EB59" w14:textId="67915ED8" w:rsidR="005F3AB2" w:rsidRPr="004D625C" w:rsidRDefault="005F3AB2" w:rsidP="00704624">
      <w:pPr>
        <w:pStyle w:val="Akapitzlist"/>
        <w:numPr>
          <w:ilvl w:val="0"/>
          <w:numId w:val="31"/>
        </w:numPr>
        <w:spacing w:after="0" w:line="240" w:lineRule="auto"/>
        <w:ind w:left="284"/>
        <w:jc w:val="both"/>
        <w:rPr>
          <w:rFonts w:cs="Tahoma"/>
        </w:rPr>
      </w:pPr>
      <w:r w:rsidRPr="004D625C">
        <w:rPr>
          <w:rFonts w:cs="Tahoma"/>
        </w:rPr>
        <w:t>Wynagrodzenie Stażysty</w:t>
      </w:r>
      <w:r w:rsidR="009E6B18" w:rsidRPr="004D625C">
        <w:rPr>
          <w:rFonts w:cs="Tahoma"/>
        </w:rPr>
        <w:t>/-ki</w:t>
      </w:r>
      <w:r w:rsidR="00511CD4" w:rsidRPr="00511CD4">
        <w:rPr>
          <w:rFonts w:cs="Tahoma"/>
        </w:rPr>
        <w:t>, z zastrzeżeniem § 7 ust. 10 Umowy,</w:t>
      </w:r>
      <w:r w:rsidRPr="004D625C">
        <w:rPr>
          <w:rFonts w:cs="Tahoma"/>
        </w:rPr>
        <w:t xml:space="preserve"> przysługuje Stażyście</w:t>
      </w:r>
      <w:r w:rsidR="00DA0F2B" w:rsidRPr="004D625C">
        <w:rPr>
          <w:rFonts w:cs="Tahoma"/>
        </w:rPr>
        <w:t>/-stce</w:t>
      </w:r>
      <w:r w:rsidRPr="004D625C">
        <w:rPr>
          <w:rFonts w:cs="Tahoma"/>
        </w:rPr>
        <w:t>, który</w:t>
      </w:r>
      <w:r w:rsidR="00DA0F2B" w:rsidRPr="004D625C">
        <w:rPr>
          <w:rFonts w:cs="Tahoma"/>
        </w:rPr>
        <w:t>/a</w:t>
      </w:r>
      <w:r w:rsidRPr="004D625C">
        <w:rPr>
          <w:rFonts w:cs="Tahoma"/>
        </w:rPr>
        <w:t xml:space="preserve"> ukończył</w:t>
      </w:r>
      <w:r w:rsidR="00DA0F2B" w:rsidRPr="004D625C">
        <w:rPr>
          <w:rFonts w:cs="Tahoma"/>
        </w:rPr>
        <w:t>/a</w:t>
      </w:r>
      <w:r w:rsidRPr="004D625C">
        <w:rPr>
          <w:rFonts w:cs="Tahoma"/>
        </w:rPr>
        <w:t xml:space="preserve"> oraz rozliczył</w:t>
      </w:r>
      <w:r w:rsidR="00DA0F2B" w:rsidRPr="004D625C">
        <w:rPr>
          <w:rFonts w:cs="Tahoma"/>
        </w:rPr>
        <w:t>/a</w:t>
      </w:r>
      <w:r w:rsidRPr="004D625C">
        <w:rPr>
          <w:rFonts w:cs="Tahoma"/>
        </w:rPr>
        <w:t xml:space="preserve"> </w:t>
      </w:r>
      <w:r w:rsidR="0069488D">
        <w:rPr>
          <w:rFonts w:cs="Tahoma"/>
        </w:rPr>
        <w:t>S</w:t>
      </w:r>
      <w:r w:rsidRPr="004D625C">
        <w:rPr>
          <w:rFonts w:cs="Tahoma"/>
        </w:rPr>
        <w:t>taż i dostarczył</w:t>
      </w:r>
      <w:r w:rsidR="00DA0F2B" w:rsidRPr="004D625C">
        <w:rPr>
          <w:rFonts w:cs="Tahoma"/>
        </w:rPr>
        <w:t>/a</w:t>
      </w:r>
      <w:r w:rsidRPr="004D625C">
        <w:rPr>
          <w:rFonts w:cs="Tahoma"/>
        </w:rPr>
        <w:t xml:space="preserve"> do </w:t>
      </w:r>
      <w:r w:rsidR="00424848" w:rsidRPr="004D625C">
        <w:rPr>
          <w:rFonts w:cs="Tahoma"/>
        </w:rPr>
        <w:t>Biura Projektu</w:t>
      </w:r>
      <w:r w:rsidRPr="004D625C">
        <w:rPr>
          <w:rFonts w:cs="Tahoma"/>
        </w:rPr>
        <w:t xml:space="preserve"> wymagane dokumenty.</w:t>
      </w:r>
    </w:p>
    <w:p w14:paraId="51FF7399" w14:textId="50FBF1F9" w:rsidR="005F3AB2" w:rsidRPr="004D625C" w:rsidRDefault="009C44BE" w:rsidP="00704624">
      <w:pPr>
        <w:pStyle w:val="Akapitzlist"/>
        <w:numPr>
          <w:ilvl w:val="0"/>
          <w:numId w:val="31"/>
        </w:numPr>
        <w:spacing w:after="0" w:line="240" w:lineRule="auto"/>
        <w:ind w:left="284"/>
        <w:jc w:val="both"/>
      </w:pPr>
      <w:r w:rsidRPr="009C44BE">
        <w:rPr>
          <w:rFonts w:cs="Tahoma"/>
        </w:rPr>
        <w:t xml:space="preserve">Wynagrodzenie Stażysty/-ki wypłacane jest wyłącznie na </w:t>
      </w:r>
      <w:r>
        <w:rPr>
          <w:rFonts w:cs="Tahoma"/>
        </w:rPr>
        <w:t xml:space="preserve">wskazany </w:t>
      </w:r>
      <w:r w:rsidRPr="009C44BE">
        <w:rPr>
          <w:rFonts w:cs="Tahoma"/>
        </w:rPr>
        <w:t>rachunek bankowy Stażysty/-ki prowadzony w polskich złotych przez bank lub instytucję płatniczą działającą na terytorium Rzeczypospolitej Polskiej</w:t>
      </w:r>
      <w:r>
        <w:rPr>
          <w:rFonts w:cs="Tahoma"/>
        </w:rPr>
        <w:t>:</w:t>
      </w:r>
    </w:p>
    <w:p w14:paraId="50028C3F" w14:textId="77777777" w:rsidR="004601D6" w:rsidRPr="004D625C" w:rsidRDefault="004601D6" w:rsidP="004601D6">
      <w:pPr>
        <w:spacing w:after="0" w:line="240" w:lineRule="auto"/>
        <w:ind w:left="284"/>
        <w:jc w:val="both"/>
      </w:pPr>
    </w:p>
    <w:tbl>
      <w:tblPr>
        <w:tblStyle w:val="Tabela-Siatka"/>
        <w:tblW w:w="0" w:type="auto"/>
        <w:tblInd w:w="534" w:type="dxa"/>
        <w:tblLook w:val="04A0" w:firstRow="1" w:lastRow="0" w:firstColumn="1" w:lastColumn="0" w:noHBand="0" w:noVBand="1"/>
      </w:tblPr>
      <w:tblGrid>
        <w:gridCol w:w="2693"/>
        <w:gridCol w:w="5985"/>
      </w:tblGrid>
      <w:tr w:rsidR="004601D6" w:rsidRPr="004D625C" w14:paraId="78DD4DD3" w14:textId="77777777" w:rsidTr="007074AF">
        <w:trPr>
          <w:trHeight w:val="510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B3AA9" w14:textId="77777777" w:rsidR="004601D6" w:rsidRPr="004D625C" w:rsidRDefault="004601D6" w:rsidP="007074AF">
            <w:pPr>
              <w:spacing w:line="276" w:lineRule="auto"/>
            </w:pPr>
            <w:r w:rsidRPr="004D625C">
              <w:t>Nazwa banku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61CD7" w14:textId="77777777" w:rsidR="004601D6" w:rsidRPr="004D625C" w:rsidRDefault="004601D6" w:rsidP="007074AF">
            <w:pPr>
              <w:spacing w:line="360" w:lineRule="auto"/>
              <w:jc w:val="both"/>
            </w:pPr>
          </w:p>
        </w:tc>
      </w:tr>
      <w:tr w:rsidR="004601D6" w:rsidRPr="004D625C" w14:paraId="1AD63614" w14:textId="77777777" w:rsidTr="007074AF">
        <w:trPr>
          <w:trHeight w:val="9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FA33E" w14:textId="31D02BFB" w:rsidR="004601D6" w:rsidRPr="004D625C" w:rsidRDefault="004601D6" w:rsidP="007074AF">
            <w:pPr>
              <w:spacing w:line="276" w:lineRule="auto"/>
            </w:pPr>
            <w:r w:rsidRPr="004D625C">
              <w:t xml:space="preserve">Imię i nazwisko właściciela </w:t>
            </w:r>
            <w:r w:rsidR="00085698">
              <w:t>rachunku</w:t>
            </w:r>
            <w:r w:rsidRPr="004D625C">
              <w:t xml:space="preserve"> bankowego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66AA6" w14:textId="77777777" w:rsidR="004601D6" w:rsidRPr="004D625C" w:rsidRDefault="004601D6" w:rsidP="007074AF">
            <w:pPr>
              <w:spacing w:line="360" w:lineRule="auto"/>
              <w:jc w:val="both"/>
            </w:pPr>
          </w:p>
        </w:tc>
      </w:tr>
      <w:tr w:rsidR="004601D6" w:rsidRPr="004D625C" w14:paraId="7EB2EFE5" w14:textId="77777777" w:rsidTr="004601D6">
        <w:trPr>
          <w:trHeight w:val="510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55397" w14:textId="3B952C1D" w:rsidR="004601D6" w:rsidRPr="004D625C" w:rsidRDefault="004601D6" w:rsidP="007074AF">
            <w:pPr>
              <w:spacing w:line="276" w:lineRule="auto"/>
            </w:pPr>
            <w:r w:rsidRPr="004D625C">
              <w:t xml:space="preserve">Nr </w:t>
            </w:r>
            <w:r w:rsidR="00085698">
              <w:t>rachunku</w:t>
            </w:r>
            <w:r w:rsidRPr="004D625C">
              <w:t xml:space="preserve"> bankowego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495C8" w14:textId="77777777" w:rsidR="004601D6" w:rsidRPr="004D625C" w:rsidRDefault="004601D6" w:rsidP="007074AF"/>
        </w:tc>
      </w:tr>
    </w:tbl>
    <w:p w14:paraId="31AA2704" w14:textId="77777777" w:rsidR="004601D6" w:rsidRPr="004D625C" w:rsidRDefault="004601D6" w:rsidP="004601D6">
      <w:pPr>
        <w:spacing w:after="0" w:line="240" w:lineRule="auto"/>
        <w:ind w:left="284"/>
        <w:jc w:val="both"/>
      </w:pPr>
    </w:p>
    <w:p w14:paraId="6B02FCD8" w14:textId="6C65AE42" w:rsidR="00704624" w:rsidRPr="004D625C" w:rsidRDefault="0088075B" w:rsidP="00704624">
      <w:pPr>
        <w:pStyle w:val="Akapitzlist"/>
        <w:numPr>
          <w:ilvl w:val="0"/>
          <w:numId w:val="31"/>
        </w:numPr>
        <w:spacing w:after="0" w:line="240" w:lineRule="auto"/>
        <w:ind w:left="284"/>
        <w:jc w:val="both"/>
      </w:pPr>
      <w:r w:rsidRPr="004D625C">
        <w:rPr>
          <w:rFonts w:cs="Tahoma"/>
        </w:rPr>
        <w:t>K</w:t>
      </w:r>
      <w:r w:rsidR="00704624" w:rsidRPr="004D625C">
        <w:rPr>
          <w:rFonts w:cs="Tahoma"/>
        </w:rPr>
        <w:t>ierownik Projektu</w:t>
      </w:r>
      <w:r w:rsidR="005F3AB2" w:rsidRPr="004D625C">
        <w:rPr>
          <w:rFonts w:cs="Tahoma"/>
        </w:rPr>
        <w:t xml:space="preserve">, jako przedstawiciel </w:t>
      </w:r>
      <w:r w:rsidRPr="004D625C">
        <w:rPr>
          <w:rFonts w:cs="Tahoma"/>
        </w:rPr>
        <w:t>Uczelni</w:t>
      </w:r>
      <w:r w:rsidR="005F3AB2" w:rsidRPr="004D625C">
        <w:rPr>
          <w:rFonts w:cs="Tahoma"/>
        </w:rPr>
        <w:t xml:space="preserve">, </w:t>
      </w:r>
      <w:r w:rsidR="004023CC" w:rsidRPr="004D625C">
        <w:rPr>
          <w:rFonts w:cs="Tahoma"/>
        </w:rPr>
        <w:t xml:space="preserve">sprawuje nadzór nad prawidłową realizacją Stażu </w:t>
      </w:r>
      <w:r w:rsidR="005F3AB2" w:rsidRPr="004D625C">
        <w:rPr>
          <w:rFonts w:cs="Tahoma"/>
        </w:rPr>
        <w:t xml:space="preserve">zgodnie z jego celami i ustalonym </w:t>
      </w:r>
      <w:r w:rsidR="00085698">
        <w:rPr>
          <w:rFonts w:cs="Tahoma"/>
        </w:rPr>
        <w:t>P</w:t>
      </w:r>
      <w:r w:rsidR="005F3AB2" w:rsidRPr="004D625C">
        <w:rPr>
          <w:rFonts w:cs="Tahoma"/>
        </w:rPr>
        <w:t>rogramem</w:t>
      </w:r>
      <w:r w:rsidR="00085698">
        <w:rPr>
          <w:rFonts w:cs="Tahoma"/>
        </w:rPr>
        <w:t xml:space="preserve"> Stażu</w:t>
      </w:r>
      <w:r w:rsidR="005F3AB2" w:rsidRPr="004D625C">
        <w:rPr>
          <w:rFonts w:cs="Tahoma"/>
        </w:rPr>
        <w:t xml:space="preserve"> i jest upoważniony do rozstrzygania, wspólnie z kierownictwem Pracodawcy, spraw związanych z przebiegiem </w:t>
      </w:r>
      <w:r w:rsidR="00085698">
        <w:rPr>
          <w:rFonts w:cs="Tahoma"/>
        </w:rPr>
        <w:t>S</w:t>
      </w:r>
      <w:r w:rsidR="005F3AB2" w:rsidRPr="004D625C">
        <w:rPr>
          <w:rFonts w:cs="Tahoma"/>
        </w:rPr>
        <w:t xml:space="preserve">tażu. Cele edukacyjne, warunki odbywania stażu oraz </w:t>
      </w:r>
      <w:r w:rsidR="00085698">
        <w:rPr>
          <w:rFonts w:cs="Tahoma"/>
        </w:rPr>
        <w:t>P</w:t>
      </w:r>
      <w:r w:rsidR="005F3AB2" w:rsidRPr="004D625C">
        <w:rPr>
          <w:rFonts w:cs="Tahoma"/>
        </w:rPr>
        <w:t xml:space="preserve">rogram </w:t>
      </w:r>
      <w:r w:rsidR="00085698">
        <w:rPr>
          <w:rFonts w:cs="Tahoma"/>
        </w:rPr>
        <w:t>S</w:t>
      </w:r>
      <w:r w:rsidR="005F3AB2" w:rsidRPr="004D625C">
        <w:rPr>
          <w:rFonts w:cs="Tahoma"/>
        </w:rPr>
        <w:t xml:space="preserve">tażu stanowią </w:t>
      </w:r>
      <w:r w:rsidR="00704624" w:rsidRPr="004D625C">
        <w:rPr>
          <w:rFonts w:cs="Tahoma"/>
        </w:rPr>
        <w:t xml:space="preserve">Załącznik nr </w:t>
      </w:r>
      <w:r w:rsidR="009D4A99">
        <w:rPr>
          <w:rFonts w:cs="Tahoma"/>
        </w:rPr>
        <w:t>1</w:t>
      </w:r>
      <w:r w:rsidR="00704624" w:rsidRPr="004D625C">
        <w:rPr>
          <w:rFonts w:cs="Tahoma"/>
        </w:rPr>
        <w:t xml:space="preserve"> do Umowy.</w:t>
      </w:r>
    </w:p>
    <w:p w14:paraId="254AEB17" w14:textId="3193A438" w:rsidR="005F3AB2" w:rsidRPr="004D625C" w:rsidRDefault="0088075B" w:rsidP="00704624">
      <w:pPr>
        <w:pStyle w:val="Akapitzlist"/>
        <w:numPr>
          <w:ilvl w:val="0"/>
          <w:numId w:val="31"/>
        </w:numPr>
        <w:spacing w:after="0" w:line="240" w:lineRule="auto"/>
        <w:ind w:left="284"/>
        <w:jc w:val="both"/>
      </w:pPr>
      <w:r w:rsidRPr="004D625C">
        <w:rPr>
          <w:rFonts w:cs="Tahoma"/>
        </w:rPr>
        <w:t>Uczelnia</w:t>
      </w:r>
      <w:r w:rsidR="005F3AB2" w:rsidRPr="004D625C">
        <w:rPr>
          <w:rFonts w:cs="Tahoma"/>
        </w:rPr>
        <w:t xml:space="preserve"> zobowiązuje się do dostarczenia Pracodawcy oznaczeń Unii Europejskiej</w:t>
      </w:r>
      <w:r w:rsidR="005F3AB2" w:rsidRPr="004D625C">
        <w:t xml:space="preserve"> oraz Europejskiego Fundusz</w:t>
      </w:r>
      <w:r w:rsidR="003841AA">
        <w:t>u</w:t>
      </w:r>
      <w:r w:rsidR="005F3AB2" w:rsidRPr="004D625C">
        <w:t xml:space="preserve"> Społecznego</w:t>
      </w:r>
      <w:r w:rsidR="00511CD4">
        <w:t xml:space="preserve"> Plus</w:t>
      </w:r>
      <w:r w:rsidR="005F3AB2" w:rsidRPr="004D625C">
        <w:t xml:space="preserve"> w celu umieszczenia ich w sposób widoczny w miejscu odbywania </w:t>
      </w:r>
      <w:r w:rsidR="00085698">
        <w:t>S</w:t>
      </w:r>
      <w:r w:rsidR="005F3AB2" w:rsidRPr="004D625C">
        <w:t>tażu.</w:t>
      </w:r>
    </w:p>
    <w:p w14:paraId="4629A473" w14:textId="77777777" w:rsidR="005F3AB2" w:rsidRDefault="005F3AB2" w:rsidP="005F3AB2">
      <w:pPr>
        <w:spacing w:after="0"/>
        <w:ind w:left="284" w:hanging="284"/>
        <w:jc w:val="both"/>
      </w:pPr>
    </w:p>
    <w:p w14:paraId="40802C89" w14:textId="77777777" w:rsidR="004D625C" w:rsidRPr="004D625C" w:rsidRDefault="004D625C" w:rsidP="005F3AB2">
      <w:pPr>
        <w:spacing w:after="0"/>
        <w:ind w:left="284" w:hanging="284"/>
        <w:jc w:val="both"/>
      </w:pPr>
    </w:p>
    <w:p w14:paraId="4696BA7A" w14:textId="368E6ED4" w:rsidR="005F3AB2" w:rsidRPr="004D625C" w:rsidRDefault="00536703" w:rsidP="005F3AB2">
      <w:pPr>
        <w:spacing w:after="0"/>
        <w:jc w:val="center"/>
        <w:rPr>
          <w:b/>
        </w:rPr>
      </w:pPr>
      <w:r w:rsidRPr="004D625C">
        <w:rPr>
          <w:b/>
        </w:rPr>
        <w:t xml:space="preserve">§ </w:t>
      </w:r>
      <w:r w:rsidR="0092511B" w:rsidRPr="004D625C">
        <w:rPr>
          <w:b/>
        </w:rPr>
        <w:t>7</w:t>
      </w:r>
    </w:p>
    <w:p w14:paraId="7CE4EF80" w14:textId="77777777" w:rsidR="00682283" w:rsidRDefault="00682283" w:rsidP="0064443D">
      <w:pPr>
        <w:tabs>
          <w:tab w:val="num" w:pos="426"/>
        </w:tabs>
        <w:spacing w:after="0" w:line="240" w:lineRule="auto"/>
        <w:jc w:val="both"/>
        <w:rPr>
          <w:rFonts w:eastAsia="Times New Roman" w:cs="Calibri"/>
          <w:b/>
          <w:kern w:val="3"/>
          <w:lang w:eastAsia="pl-PL"/>
        </w:rPr>
      </w:pPr>
    </w:p>
    <w:p w14:paraId="7C46CA34" w14:textId="7A4324BA" w:rsidR="0064443D" w:rsidRPr="004D625C" w:rsidRDefault="0064443D" w:rsidP="0064443D">
      <w:pPr>
        <w:tabs>
          <w:tab w:val="num" w:pos="426"/>
        </w:tabs>
        <w:spacing w:after="0" w:line="240" w:lineRule="auto"/>
        <w:jc w:val="both"/>
        <w:rPr>
          <w:rFonts w:eastAsia="Times New Roman" w:cs="Calibri"/>
          <w:b/>
          <w:kern w:val="3"/>
          <w:lang w:eastAsia="pl-PL"/>
        </w:rPr>
      </w:pPr>
      <w:r w:rsidRPr="004D625C">
        <w:rPr>
          <w:rFonts w:eastAsia="Times New Roman" w:cs="Calibri"/>
          <w:b/>
          <w:kern w:val="3"/>
          <w:lang w:eastAsia="pl-PL"/>
        </w:rPr>
        <w:t>Rozwiązanie Umowy i rozliczenie kosztów</w:t>
      </w:r>
    </w:p>
    <w:p w14:paraId="1199C45F" w14:textId="7777777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Umowa obowiązuje od dnia jej podpisania do dnia całkowitego rozliczenia Stażu przez wszystkie Strony.</w:t>
      </w:r>
    </w:p>
    <w:p w14:paraId="530F3299" w14:textId="36C37E50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Stażysta/-ka może rozwiązać Umowę ze skutkiem natychmiastowym w przypadku rażącego naruszenia przez Pracodawcę lub Uczelnię obowiązków wynikających z niniejszej Umowy.</w:t>
      </w:r>
    </w:p>
    <w:p w14:paraId="0914F95E" w14:textId="7777777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Pracodawca może rozwiązać Umowę ze skutkiem natychmiastowym z winy Stażysty/-ki w przypadku:</w:t>
      </w:r>
    </w:p>
    <w:p w14:paraId="04AF4034" w14:textId="77777777" w:rsidR="0064443D" w:rsidRPr="004D625C" w:rsidRDefault="0064443D" w:rsidP="0064443D">
      <w:pPr>
        <w:pStyle w:val="Akapitzlist"/>
        <w:numPr>
          <w:ilvl w:val="0"/>
          <w:numId w:val="37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nieusprawiedliwionej nieobecności uniemożliwiającej realizację Programu Stażu;</w:t>
      </w:r>
    </w:p>
    <w:p w14:paraId="523EAF15" w14:textId="77777777" w:rsidR="0064443D" w:rsidRPr="004D625C" w:rsidRDefault="0064443D" w:rsidP="0064443D">
      <w:pPr>
        <w:pStyle w:val="Akapitzlist"/>
        <w:numPr>
          <w:ilvl w:val="0"/>
          <w:numId w:val="37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rażącego naruszenia obowiązków wynikających z Umowy, Regulaminu Projektu lub regulaminów obowiązujących u Pracodawcy;</w:t>
      </w:r>
    </w:p>
    <w:p w14:paraId="49CF8834" w14:textId="77777777" w:rsidR="0064443D" w:rsidRPr="004D625C" w:rsidRDefault="0064443D" w:rsidP="0064443D">
      <w:pPr>
        <w:pStyle w:val="Akapitzlist"/>
        <w:numPr>
          <w:ilvl w:val="0"/>
          <w:numId w:val="37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naruszenia przepisów bezpieczeństwa i higieny pracy lub przepisów przeciwpożarowych;</w:t>
      </w:r>
    </w:p>
    <w:p w14:paraId="39A908FC" w14:textId="77777777" w:rsidR="0064443D" w:rsidRPr="004D625C" w:rsidRDefault="0064443D" w:rsidP="0064443D">
      <w:pPr>
        <w:pStyle w:val="Akapitzlist"/>
        <w:numPr>
          <w:ilvl w:val="0"/>
          <w:numId w:val="37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stawienia się w miejscu realizacji Stażu pod wpływem alkoholu, środków odurzających lub substancji psychotropowych albo spożywania takich substancji podczas realizacji Stażu;</w:t>
      </w:r>
    </w:p>
    <w:p w14:paraId="24CA7A13" w14:textId="77777777" w:rsidR="0064443D" w:rsidRPr="004D625C" w:rsidRDefault="0064443D" w:rsidP="0064443D">
      <w:pPr>
        <w:pStyle w:val="Akapitzlist"/>
        <w:numPr>
          <w:ilvl w:val="0"/>
          <w:numId w:val="37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lastRenderedPageBreak/>
        <w:t>podania nieprawdziwych danych lub złożenia nieprawdziwych oświadczeń mających wpływ na udział w Projekcie lub realizację Stażu;</w:t>
      </w:r>
    </w:p>
    <w:p w14:paraId="06B9EC2B" w14:textId="6C860A50" w:rsidR="0064443D" w:rsidRPr="004D625C" w:rsidRDefault="0064443D" w:rsidP="0064443D">
      <w:pPr>
        <w:pStyle w:val="Akapitzlist"/>
        <w:numPr>
          <w:ilvl w:val="0"/>
          <w:numId w:val="37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 xml:space="preserve">utraty statusu </w:t>
      </w:r>
      <w:r w:rsidR="00085698">
        <w:rPr>
          <w:rFonts w:eastAsia="Times New Roman" w:cs="Calibri"/>
          <w:bCs/>
          <w:kern w:val="3"/>
          <w:lang w:eastAsia="pl-PL"/>
        </w:rPr>
        <w:t>U</w:t>
      </w:r>
      <w:r w:rsidRPr="004D625C">
        <w:rPr>
          <w:rFonts w:eastAsia="Times New Roman" w:cs="Calibri"/>
          <w:bCs/>
          <w:kern w:val="3"/>
          <w:lang w:eastAsia="pl-PL"/>
        </w:rPr>
        <w:t>czestnika Projektu.</w:t>
      </w:r>
    </w:p>
    <w:p w14:paraId="25A5E91E" w14:textId="7777777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Uczelnia może rozwiązać Umowę ze skutkiem natychmiastowym z winy Pracodawcy w przypadku:</w:t>
      </w:r>
    </w:p>
    <w:p w14:paraId="68ECDFEA" w14:textId="77777777" w:rsidR="0064443D" w:rsidRPr="004D625C" w:rsidRDefault="0064443D" w:rsidP="0064443D">
      <w:pPr>
        <w:pStyle w:val="Akapitzlist"/>
        <w:numPr>
          <w:ilvl w:val="0"/>
          <w:numId w:val="38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niezapewnienia warunków niezbędnych do realizacji Stażu zgodnie z Programem Stażu;</w:t>
      </w:r>
    </w:p>
    <w:p w14:paraId="625700CD" w14:textId="77777777" w:rsidR="0064443D" w:rsidRPr="004D625C" w:rsidRDefault="0064443D" w:rsidP="0064443D">
      <w:pPr>
        <w:pStyle w:val="Akapitzlist"/>
        <w:numPr>
          <w:ilvl w:val="0"/>
          <w:numId w:val="38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niewywiązywania się z obowiązków określonych w Umowie lub Regulaminie Projektu;</w:t>
      </w:r>
    </w:p>
    <w:p w14:paraId="3EC6AEC9" w14:textId="77777777" w:rsidR="0064443D" w:rsidRPr="004D625C" w:rsidRDefault="0064443D" w:rsidP="0064443D">
      <w:pPr>
        <w:pStyle w:val="Akapitzlist"/>
        <w:numPr>
          <w:ilvl w:val="0"/>
          <w:numId w:val="38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uniemożliwiania osiągnięcia efektów uczenia się określonych w Programie Stażu;</w:t>
      </w:r>
    </w:p>
    <w:p w14:paraId="672C2797" w14:textId="77777777" w:rsidR="0064443D" w:rsidRPr="004D625C" w:rsidRDefault="0064443D" w:rsidP="0064443D">
      <w:pPr>
        <w:pStyle w:val="Akapitzlist"/>
        <w:numPr>
          <w:ilvl w:val="0"/>
          <w:numId w:val="38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wykorzystywania Stażysty/-ki do wykonywania obowiązków pracownika lub zastępowania pracownika;</w:t>
      </w:r>
    </w:p>
    <w:p w14:paraId="23F7AC24" w14:textId="77777777" w:rsidR="0064443D" w:rsidRPr="004D625C" w:rsidRDefault="0064443D" w:rsidP="0064443D">
      <w:pPr>
        <w:pStyle w:val="Akapitzlist"/>
        <w:numPr>
          <w:ilvl w:val="0"/>
          <w:numId w:val="38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odmowy współpracy podczas monitoringu lub kontroli realizacji Stażu;</w:t>
      </w:r>
    </w:p>
    <w:p w14:paraId="6F93A436" w14:textId="77777777" w:rsidR="0064443D" w:rsidRPr="004D625C" w:rsidRDefault="0064443D" w:rsidP="0064443D">
      <w:pPr>
        <w:pStyle w:val="Akapitzlist"/>
        <w:numPr>
          <w:ilvl w:val="0"/>
          <w:numId w:val="38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podania nieprawdziwych informacji lub złożenia nieprawdziwych oświadczeń mających wpływ na realizację Stażu.</w:t>
      </w:r>
    </w:p>
    <w:p w14:paraId="0E0FA23B" w14:textId="7777777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Pracodawca może rozwiązać Umowę ze skutkiem natychmiastowym z winy Uczelni w przypadku rażącego naruszenia przez Uczelnię obowiązków wynikających z niniejszej Umowy, które uniemożliwia dalszą realizację Stażu.</w:t>
      </w:r>
    </w:p>
    <w:p w14:paraId="08CF7998" w14:textId="7777777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Każda ze Stron może rozwiązać Umowę bez zachowania okresu wypowiedzenia w przypadku wystąpienia siły wyższej lub innych zdarzeń niezależnych od Stron uniemożliwiających realizację Stażu.</w:t>
      </w:r>
    </w:p>
    <w:p w14:paraId="1A786CA0" w14:textId="7777777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Oświadczenie o rozwiązaniu Umowy wymaga formy pisemnej wraz z uzasadnieniem pod rygorem nieważności.</w:t>
      </w:r>
    </w:p>
    <w:p w14:paraId="18EBF6A4" w14:textId="56583417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 xml:space="preserve">W przypadku rozwiązania Umowy z winy Stażysty/-ki, Uczelnia może dochodzić </w:t>
      </w:r>
      <w:r w:rsidR="00404E51">
        <w:rPr>
          <w:rFonts w:eastAsia="Times New Roman" w:cs="Calibri"/>
          <w:bCs/>
          <w:kern w:val="3"/>
          <w:lang w:eastAsia="pl-PL"/>
        </w:rPr>
        <w:t xml:space="preserve">od </w:t>
      </w:r>
      <w:r w:rsidR="00404E51" w:rsidRPr="004D625C">
        <w:rPr>
          <w:rFonts w:eastAsia="Times New Roman" w:cs="Calibri"/>
          <w:bCs/>
          <w:kern w:val="3"/>
          <w:lang w:eastAsia="pl-PL"/>
        </w:rPr>
        <w:t xml:space="preserve">Stażysty/-ki </w:t>
      </w:r>
      <w:r w:rsidRPr="004D625C">
        <w:rPr>
          <w:rFonts w:eastAsia="Times New Roman" w:cs="Calibri"/>
          <w:bCs/>
          <w:kern w:val="3"/>
          <w:lang w:eastAsia="pl-PL"/>
        </w:rPr>
        <w:t>zwrotu kosztów poniesionych na realizację Stażu wyłącznie w zakresie dopuszczalnym przez obowiązujące przepisy prawa, Regulamin Projektu oraz zasady kwalifikowalności wydatków.</w:t>
      </w:r>
    </w:p>
    <w:p w14:paraId="2E0865A9" w14:textId="5594A06A" w:rsidR="0064443D" w:rsidRPr="00517365" w:rsidRDefault="00517365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ind w:left="708"/>
        <w:jc w:val="both"/>
        <w:rPr>
          <w:rFonts w:eastAsia="Times New Roman" w:cs="Calibri"/>
          <w:bCs/>
          <w:kern w:val="3"/>
          <w:lang w:eastAsia="pl-PL"/>
        </w:rPr>
      </w:pPr>
      <w:r w:rsidRPr="00517365">
        <w:rPr>
          <w:rFonts w:eastAsia="Times New Roman" w:cs="Calibri"/>
          <w:bCs/>
          <w:kern w:val="3"/>
          <w:lang w:eastAsia="pl-PL"/>
        </w:rPr>
        <w:t>W przypadku rozwiązania Umowy z winy Pracodawcy, Uczelnia może dochodzić od Pracodawcy zwrotu kosztów poniesionych na realizację Stażu wyłącznie w zakresie dopuszczalnym przez obowiązujące przepisy prawa, Regulamin Projektu oraz zasady kwalifikowalności wydatków.</w:t>
      </w:r>
    </w:p>
    <w:p w14:paraId="44FD29D0" w14:textId="6D225D4C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W przypadku rozwiązania Umowy z przyczyn niezależnych od Stron, w szczególności z powodu siły wyższej, choroby lub innych uzasadnionych zdarzeń losowych, Strony dokonują rozliczenia Stażu proporcjonalnie do liczby godzin faktycznie zrealizowanych do dnia rozwiązania Umowy. W przypadku rozwiązania Umowy przed ukończeniem Stażu Stażyście/-ce przysługuje Wynagrodzenie Stażysty/-ki wyłącznie za faktycznie zrealizowaną i prawidłowo udokumentowaną liczbę godzin Stażu.</w:t>
      </w:r>
    </w:p>
    <w:p w14:paraId="22644E5F" w14:textId="3F39F14C" w:rsidR="0064443D" w:rsidRPr="004D625C" w:rsidRDefault="0064443D" w:rsidP="0064443D">
      <w:pPr>
        <w:pStyle w:val="Akapitzlist"/>
        <w:numPr>
          <w:ilvl w:val="0"/>
          <w:numId w:val="35"/>
        </w:num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  <w:r w:rsidRPr="004D625C">
        <w:rPr>
          <w:rFonts w:eastAsia="Times New Roman" w:cs="Calibri"/>
          <w:bCs/>
          <w:kern w:val="3"/>
          <w:lang w:eastAsia="pl-PL"/>
        </w:rPr>
        <w:t>Uczelnia nie ponosi odpowiedzialności finansowej wobec Pracodawcy w przypadku rozwiązania Umowy przez Stażystę/-kę oraz nie jest zobowiązana do skierowania kolejnego Stażysty/-ki na miejsce osoby, która przerwała Staż.</w:t>
      </w:r>
    </w:p>
    <w:p w14:paraId="45508C56" w14:textId="77777777" w:rsidR="00973F15" w:rsidRDefault="00973F15" w:rsidP="00973F15">
      <w:p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</w:p>
    <w:p w14:paraId="022DEDD7" w14:textId="77777777" w:rsidR="004D625C" w:rsidRPr="004D625C" w:rsidRDefault="004D625C" w:rsidP="00973F15">
      <w:pPr>
        <w:tabs>
          <w:tab w:val="num" w:pos="426"/>
        </w:tabs>
        <w:spacing w:after="0" w:line="240" w:lineRule="auto"/>
        <w:jc w:val="both"/>
        <w:rPr>
          <w:rFonts w:eastAsia="Times New Roman" w:cs="Calibri"/>
          <w:bCs/>
          <w:kern w:val="3"/>
          <w:lang w:eastAsia="pl-PL"/>
        </w:rPr>
      </w:pPr>
    </w:p>
    <w:p w14:paraId="0A0C89BF" w14:textId="66D65BCC" w:rsidR="00973F15" w:rsidRPr="004D625C" w:rsidRDefault="00973F15" w:rsidP="00973F15">
      <w:pPr>
        <w:tabs>
          <w:tab w:val="num" w:pos="426"/>
        </w:tabs>
        <w:spacing w:after="0" w:line="240" w:lineRule="auto"/>
        <w:jc w:val="center"/>
        <w:rPr>
          <w:rFonts w:cs="Tahoma"/>
          <w:b/>
          <w:bCs/>
        </w:rPr>
      </w:pPr>
      <w:r w:rsidRPr="004D625C">
        <w:rPr>
          <w:rFonts w:cs="Tahoma"/>
          <w:b/>
          <w:bCs/>
        </w:rPr>
        <w:t>§ 8</w:t>
      </w:r>
    </w:p>
    <w:p w14:paraId="1EA34D63" w14:textId="77777777" w:rsidR="00682283" w:rsidRDefault="00682283" w:rsidP="00973F15">
      <w:pPr>
        <w:tabs>
          <w:tab w:val="num" w:pos="426"/>
        </w:tabs>
        <w:spacing w:after="0" w:line="240" w:lineRule="auto"/>
        <w:rPr>
          <w:rFonts w:cs="Tahoma"/>
          <w:b/>
          <w:bCs/>
        </w:rPr>
      </w:pPr>
    </w:p>
    <w:p w14:paraId="241D135E" w14:textId="75C4EC1F" w:rsidR="00973F15" w:rsidRPr="004D625C" w:rsidRDefault="00973F15" w:rsidP="00973F15">
      <w:pPr>
        <w:tabs>
          <w:tab w:val="num" w:pos="426"/>
        </w:tabs>
        <w:spacing w:after="0" w:line="240" w:lineRule="auto"/>
        <w:rPr>
          <w:rFonts w:cs="Tahoma"/>
          <w:b/>
          <w:bCs/>
        </w:rPr>
      </w:pPr>
      <w:r w:rsidRPr="004D625C">
        <w:rPr>
          <w:rFonts w:cs="Tahoma"/>
          <w:b/>
          <w:bCs/>
        </w:rPr>
        <w:t>Ochrona danych osobowych</w:t>
      </w:r>
    </w:p>
    <w:p w14:paraId="0A7CC455" w14:textId="77777777" w:rsidR="00973F15" w:rsidRPr="004D625C" w:rsidRDefault="00973F15" w:rsidP="00973F15">
      <w:pPr>
        <w:numPr>
          <w:ilvl w:val="0"/>
          <w:numId w:val="42"/>
        </w:numPr>
        <w:tabs>
          <w:tab w:val="num" w:pos="426"/>
        </w:tabs>
        <w:spacing w:after="0" w:line="240" w:lineRule="auto"/>
        <w:jc w:val="both"/>
        <w:rPr>
          <w:rFonts w:cs="Tahoma"/>
        </w:rPr>
      </w:pPr>
      <w:r w:rsidRPr="004D625C">
        <w:rPr>
          <w:rFonts w:cs="Tahoma"/>
        </w:rPr>
        <w:t>Strony zobowiązują się do przetwarzania danych osobowych uzyskanych w związku z realizacją niniejszej Umowy zgodnie z obowiązującymi przepisami prawa.</w:t>
      </w:r>
    </w:p>
    <w:p w14:paraId="6F84B9C8" w14:textId="77777777" w:rsidR="00973F15" w:rsidRPr="004D625C" w:rsidRDefault="00973F15" w:rsidP="00973F15">
      <w:pPr>
        <w:numPr>
          <w:ilvl w:val="0"/>
          <w:numId w:val="42"/>
        </w:numPr>
        <w:tabs>
          <w:tab w:val="num" w:pos="426"/>
        </w:tabs>
        <w:spacing w:after="0" w:line="240" w:lineRule="auto"/>
        <w:jc w:val="both"/>
        <w:rPr>
          <w:rFonts w:cs="Tahoma"/>
        </w:rPr>
      </w:pPr>
      <w:r w:rsidRPr="004D625C">
        <w:rPr>
          <w:rFonts w:cs="Tahoma"/>
        </w:rPr>
        <w:t>Uczelnia i Pracodawca są odrębnymi administratorami danych osobowych przetwarzanych na potrzeby realizacji Stażu.</w:t>
      </w:r>
    </w:p>
    <w:p w14:paraId="51D823BE" w14:textId="77777777" w:rsidR="00973F15" w:rsidRPr="004D625C" w:rsidRDefault="00973F15" w:rsidP="00973F15">
      <w:pPr>
        <w:numPr>
          <w:ilvl w:val="0"/>
          <w:numId w:val="42"/>
        </w:numPr>
        <w:tabs>
          <w:tab w:val="num" w:pos="426"/>
        </w:tabs>
        <w:spacing w:after="0" w:line="240" w:lineRule="auto"/>
        <w:jc w:val="both"/>
        <w:rPr>
          <w:rFonts w:cs="Tahoma"/>
        </w:rPr>
      </w:pPr>
      <w:r w:rsidRPr="004D625C">
        <w:rPr>
          <w:rFonts w:cs="Tahoma"/>
        </w:rPr>
        <w:t>Uczelnia przekazuje Pracodawcy wyłącznie dane osobowe niezbędne do organizacji i realizacji Stażu.</w:t>
      </w:r>
    </w:p>
    <w:p w14:paraId="6BE0140D" w14:textId="77777777" w:rsidR="00973F15" w:rsidRPr="004D625C" w:rsidRDefault="00973F15" w:rsidP="00973F15">
      <w:pPr>
        <w:numPr>
          <w:ilvl w:val="0"/>
          <w:numId w:val="42"/>
        </w:numPr>
        <w:tabs>
          <w:tab w:val="num" w:pos="426"/>
        </w:tabs>
        <w:spacing w:after="0" w:line="240" w:lineRule="auto"/>
        <w:jc w:val="both"/>
        <w:rPr>
          <w:rFonts w:cs="Tahoma"/>
        </w:rPr>
      </w:pPr>
      <w:r w:rsidRPr="004D625C">
        <w:rPr>
          <w:rFonts w:cs="Tahoma"/>
        </w:rPr>
        <w:t>Stażysta/-ka potwierdza, że przed przystąpieniem do Projektu otrzymał/-a informacje dotyczące przetwarzania danych osobowych oraz złożył/-a wymagane oświadczenia związane z udziałem w Projekcie.</w:t>
      </w:r>
    </w:p>
    <w:p w14:paraId="2EACDB6E" w14:textId="0E6E235F" w:rsidR="005F3AB2" w:rsidRDefault="005F3AB2" w:rsidP="00973F15">
      <w:pPr>
        <w:tabs>
          <w:tab w:val="num" w:pos="426"/>
        </w:tabs>
        <w:spacing w:after="0" w:line="240" w:lineRule="auto"/>
        <w:jc w:val="both"/>
      </w:pPr>
    </w:p>
    <w:p w14:paraId="186122A8" w14:textId="77777777" w:rsidR="004D625C" w:rsidRPr="004D625C" w:rsidRDefault="004D625C" w:rsidP="00973F15">
      <w:pPr>
        <w:tabs>
          <w:tab w:val="num" w:pos="426"/>
        </w:tabs>
        <w:spacing w:after="0" w:line="240" w:lineRule="auto"/>
        <w:jc w:val="both"/>
      </w:pPr>
    </w:p>
    <w:p w14:paraId="2681EFE6" w14:textId="76E1E0E0" w:rsidR="00973F15" w:rsidRPr="004D625C" w:rsidRDefault="00973F15" w:rsidP="00973F15">
      <w:pPr>
        <w:tabs>
          <w:tab w:val="num" w:pos="426"/>
        </w:tabs>
        <w:spacing w:after="0" w:line="240" w:lineRule="auto"/>
        <w:jc w:val="center"/>
        <w:rPr>
          <w:rFonts w:cs="Tahoma"/>
          <w:b/>
          <w:bCs/>
        </w:rPr>
      </w:pPr>
      <w:r w:rsidRPr="004D625C">
        <w:rPr>
          <w:rFonts w:cs="Tahoma"/>
          <w:b/>
          <w:bCs/>
        </w:rPr>
        <w:t>§ 9</w:t>
      </w:r>
    </w:p>
    <w:p w14:paraId="1C25F37C" w14:textId="77777777" w:rsidR="00682283" w:rsidRDefault="00682283" w:rsidP="00973F15">
      <w:pPr>
        <w:tabs>
          <w:tab w:val="num" w:pos="426"/>
        </w:tabs>
        <w:spacing w:after="0" w:line="240" w:lineRule="auto"/>
        <w:jc w:val="both"/>
        <w:rPr>
          <w:b/>
          <w:bCs/>
        </w:rPr>
      </w:pPr>
    </w:p>
    <w:p w14:paraId="3D8B5D2A" w14:textId="79DC86A2" w:rsidR="00973F15" w:rsidRPr="004D625C" w:rsidRDefault="00973F15" w:rsidP="00973F15">
      <w:pPr>
        <w:tabs>
          <w:tab w:val="num" w:pos="426"/>
        </w:tabs>
        <w:spacing w:after="0" w:line="240" w:lineRule="auto"/>
        <w:jc w:val="both"/>
        <w:rPr>
          <w:b/>
          <w:bCs/>
        </w:rPr>
      </w:pPr>
      <w:r w:rsidRPr="004D625C">
        <w:rPr>
          <w:b/>
          <w:bCs/>
        </w:rPr>
        <w:t>Postanowienia końcowe</w:t>
      </w:r>
    </w:p>
    <w:p w14:paraId="4AC1B1EA" w14:textId="77777777" w:rsidR="00E56743" w:rsidRDefault="00E56743" w:rsidP="005F3AB2">
      <w:pPr>
        <w:pStyle w:val="Akapitzlist"/>
        <w:numPr>
          <w:ilvl w:val="6"/>
          <w:numId w:val="1"/>
        </w:numPr>
        <w:tabs>
          <w:tab w:val="num" w:pos="426"/>
        </w:tabs>
        <w:spacing w:after="0" w:line="240" w:lineRule="auto"/>
        <w:ind w:left="426" w:hanging="426"/>
        <w:jc w:val="both"/>
      </w:pPr>
      <w:r w:rsidRPr="00322FC5">
        <w:t xml:space="preserve">Niniejsza umowa została sporządzona w trzech jednobrzmiących egzemplarzach, po jednym dla każdej ze stron. </w:t>
      </w:r>
    </w:p>
    <w:p w14:paraId="4C6AACCD" w14:textId="719DB8A6" w:rsidR="004023CC" w:rsidRPr="004D625C" w:rsidRDefault="004023CC" w:rsidP="005F3AB2">
      <w:pPr>
        <w:pStyle w:val="Akapitzlist"/>
        <w:numPr>
          <w:ilvl w:val="6"/>
          <w:numId w:val="1"/>
        </w:numPr>
        <w:tabs>
          <w:tab w:val="num" w:pos="426"/>
        </w:tabs>
        <w:spacing w:after="0" w:line="240" w:lineRule="auto"/>
        <w:ind w:left="426" w:hanging="426"/>
        <w:jc w:val="both"/>
      </w:pPr>
      <w:r w:rsidRPr="004D625C">
        <w:rPr>
          <w:rFonts w:eastAsia="Times New Roman" w:cs="Calibri"/>
          <w:bCs/>
          <w:kern w:val="3"/>
          <w:lang w:eastAsia="pl-PL"/>
        </w:rPr>
        <w:t>W sprawach nieuregulowanych niniejszą Umową zastosowanie mają przepisy Kodeksu cywilnego oraz Regulamin Projektu.</w:t>
      </w:r>
    </w:p>
    <w:p w14:paraId="757CB94D" w14:textId="34F11A96" w:rsidR="005F3AB2" w:rsidRPr="004D625C" w:rsidRDefault="005F3AB2" w:rsidP="005F3AB2">
      <w:pPr>
        <w:pStyle w:val="Akapitzlist"/>
        <w:numPr>
          <w:ilvl w:val="6"/>
          <w:numId w:val="1"/>
        </w:numPr>
        <w:tabs>
          <w:tab w:val="num" w:pos="426"/>
        </w:tabs>
        <w:spacing w:after="0" w:line="240" w:lineRule="auto"/>
        <w:ind w:left="426" w:hanging="426"/>
        <w:jc w:val="both"/>
      </w:pPr>
      <w:r w:rsidRPr="004D625C">
        <w:t xml:space="preserve">W przypadku sporu wynikłego w związku z umową strony poddadzą go pod rozstrzygnięcie sądowi </w:t>
      </w:r>
      <w:r w:rsidRPr="004D625C">
        <w:rPr>
          <w:rFonts w:eastAsia="Times New Roman" w:cs="Calibri"/>
          <w:bCs/>
          <w:kern w:val="3"/>
          <w:lang w:eastAsia="pl-PL"/>
        </w:rPr>
        <w:t>powszechnemu</w:t>
      </w:r>
      <w:r w:rsidRPr="004D625C">
        <w:t xml:space="preserve"> właściwemu miejscowo dla </w:t>
      </w:r>
      <w:r w:rsidR="003D4601">
        <w:t>Uczelni</w:t>
      </w:r>
      <w:r w:rsidRPr="004D625C">
        <w:t>.</w:t>
      </w:r>
    </w:p>
    <w:p w14:paraId="4CDDADCB" w14:textId="77777777" w:rsidR="005F3AB2" w:rsidRPr="004D625C" w:rsidRDefault="005F3AB2" w:rsidP="005F3AB2">
      <w:pPr>
        <w:pStyle w:val="Akapitzlist"/>
        <w:numPr>
          <w:ilvl w:val="6"/>
          <w:numId w:val="1"/>
        </w:numPr>
        <w:tabs>
          <w:tab w:val="num" w:pos="426"/>
        </w:tabs>
        <w:spacing w:after="0" w:line="240" w:lineRule="auto"/>
        <w:ind w:left="426" w:hanging="426"/>
        <w:jc w:val="both"/>
      </w:pPr>
      <w:r w:rsidRPr="004D625C">
        <w:t xml:space="preserve">Zmiana </w:t>
      </w:r>
      <w:r w:rsidRPr="004D625C">
        <w:rPr>
          <w:rFonts w:eastAsia="Times New Roman" w:cs="Calibri"/>
          <w:bCs/>
          <w:kern w:val="3"/>
          <w:lang w:eastAsia="pl-PL"/>
        </w:rPr>
        <w:t>Umowy</w:t>
      </w:r>
      <w:r w:rsidRPr="004D625C">
        <w:t xml:space="preserve"> wymaga zachowania formy pisemnej pod rygorem nieważności.</w:t>
      </w:r>
    </w:p>
    <w:p w14:paraId="6F611118" w14:textId="77777777" w:rsidR="005F3AB2" w:rsidRPr="004D625C" w:rsidRDefault="005F3AB2" w:rsidP="005F3AB2">
      <w:pPr>
        <w:pStyle w:val="Akapitzlist"/>
      </w:pPr>
    </w:p>
    <w:p w14:paraId="1603D7DE" w14:textId="77777777" w:rsidR="00F30A65" w:rsidRDefault="00F30A65" w:rsidP="000A2929">
      <w:pPr>
        <w:pStyle w:val="Akapitzlist"/>
        <w:ind w:left="426"/>
        <w:rPr>
          <w:b/>
          <w:bCs/>
        </w:rPr>
      </w:pPr>
    </w:p>
    <w:p w14:paraId="79D9C971" w14:textId="7102DDCC" w:rsidR="005F3AB2" w:rsidRDefault="000A2929" w:rsidP="000A2929">
      <w:pPr>
        <w:pStyle w:val="Akapitzlist"/>
        <w:ind w:left="426"/>
        <w:rPr>
          <w:b/>
          <w:bCs/>
        </w:rPr>
      </w:pPr>
      <w:r w:rsidRPr="000A2929">
        <w:rPr>
          <w:b/>
          <w:bCs/>
        </w:rPr>
        <w:t>Załączniki:</w:t>
      </w:r>
    </w:p>
    <w:p w14:paraId="2B0D90BA" w14:textId="714DBC5E" w:rsidR="000A2929" w:rsidRPr="000A2929" w:rsidRDefault="000A2929" w:rsidP="000A2929">
      <w:pPr>
        <w:pStyle w:val="Akapitzlist"/>
        <w:numPr>
          <w:ilvl w:val="1"/>
          <w:numId w:val="19"/>
        </w:numPr>
        <w:ind w:left="426"/>
      </w:pPr>
      <w:r w:rsidRPr="000A2929">
        <w:t>Załącznik nr 1 – Program Stażu</w:t>
      </w:r>
    </w:p>
    <w:p w14:paraId="76C1DABE" w14:textId="4E40625A" w:rsidR="000A2929" w:rsidRPr="000A2929" w:rsidRDefault="000A2929" w:rsidP="000A2929">
      <w:pPr>
        <w:pStyle w:val="Akapitzlist"/>
        <w:numPr>
          <w:ilvl w:val="1"/>
          <w:numId w:val="19"/>
        </w:numPr>
        <w:ind w:left="426"/>
      </w:pPr>
      <w:r w:rsidRPr="000A2929">
        <w:t>Załącznik nr 2 – Harmonogram Stażu</w:t>
      </w:r>
    </w:p>
    <w:p w14:paraId="6DAE655B" w14:textId="2758BC25" w:rsidR="000A2929" w:rsidRPr="000A2929" w:rsidRDefault="000A2929" w:rsidP="000A2929">
      <w:pPr>
        <w:pStyle w:val="Akapitzlist"/>
        <w:numPr>
          <w:ilvl w:val="1"/>
          <w:numId w:val="19"/>
        </w:numPr>
        <w:ind w:left="426"/>
      </w:pPr>
      <w:r w:rsidRPr="000A2929">
        <w:t>Załącznik nr 3 – Lista obecności</w:t>
      </w:r>
      <w:r w:rsidR="00F30A65">
        <w:t xml:space="preserve"> Stażysty/-ki</w:t>
      </w:r>
    </w:p>
    <w:p w14:paraId="6025C593" w14:textId="574DF2F1" w:rsidR="000A2929" w:rsidRPr="000A2929" w:rsidRDefault="000A2929" w:rsidP="000A2929">
      <w:pPr>
        <w:pStyle w:val="Akapitzlist"/>
        <w:numPr>
          <w:ilvl w:val="1"/>
          <w:numId w:val="19"/>
        </w:numPr>
        <w:ind w:left="426"/>
      </w:pPr>
      <w:r w:rsidRPr="000A2929">
        <w:t>Załącznik nr 4 – Sprawozdanie</w:t>
      </w:r>
      <w:r w:rsidR="005F5EA7">
        <w:t xml:space="preserve"> z</w:t>
      </w:r>
      <w:r>
        <w:t xml:space="preserve"> realizacji Stażu</w:t>
      </w:r>
    </w:p>
    <w:p w14:paraId="245A63A7" w14:textId="7C943EE1" w:rsidR="000A2929" w:rsidRPr="000A2929" w:rsidRDefault="000A2929" w:rsidP="000A2929">
      <w:pPr>
        <w:pStyle w:val="Akapitzlist"/>
        <w:numPr>
          <w:ilvl w:val="1"/>
          <w:numId w:val="19"/>
        </w:numPr>
        <w:ind w:left="426"/>
      </w:pPr>
      <w:r w:rsidRPr="000A2929">
        <w:t>Załącznik nr 5</w:t>
      </w:r>
      <w:r w:rsidRPr="000A2929">
        <w:rPr>
          <w:rFonts w:cs="Calibri"/>
        </w:rPr>
        <w:t xml:space="preserve"> – Zaświadczenie o odbyciu Stażu</w:t>
      </w:r>
    </w:p>
    <w:p w14:paraId="3311DA7B" w14:textId="77777777" w:rsidR="005F3AB2" w:rsidRDefault="005F3AB2" w:rsidP="005F3AB2">
      <w:pPr>
        <w:spacing w:after="0"/>
        <w:jc w:val="center"/>
      </w:pPr>
    </w:p>
    <w:p w14:paraId="7DDC7D2A" w14:textId="77777777" w:rsidR="000A2929" w:rsidRPr="004D625C" w:rsidRDefault="000A2929" w:rsidP="005F3AB2">
      <w:pPr>
        <w:spacing w:after="0"/>
        <w:jc w:val="center"/>
      </w:pPr>
    </w:p>
    <w:p w14:paraId="4EF75FD9" w14:textId="77777777" w:rsidR="005F3AB2" w:rsidRPr="004D625C" w:rsidRDefault="005F3AB2" w:rsidP="005F3AB2">
      <w:pPr>
        <w:spacing w:after="0"/>
        <w:jc w:val="center"/>
      </w:pPr>
    </w:p>
    <w:p w14:paraId="0324E665" w14:textId="77777777" w:rsidR="005F3AB2" w:rsidRPr="004D625C" w:rsidRDefault="005F3AB2" w:rsidP="005F3AB2">
      <w:pPr>
        <w:spacing w:after="0"/>
        <w:jc w:val="center"/>
      </w:pPr>
    </w:p>
    <w:p w14:paraId="39A76D02" w14:textId="77777777" w:rsidR="005F3AB2" w:rsidRPr="004D625C" w:rsidRDefault="005F3AB2" w:rsidP="005F3AB2">
      <w:pPr>
        <w:tabs>
          <w:tab w:val="left" w:pos="360"/>
          <w:tab w:val="left" w:pos="5220"/>
        </w:tabs>
        <w:spacing w:after="0"/>
        <w:jc w:val="center"/>
      </w:pPr>
      <w:r w:rsidRPr="004D625C">
        <w:t>…………………………………..</w:t>
      </w:r>
      <w:r w:rsidRPr="004D625C">
        <w:tab/>
      </w:r>
      <w:r w:rsidRPr="004D625C">
        <w:tab/>
        <w:t xml:space="preserve">    …………………………………</w:t>
      </w:r>
    </w:p>
    <w:p w14:paraId="670DC808" w14:textId="212F015C" w:rsidR="005F3AB2" w:rsidRPr="004D625C" w:rsidRDefault="003D4601" w:rsidP="003D4601">
      <w:pPr>
        <w:tabs>
          <w:tab w:val="left" w:pos="6187"/>
        </w:tabs>
        <w:spacing w:after="0"/>
        <w:ind w:left="-142"/>
        <w:jc w:val="center"/>
        <w:rPr>
          <w:sz w:val="18"/>
          <w:szCs w:val="16"/>
        </w:rPr>
      </w:pPr>
      <w:r w:rsidRPr="003D4601">
        <w:rPr>
          <w:sz w:val="18"/>
          <w:szCs w:val="16"/>
        </w:rPr>
        <w:t xml:space="preserve">Data i podpis </w:t>
      </w:r>
      <w:r w:rsidR="009922E2" w:rsidRPr="004D625C">
        <w:rPr>
          <w:sz w:val="18"/>
          <w:szCs w:val="16"/>
        </w:rPr>
        <w:t>Kierownik</w:t>
      </w:r>
      <w:r>
        <w:rPr>
          <w:sz w:val="18"/>
          <w:szCs w:val="16"/>
        </w:rPr>
        <w:t>a</w:t>
      </w:r>
      <w:r w:rsidR="009922E2" w:rsidRPr="004D625C">
        <w:rPr>
          <w:sz w:val="18"/>
          <w:szCs w:val="16"/>
        </w:rPr>
        <w:t xml:space="preserve"> Projektu</w:t>
      </w:r>
      <w:r w:rsidR="005F3AB2" w:rsidRPr="004D625C">
        <w:tab/>
      </w:r>
      <w:r w:rsidRPr="003D4601">
        <w:rPr>
          <w:sz w:val="18"/>
          <w:szCs w:val="18"/>
        </w:rPr>
        <w:t>Data i podpis Stażyst</w:t>
      </w:r>
      <w:r>
        <w:rPr>
          <w:sz w:val="18"/>
          <w:szCs w:val="18"/>
        </w:rPr>
        <w:t>y</w:t>
      </w:r>
      <w:r w:rsidRPr="003D4601">
        <w:rPr>
          <w:sz w:val="18"/>
          <w:szCs w:val="18"/>
        </w:rPr>
        <w:t>/-k</w:t>
      </w:r>
      <w:r>
        <w:rPr>
          <w:sz w:val="18"/>
          <w:szCs w:val="18"/>
        </w:rPr>
        <w:t>i</w:t>
      </w:r>
    </w:p>
    <w:p w14:paraId="16BFD7BD" w14:textId="77777777" w:rsidR="005F3AB2" w:rsidRPr="004D625C" w:rsidRDefault="005F3AB2" w:rsidP="005F3AB2">
      <w:pPr>
        <w:tabs>
          <w:tab w:val="left" w:pos="360"/>
        </w:tabs>
        <w:spacing w:after="0"/>
        <w:jc w:val="center"/>
        <w:rPr>
          <w:szCs w:val="20"/>
        </w:rPr>
      </w:pPr>
    </w:p>
    <w:p w14:paraId="58C438AA" w14:textId="77777777" w:rsidR="005F3AB2" w:rsidRPr="004D625C" w:rsidRDefault="005F3AB2" w:rsidP="005F3AB2">
      <w:pPr>
        <w:tabs>
          <w:tab w:val="left" w:pos="360"/>
        </w:tabs>
        <w:spacing w:after="0"/>
        <w:jc w:val="center"/>
      </w:pPr>
    </w:p>
    <w:p w14:paraId="7ABEA4C6" w14:textId="77777777" w:rsidR="005F3AB2" w:rsidRPr="004D625C" w:rsidRDefault="005F3AB2" w:rsidP="005F3AB2">
      <w:pPr>
        <w:tabs>
          <w:tab w:val="left" w:pos="360"/>
        </w:tabs>
        <w:spacing w:after="0"/>
        <w:jc w:val="center"/>
      </w:pPr>
    </w:p>
    <w:p w14:paraId="7EC44A05" w14:textId="77777777" w:rsidR="005F3AB2" w:rsidRPr="004D625C" w:rsidRDefault="005F3AB2" w:rsidP="005F3AB2">
      <w:pPr>
        <w:tabs>
          <w:tab w:val="left" w:pos="360"/>
        </w:tabs>
        <w:spacing w:after="0"/>
        <w:jc w:val="center"/>
      </w:pPr>
    </w:p>
    <w:p w14:paraId="4B589907" w14:textId="77777777" w:rsidR="005F3AB2" w:rsidRPr="004D625C" w:rsidRDefault="005F3AB2" w:rsidP="005F3AB2">
      <w:pPr>
        <w:tabs>
          <w:tab w:val="left" w:pos="360"/>
        </w:tabs>
        <w:spacing w:after="0"/>
        <w:jc w:val="center"/>
      </w:pPr>
    </w:p>
    <w:p w14:paraId="20F37B16" w14:textId="77777777" w:rsidR="005F3AB2" w:rsidRPr="004D625C" w:rsidRDefault="005F3AB2" w:rsidP="005F3AB2">
      <w:pPr>
        <w:tabs>
          <w:tab w:val="left" w:pos="360"/>
        </w:tabs>
        <w:spacing w:after="0"/>
        <w:jc w:val="center"/>
      </w:pPr>
      <w:r w:rsidRPr="004D625C">
        <w:t xml:space="preserve"> ………………………………………..                                                 </w:t>
      </w:r>
      <w:r w:rsidRPr="004D625C">
        <w:tab/>
      </w:r>
      <w:r w:rsidRPr="004D625C">
        <w:tab/>
        <w:t xml:space="preserve">          ………………………………….</w:t>
      </w:r>
    </w:p>
    <w:p w14:paraId="37C5B0CB" w14:textId="4C288761" w:rsidR="005F3AB2" w:rsidRPr="004D625C" w:rsidRDefault="005F3AB2" w:rsidP="005F3AB2">
      <w:pPr>
        <w:tabs>
          <w:tab w:val="left" w:pos="360"/>
        </w:tabs>
        <w:spacing w:after="0"/>
        <w:rPr>
          <w:sz w:val="18"/>
          <w:szCs w:val="16"/>
        </w:rPr>
      </w:pPr>
      <w:r w:rsidRPr="004D625C">
        <w:rPr>
          <w:sz w:val="18"/>
          <w:szCs w:val="16"/>
        </w:rPr>
        <w:t xml:space="preserve">         </w:t>
      </w:r>
      <w:r w:rsidR="003D4601" w:rsidRPr="003D4601">
        <w:rPr>
          <w:sz w:val="18"/>
          <w:szCs w:val="16"/>
        </w:rPr>
        <w:t xml:space="preserve">Data i podpis </w:t>
      </w:r>
      <w:r w:rsidRPr="004D625C">
        <w:rPr>
          <w:sz w:val="18"/>
          <w:szCs w:val="16"/>
        </w:rPr>
        <w:t>Kwestor</w:t>
      </w:r>
      <w:r w:rsidR="003D4601">
        <w:rPr>
          <w:sz w:val="18"/>
          <w:szCs w:val="16"/>
        </w:rPr>
        <w:t>a</w:t>
      </w:r>
      <w:r w:rsidRPr="004D625C">
        <w:rPr>
          <w:sz w:val="18"/>
          <w:szCs w:val="16"/>
        </w:rPr>
        <w:t xml:space="preserve"> / Zastępc</w:t>
      </w:r>
      <w:r w:rsidR="003D4601">
        <w:rPr>
          <w:sz w:val="18"/>
          <w:szCs w:val="16"/>
        </w:rPr>
        <w:t>y</w:t>
      </w:r>
      <w:r w:rsidRPr="004D625C">
        <w:rPr>
          <w:sz w:val="18"/>
          <w:szCs w:val="16"/>
        </w:rPr>
        <w:t xml:space="preserve"> Kwestora                      </w:t>
      </w:r>
      <w:r w:rsidR="003D4601">
        <w:rPr>
          <w:sz w:val="18"/>
          <w:szCs w:val="16"/>
        </w:rPr>
        <w:t xml:space="preserve">         </w:t>
      </w:r>
      <w:r w:rsidRPr="004D625C">
        <w:rPr>
          <w:sz w:val="18"/>
          <w:szCs w:val="16"/>
        </w:rPr>
        <w:t xml:space="preserve">                                                 </w:t>
      </w:r>
      <w:r w:rsidR="003D4601" w:rsidRPr="003D4601">
        <w:rPr>
          <w:sz w:val="18"/>
          <w:szCs w:val="16"/>
        </w:rPr>
        <w:t xml:space="preserve">Data i podpis </w:t>
      </w:r>
      <w:r w:rsidRPr="004D625C">
        <w:rPr>
          <w:sz w:val="18"/>
          <w:szCs w:val="16"/>
        </w:rPr>
        <w:t>Pracodawc</w:t>
      </w:r>
      <w:r w:rsidR="003D4601">
        <w:rPr>
          <w:sz w:val="18"/>
          <w:szCs w:val="16"/>
        </w:rPr>
        <w:t>y</w:t>
      </w:r>
    </w:p>
    <w:sectPr w:rsidR="005F3AB2" w:rsidRPr="004D625C" w:rsidSect="006F4FD0">
      <w:headerReference w:type="default" r:id="rId11"/>
      <w:footerReference w:type="default" r:id="rId12"/>
      <w:pgSz w:w="11906" w:h="16838"/>
      <w:pgMar w:top="1809" w:right="1133" w:bottom="1418" w:left="1418" w:header="142" w:footer="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219BF" w14:textId="77777777" w:rsidR="00AC7C40" w:rsidRDefault="00AC7C40" w:rsidP="005F3AB2">
      <w:pPr>
        <w:spacing w:after="0" w:line="240" w:lineRule="auto"/>
      </w:pPr>
      <w:r>
        <w:separator/>
      </w:r>
    </w:p>
  </w:endnote>
  <w:endnote w:type="continuationSeparator" w:id="0">
    <w:p w14:paraId="54551CD3" w14:textId="77777777" w:rsidR="00AC7C40" w:rsidRDefault="00AC7C40" w:rsidP="005F3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0976900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B13099D" w14:textId="77777777" w:rsidR="004D625C" w:rsidRDefault="004D625C" w:rsidP="004D625C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DB0BD77" w14:textId="77777777" w:rsidR="004D625C" w:rsidRPr="004D625C" w:rsidRDefault="004D625C" w:rsidP="004D625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D1C74" w14:textId="77777777" w:rsidR="00AC7C40" w:rsidRDefault="00AC7C40" w:rsidP="005F3AB2">
      <w:pPr>
        <w:spacing w:after="0" w:line="240" w:lineRule="auto"/>
      </w:pPr>
      <w:r>
        <w:separator/>
      </w:r>
    </w:p>
  </w:footnote>
  <w:footnote w:type="continuationSeparator" w:id="0">
    <w:p w14:paraId="4212A422" w14:textId="77777777" w:rsidR="00AC7C40" w:rsidRDefault="00AC7C40" w:rsidP="005F3AB2">
      <w:pPr>
        <w:spacing w:after="0" w:line="240" w:lineRule="auto"/>
      </w:pPr>
      <w:r>
        <w:continuationSeparator/>
      </w:r>
    </w:p>
  </w:footnote>
  <w:footnote w:id="1">
    <w:p w14:paraId="0A4FC8AB" w14:textId="0F52CCEF" w:rsidR="000E1120" w:rsidRDefault="000E1120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DDDFD" w14:textId="524F228B" w:rsidR="004D625C" w:rsidRDefault="004D625C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ED1DEA" wp14:editId="63A177AB">
          <wp:simplePos x="0" y="0"/>
          <wp:positionH relativeFrom="margin">
            <wp:posOffset>0</wp:posOffset>
          </wp:positionH>
          <wp:positionV relativeFrom="topMargin">
            <wp:posOffset>259715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4478B6E9" wp14:editId="660DCFAD">
          <wp:simplePos x="0" y="0"/>
          <wp:positionH relativeFrom="margin">
            <wp:posOffset>4191000</wp:posOffset>
          </wp:positionH>
          <wp:positionV relativeFrom="topMargin">
            <wp:posOffset>259715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07BD"/>
    <w:multiLevelType w:val="hybridMultilevel"/>
    <w:tmpl w:val="7A1281AE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C424D"/>
    <w:multiLevelType w:val="multilevel"/>
    <w:tmpl w:val="9BBE5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3248B1"/>
    <w:multiLevelType w:val="hybridMultilevel"/>
    <w:tmpl w:val="1CDEF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23A4B"/>
    <w:multiLevelType w:val="hybridMultilevel"/>
    <w:tmpl w:val="37507D9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3708"/>
    <w:multiLevelType w:val="multilevel"/>
    <w:tmpl w:val="BF6E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C83C96"/>
    <w:multiLevelType w:val="hybridMultilevel"/>
    <w:tmpl w:val="2494C7F6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6" w15:restartNumberingAfterBreak="0">
    <w:nsid w:val="190D3462"/>
    <w:multiLevelType w:val="multilevel"/>
    <w:tmpl w:val="B2365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0610E2"/>
    <w:multiLevelType w:val="hybridMultilevel"/>
    <w:tmpl w:val="0658D1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D6B1F"/>
    <w:multiLevelType w:val="hybridMultilevel"/>
    <w:tmpl w:val="8FFE9F1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F45D5"/>
    <w:multiLevelType w:val="hybridMultilevel"/>
    <w:tmpl w:val="0010E3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69EA"/>
    <w:multiLevelType w:val="hybridMultilevel"/>
    <w:tmpl w:val="ED58F6EE"/>
    <w:lvl w:ilvl="0" w:tplc="04150019">
      <w:start w:val="1"/>
      <w:numFmt w:val="lowerLetter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BE52D28"/>
    <w:multiLevelType w:val="hybridMultilevel"/>
    <w:tmpl w:val="1F0A40E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E995077"/>
    <w:multiLevelType w:val="hybridMultilevel"/>
    <w:tmpl w:val="390A94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B7141"/>
    <w:multiLevelType w:val="hybridMultilevel"/>
    <w:tmpl w:val="1F0A40E4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34E503A1"/>
    <w:multiLevelType w:val="hybridMultilevel"/>
    <w:tmpl w:val="E4A63464"/>
    <w:lvl w:ilvl="0" w:tplc="04150011">
      <w:start w:val="1"/>
      <w:numFmt w:val="decimal"/>
      <w:lvlText w:val="%1)"/>
      <w:lvlJc w:val="left"/>
      <w:pPr>
        <w:ind w:left="1364" w:hanging="360"/>
      </w:p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6" w15:restartNumberingAfterBreak="0">
    <w:nsid w:val="36550B33"/>
    <w:multiLevelType w:val="hybridMultilevel"/>
    <w:tmpl w:val="CED2C612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17" w15:restartNumberingAfterBreak="0">
    <w:nsid w:val="36D24755"/>
    <w:multiLevelType w:val="hybridMultilevel"/>
    <w:tmpl w:val="9CC6F210"/>
    <w:lvl w:ilvl="0" w:tplc="9C10B10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D7522A"/>
    <w:multiLevelType w:val="hybridMultilevel"/>
    <w:tmpl w:val="C6740E6C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7B0F"/>
    <w:multiLevelType w:val="hybridMultilevel"/>
    <w:tmpl w:val="A5486B4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A0C053EC">
      <w:start w:val="1"/>
      <w:numFmt w:val="decimal"/>
      <w:lvlText w:val="%2."/>
      <w:lvlJc w:val="left"/>
      <w:pPr>
        <w:ind w:left="1796" w:hanging="43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E0501F1"/>
    <w:multiLevelType w:val="hybridMultilevel"/>
    <w:tmpl w:val="6890C0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402A4043"/>
    <w:multiLevelType w:val="hybridMultilevel"/>
    <w:tmpl w:val="66B46CC0"/>
    <w:lvl w:ilvl="0" w:tplc="700E632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448904EB"/>
    <w:multiLevelType w:val="hybridMultilevel"/>
    <w:tmpl w:val="8D184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C84FCC"/>
    <w:multiLevelType w:val="hybridMultilevel"/>
    <w:tmpl w:val="8C063EB4"/>
    <w:lvl w:ilvl="0" w:tplc="11A4F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6F158F2"/>
    <w:multiLevelType w:val="hybridMultilevel"/>
    <w:tmpl w:val="10D058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080299"/>
    <w:multiLevelType w:val="hybridMultilevel"/>
    <w:tmpl w:val="D2861248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6" w15:restartNumberingAfterBreak="0">
    <w:nsid w:val="4984130C"/>
    <w:multiLevelType w:val="hybridMultilevel"/>
    <w:tmpl w:val="E1FC3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BD2D4D"/>
    <w:multiLevelType w:val="hybridMultilevel"/>
    <w:tmpl w:val="190AD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1E5445"/>
    <w:multiLevelType w:val="hybridMultilevel"/>
    <w:tmpl w:val="2A0C81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45A60"/>
    <w:multiLevelType w:val="hybridMultilevel"/>
    <w:tmpl w:val="26BAFD3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DF704D"/>
    <w:multiLevelType w:val="hybridMultilevel"/>
    <w:tmpl w:val="1B620274"/>
    <w:lvl w:ilvl="0" w:tplc="04150017">
      <w:start w:val="1"/>
      <w:numFmt w:val="lowerLetter"/>
      <w:lvlText w:val="%1)"/>
      <w:lvlJc w:val="left"/>
      <w:pPr>
        <w:ind w:left="1485" w:hanging="360"/>
      </w:p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1" w15:restartNumberingAfterBreak="0">
    <w:nsid w:val="58295876"/>
    <w:multiLevelType w:val="hybridMultilevel"/>
    <w:tmpl w:val="DB64447A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 w15:restartNumberingAfterBreak="0">
    <w:nsid w:val="58590917"/>
    <w:multiLevelType w:val="hybridMultilevel"/>
    <w:tmpl w:val="474A65D4"/>
    <w:lvl w:ilvl="0" w:tplc="0E507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BC2351"/>
    <w:multiLevelType w:val="hybridMultilevel"/>
    <w:tmpl w:val="6952E1E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341A41"/>
    <w:multiLevelType w:val="hybridMultilevel"/>
    <w:tmpl w:val="CB40FC4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4B030D"/>
    <w:multiLevelType w:val="hybridMultilevel"/>
    <w:tmpl w:val="93720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2D39F1"/>
    <w:multiLevelType w:val="hybridMultilevel"/>
    <w:tmpl w:val="317A9F16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8" w15:restartNumberingAfterBreak="0">
    <w:nsid w:val="6A3244CD"/>
    <w:multiLevelType w:val="hybridMultilevel"/>
    <w:tmpl w:val="8EF27B6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C5D90"/>
    <w:multiLevelType w:val="hybridMultilevel"/>
    <w:tmpl w:val="087A741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D99577A"/>
    <w:multiLevelType w:val="hybridMultilevel"/>
    <w:tmpl w:val="3D22A1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864BEE"/>
    <w:multiLevelType w:val="hybridMultilevel"/>
    <w:tmpl w:val="4EEE97C4"/>
    <w:lvl w:ilvl="0" w:tplc="EFECF5A2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C87448"/>
    <w:multiLevelType w:val="hybridMultilevel"/>
    <w:tmpl w:val="6EFEA0A0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328247121">
    <w:abstractNumId w:val="39"/>
  </w:num>
  <w:num w:numId="2" w16cid:durableId="540095844">
    <w:abstractNumId w:val="23"/>
  </w:num>
  <w:num w:numId="3" w16cid:durableId="1835610822">
    <w:abstractNumId w:val="21"/>
  </w:num>
  <w:num w:numId="4" w16cid:durableId="1935434064">
    <w:abstractNumId w:val="33"/>
  </w:num>
  <w:num w:numId="5" w16cid:durableId="1847672498">
    <w:abstractNumId w:val="9"/>
  </w:num>
  <w:num w:numId="6" w16cid:durableId="1388187109">
    <w:abstractNumId w:val="30"/>
  </w:num>
  <w:num w:numId="7" w16cid:durableId="1043477862">
    <w:abstractNumId w:val="36"/>
  </w:num>
  <w:num w:numId="8" w16cid:durableId="1759446386">
    <w:abstractNumId w:val="3"/>
  </w:num>
  <w:num w:numId="9" w16cid:durableId="1172531373">
    <w:abstractNumId w:val="38"/>
  </w:num>
  <w:num w:numId="10" w16cid:durableId="972708818">
    <w:abstractNumId w:val="41"/>
  </w:num>
  <w:num w:numId="11" w16cid:durableId="1590310366">
    <w:abstractNumId w:val="17"/>
  </w:num>
  <w:num w:numId="12" w16cid:durableId="2064517970">
    <w:abstractNumId w:val="7"/>
  </w:num>
  <w:num w:numId="13" w16cid:durableId="1372656375">
    <w:abstractNumId w:val="40"/>
  </w:num>
  <w:num w:numId="14" w16cid:durableId="355541184">
    <w:abstractNumId w:val="11"/>
  </w:num>
  <w:num w:numId="15" w16cid:durableId="282152515">
    <w:abstractNumId w:val="22"/>
  </w:num>
  <w:num w:numId="16" w16cid:durableId="1923442210">
    <w:abstractNumId w:val="16"/>
  </w:num>
  <w:num w:numId="17" w16cid:durableId="1618901522">
    <w:abstractNumId w:val="5"/>
  </w:num>
  <w:num w:numId="18" w16cid:durableId="1597667758">
    <w:abstractNumId w:val="20"/>
  </w:num>
  <w:num w:numId="19" w16cid:durableId="376006379">
    <w:abstractNumId w:val="19"/>
  </w:num>
  <w:num w:numId="20" w16cid:durableId="1591622731">
    <w:abstractNumId w:val="32"/>
  </w:num>
  <w:num w:numId="21" w16cid:durableId="1011295723">
    <w:abstractNumId w:val="13"/>
  </w:num>
  <w:num w:numId="22" w16cid:durableId="528104403">
    <w:abstractNumId w:val="25"/>
  </w:num>
  <w:num w:numId="23" w16cid:durableId="1749500053">
    <w:abstractNumId w:val="37"/>
  </w:num>
  <w:num w:numId="24" w16cid:durableId="1285959989">
    <w:abstractNumId w:val="42"/>
  </w:num>
  <w:num w:numId="25" w16cid:durableId="1291789946">
    <w:abstractNumId w:val="31"/>
  </w:num>
  <w:num w:numId="26" w16cid:durableId="1062489010">
    <w:abstractNumId w:val="23"/>
  </w:num>
  <w:num w:numId="27" w16cid:durableId="1365447479">
    <w:abstractNumId w:val="35"/>
  </w:num>
  <w:num w:numId="28" w16cid:durableId="917590036">
    <w:abstractNumId w:val="26"/>
  </w:num>
  <w:num w:numId="29" w16cid:durableId="1997345287">
    <w:abstractNumId w:val="1"/>
  </w:num>
  <w:num w:numId="30" w16cid:durableId="1562787536">
    <w:abstractNumId w:val="4"/>
  </w:num>
  <w:num w:numId="31" w16cid:durableId="2115124352">
    <w:abstractNumId w:val="12"/>
  </w:num>
  <w:num w:numId="32" w16cid:durableId="607542107">
    <w:abstractNumId w:val="14"/>
  </w:num>
  <w:num w:numId="33" w16cid:durableId="245110753">
    <w:abstractNumId w:val="24"/>
  </w:num>
  <w:num w:numId="34" w16cid:durableId="1888953215">
    <w:abstractNumId w:val="34"/>
  </w:num>
  <w:num w:numId="35" w16cid:durableId="192159465">
    <w:abstractNumId w:val="2"/>
  </w:num>
  <w:num w:numId="36" w16cid:durableId="758604435">
    <w:abstractNumId w:val="10"/>
  </w:num>
  <w:num w:numId="37" w16cid:durableId="27997291">
    <w:abstractNumId w:val="0"/>
  </w:num>
  <w:num w:numId="38" w16cid:durableId="666792201">
    <w:abstractNumId w:val="18"/>
  </w:num>
  <w:num w:numId="39" w16cid:durableId="1370570436">
    <w:abstractNumId w:val="8"/>
  </w:num>
  <w:num w:numId="40" w16cid:durableId="1395858765">
    <w:abstractNumId w:val="28"/>
  </w:num>
  <w:num w:numId="41" w16cid:durableId="1861311892">
    <w:abstractNumId w:val="27"/>
  </w:num>
  <w:num w:numId="42" w16cid:durableId="1952516440">
    <w:abstractNumId w:val="6"/>
  </w:num>
  <w:num w:numId="43" w16cid:durableId="1361467247">
    <w:abstractNumId w:val="29"/>
  </w:num>
  <w:num w:numId="44" w16cid:durableId="77051038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2NDU1MLMwtbSwNDVX0lEKTi0uzszPAykwrAUA2NweGSwAAAA="/>
  </w:docVars>
  <w:rsids>
    <w:rsidRoot w:val="005F3AB2"/>
    <w:rsid w:val="00040E0B"/>
    <w:rsid w:val="000631A8"/>
    <w:rsid w:val="0006462E"/>
    <w:rsid w:val="00085698"/>
    <w:rsid w:val="000A2929"/>
    <w:rsid w:val="000E1120"/>
    <w:rsid w:val="000F501B"/>
    <w:rsid w:val="000F683E"/>
    <w:rsid w:val="001110B8"/>
    <w:rsid w:val="00116C04"/>
    <w:rsid w:val="00123EEA"/>
    <w:rsid w:val="00136B08"/>
    <w:rsid w:val="00147B59"/>
    <w:rsid w:val="0017287D"/>
    <w:rsid w:val="00172CF9"/>
    <w:rsid w:val="0018140D"/>
    <w:rsid w:val="001938DC"/>
    <w:rsid w:val="001B60BC"/>
    <w:rsid w:val="001C5458"/>
    <w:rsid w:val="001D6D99"/>
    <w:rsid w:val="001E0149"/>
    <w:rsid w:val="001E058C"/>
    <w:rsid w:val="001E2EA9"/>
    <w:rsid w:val="001E6BD2"/>
    <w:rsid w:val="00204B29"/>
    <w:rsid w:val="00254784"/>
    <w:rsid w:val="002C6E65"/>
    <w:rsid w:val="002D2D4A"/>
    <w:rsid w:val="002E328A"/>
    <w:rsid w:val="002F35D1"/>
    <w:rsid w:val="00324050"/>
    <w:rsid w:val="00327C22"/>
    <w:rsid w:val="00332BD8"/>
    <w:rsid w:val="00332C58"/>
    <w:rsid w:val="003447F6"/>
    <w:rsid w:val="003458B2"/>
    <w:rsid w:val="00355A2E"/>
    <w:rsid w:val="00375F2E"/>
    <w:rsid w:val="0037622A"/>
    <w:rsid w:val="003841AA"/>
    <w:rsid w:val="003B1C80"/>
    <w:rsid w:val="003D4601"/>
    <w:rsid w:val="003F01AF"/>
    <w:rsid w:val="003F1B3A"/>
    <w:rsid w:val="003F6682"/>
    <w:rsid w:val="004023CC"/>
    <w:rsid w:val="00403713"/>
    <w:rsid w:val="00403E2D"/>
    <w:rsid w:val="00404E51"/>
    <w:rsid w:val="00413C2F"/>
    <w:rsid w:val="00424848"/>
    <w:rsid w:val="00446EFB"/>
    <w:rsid w:val="004601D6"/>
    <w:rsid w:val="00461D56"/>
    <w:rsid w:val="004D625C"/>
    <w:rsid w:val="004F294E"/>
    <w:rsid w:val="00511CD4"/>
    <w:rsid w:val="00517365"/>
    <w:rsid w:val="00536703"/>
    <w:rsid w:val="00537464"/>
    <w:rsid w:val="005501D4"/>
    <w:rsid w:val="0056611D"/>
    <w:rsid w:val="0057471A"/>
    <w:rsid w:val="00576A81"/>
    <w:rsid w:val="00577873"/>
    <w:rsid w:val="00591657"/>
    <w:rsid w:val="0059368D"/>
    <w:rsid w:val="005B2122"/>
    <w:rsid w:val="005E279D"/>
    <w:rsid w:val="005F1FC7"/>
    <w:rsid w:val="005F3AB2"/>
    <w:rsid w:val="005F5EA7"/>
    <w:rsid w:val="006165AC"/>
    <w:rsid w:val="006218A7"/>
    <w:rsid w:val="006352C7"/>
    <w:rsid w:val="00636F2A"/>
    <w:rsid w:val="00641BFA"/>
    <w:rsid w:val="0064443D"/>
    <w:rsid w:val="00647685"/>
    <w:rsid w:val="00682283"/>
    <w:rsid w:val="0069488D"/>
    <w:rsid w:val="006A4FC2"/>
    <w:rsid w:val="006E4BC5"/>
    <w:rsid w:val="006E5E5C"/>
    <w:rsid w:val="007041FC"/>
    <w:rsid w:val="00704624"/>
    <w:rsid w:val="0074737B"/>
    <w:rsid w:val="007C1245"/>
    <w:rsid w:val="007C648E"/>
    <w:rsid w:val="007E58E2"/>
    <w:rsid w:val="008138DB"/>
    <w:rsid w:val="00836972"/>
    <w:rsid w:val="00855F54"/>
    <w:rsid w:val="00865EA7"/>
    <w:rsid w:val="00871401"/>
    <w:rsid w:val="0088075B"/>
    <w:rsid w:val="00885681"/>
    <w:rsid w:val="008A45E4"/>
    <w:rsid w:val="0090741A"/>
    <w:rsid w:val="00911175"/>
    <w:rsid w:val="0092511B"/>
    <w:rsid w:val="00935E71"/>
    <w:rsid w:val="009529D5"/>
    <w:rsid w:val="00973AE6"/>
    <w:rsid w:val="00973F15"/>
    <w:rsid w:val="009922E2"/>
    <w:rsid w:val="00995E99"/>
    <w:rsid w:val="009A7802"/>
    <w:rsid w:val="009B5846"/>
    <w:rsid w:val="009C2EC4"/>
    <w:rsid w:val="009C44BE"/>
    <w:rsid w:val="009D4A99"/>
    <w:rsid w:val="009E1C22"/>
    <w:rsid w:val="009E4A9F"/>
    <w:rsid w:val="009E6B18"/>
    <w:rsid w:val="009F1348"/>
    <w:rsid w:val="00A024C3"/>
    <w:rsid w:val="00A226DC"/>
    <w:rsid w:val="00A377F9"/>
    <w:rsid w:val="00A44D44"/>
    <w:rsid w:val="00A57668"/>
    <w:rsid w:val="00AC6828"/>
    <w:rsid w:val="00AC7C40"/>
    <w:rsid w:val="00B02C5E"/>
    <w:rsid w:val="00B2316E"/>
    <w:rsid w:val="00B364B1"/>
    <w:rsid w:val="00B369E0"/>
    <w:rsid w:val="00B74D72"/>
    <w:rsid w:val="00B81AAF"/>
    <w:rsid w:val="00BD278D"/>
    <w:rsid w:val="00BE4800"/>
    <w:rsid w:val="00BE609C"/>
    <w:rsid w:val="00BF0468"/>
    <w:rsid w:val="00C01A1E"/>
    <w:rsid w:val="00C40A84"/>
    <w:rsid w:val="00C4513C"/>
    <w:rsid w:val="00C5044D"/>
    <w:rsid w:val="00C7231C"/>
    <w:rsid w:val="00C7328B"/>
    <w:rsid w:val="00C76146"/>
    <w:rsid w:val="00C77A94"/>
    <w:rsid w:val="00C8497E"/>
    <w:rsid w:val="00C922E8"/>
    <w:rsid w:val="00CD500C"/>
    <w:rsid w:val="00CF5571"/>
    <w:rsid w:val="00CF6E1B"/>
    <w:rsid w:val="00D454A7"/>
    <w:rsid w:val="00D52DA3"/>
    <w:rsid w:val="00DA0F2B"/>
    <w:rsid w:val="00DA2D99"/>
    <w:rsid w:val="00DC4966"/>
    <w:rsid w:val="00E15144"/>
    <w:rsid w:val="00E236BE"/>
    <w:rsid w:val="00E27F8F"/>
    <w:rsid w:val="00E3437E"/>
    <w:rsid w:val="00E56743"/>
    <w:rsid w:val="00E65033"/>
    <w:rsid w:val="00E95B05"/>
    <w:rsid w:val="00EA0765"/>
    <w:rsid w:val="00EB1063"/>
    <w:rsid w:val="00EB59FD"/>
    <w:rsid w:val="00EB78D0"/>
    <w:rsid w:val="00ED6654"/>
    <w:rsid w:val="00F14509"/>
    <w:rsid w:val="00F30A65"/>
    <w:rsid w:val="00F5652C"/>
    <w:rsid w:val="00F571CF"/>
    <w:rsid w:val="00F61CA0"/>
    <w:rsid w:val="00F62103"/>
    <w:rsid w:val="00F6231A"/>
    <w:rsid w:val="00F93955"/>
    <w:rsid w:val="00FB424F"/>
    <w:rsid w:val="00FB4393"/>
    <w:rsid w:val="00FE119B"/>
    <w:rsid w:val="00FE60D9"/>
    <w:rsid w:val="00FF533A"/>
    <w:rsid w:val="00FF577D"/>
    <w:rsid w:val="00FF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4C2F65"/>
  <w15:docId w15:val="{582D9616-E3E5-49DC-90A2-C5F7E07D6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3AB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3AB2"/>
  </w:style>
  <w:style w:type="paragraph" w:styleId="Stopka">
    <w:name w:val="footer"/>
    <w:basedOn w:val="Normalny"/>
    <w:link w:val="Stopka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3AB2"/>
  </w:style>
  <w:style w:type="paragraph" w:styleId="Akapitzlist">
    <w:name w:val="List Paragraph"/>
    <w:basedOn w:val="Normalny"/>
    <w:uiPriority w:val="34"/>
    <w:qFormat/>
    <w:rsid w:val="005F3AB2"/>
    <w:pPr>
      <w:ind w:left="720"/>
      <w:contextualSpacing/>
    </w:pPr>
  </w:style>
  <w:style w:type="character" w:styleId="Odwoanieprzypisudolnego">
    <w:name w:val="footnote reference"/>
    <w:basedOn w:val="Domylnaczcionkaakapitu"/>
    <w:uiPriority w:val="99"/>
    <w:rsid w:val="005F3AB2"/>
    <w:rPr>
      <w:rFonts w:cs="Times New Roman"/>
      <w:vertAlign w:val="superscript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unhideWhenUsed/>
    <w:rsid w:val="005F3AB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F3AB2"/>
    <w:rPr>
      <w:sz w:val="20"/>
      <w:szCs w:val="20"/>
    </w:rPr>
  </w:style>
  <w:style w:type="table" w:styleId="Tabela-Siatka">
    <w:name w:val="Table Grid"/>
    <w:basedOn w:val="Standardowy"/>
    <w:uiPriority w:val="59"/>
    <w:rsid w:val="005F3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5F3AB2"/>
    <w:pPr>
      <w:suppressAutoHyphens/>
      <w:autoSpaceDN w:val="0"/>
      <w:spacing w:after="200" w:line="360" w:lineRule="auto"/>
      <w:jc w:val="both"/>
      <w:textAlignment w:val="baseline"/>
    </w:pPr>
    <w:rPr>
      <w:rFonts w:ascii="Arial" w:eastAsia="Times New Roman" w:hAnsi="Arial" w:cs="Arial"/>
      <w:kern w:val="3"/>
      <w:lang w:eastAsia="pl-PL"/>
    </w:rPr>
  </w:style>
  <w:style w:type="paragraph" w:styleId="Tytu">
    <w:name w:val="Title"/>
    <w:basedOn w:val="Normalny"/>
    <w:link w:val="TytuZnak"/>
    <w:qFormat/>
    <w:rsid w:val="005F3AB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5F3AB2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5F3A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116C0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16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6C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D6D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D6D9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6D9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6D9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6D9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41B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72d28a-9efe-430a-8e32-8040b19a37d7">
      <Terms xmlns="http://schemas.microsoft.com/office/infopath/2007/PartnerControls"/>
    </lcf76f155ced4ddcb4097134ff3c332f>
    <TaxCatchAll xmlns="e14088b9-c3e7-43fe-ab3d-d5873db552a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11" ma:contentTypeDescription="Utwórz nowy dokument." ma:contentTypeScope="" ma:versionID="60ed9caa7ee7e17b123c70c9dfe58ef4">
  <xsd:schema xmlns:xsd="http://www.w3.org/2001/XMLSchema" xmlns:xs="http://www.w3.org/2001/XMLSchema" xmlns:p="http://schemas.microsoft.com/office/2006/metadata/properties" xmlns:ns2="3272d28a-9efe-430a-8e32-8040b19a37d7" xmlns:ns3="e14088b9-c3e7-43fe-ab3d-d5873db552a1" targetNamespace="http://schemas.microsoft.com/office/2006/metadata/properties" ma:root="true" ma:fieldsID="2cdc071770d56606bfaf153ed9fbf6c7" ns2:_="" ns3:_="">
    <xsd:import namespace="3272d28a-9efe-430a-8e32-8040b19a37d7"/>
    <xsd:import namespace="e14088b9-c3e7-43fe-ab3d-d5873db55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213e1c73-0dc7-4b24-8b91-67206d738e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088b9-c3e7-43fe-ab3d-d5873db552a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c387e566-926c-4f35-92b4-5fe989541fe5}" ma:internalName="TaxCatchAll" ma:showField="CatchAllData" ma:web="e14088b9-c3e7-43fe-ab3d-d5873db55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CE00E2-E9A2-43A9-9ADA-FB8DB5409D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98E74D-5DAA-46FB-B973-3F366570D2DE}">
  <ds:schemaRefs>
    <ds:schemaRef ds:uri="http://schemas.microsoft.com/office/2006/metadata/properties"/>
    <ds:schemaRef ds:uri="http://schemas.microsoft.com/office/infopath/2007/PartnerControls"/>
    <ds:schemaRef ds:uri="3272d28a-9efe-430a-8e32-8040b19a37d7"/>
    <ds:schemaRef ds:uri="e14088b9-c3e7-43fe-ab3d-d5873db552a1"/>
  </ds:schemaRefs>
</ds:datastoreItem>
</file>

<file path=customXml/itemProps3.xml><?xml version="1.0" encoding="utf-8"?>
<ds:datastoreItem xmlns:ds="http://schemas.openxmlformats.org/officeDocument/2006/customXml" ds:itemID="{0BF3A559-C51C-422D-9B4B-EBE12C175A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BC5EBE-576C-4DCC-9867-A92B3A34C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e14088b9-c3e7-43fe-ab3d-d5873db55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2831</Words>
  <Characters>16991</Characters>
  <Application>Microsoft Office Word</Application>
  <DocSecurity>0</DocSecurity>
  <Lines>141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iczka</dc:creator>
  <cp:keywords/>
  <dc:description/>
  <cp:lastModifiedBy>Dariusz Buchczik</cp:lastModifiedBy>
  <cp:revision>6</cp:revision>
  <cp:lastPrinted>2026-06-11T07:57:00Z</cp:lastPrinted>
  <dcterms:created xsi:type="dcterms:W3CDTF">2026-06-22T07:16:00Z</dcterms:created>
  <dcterms:modified xsi:type="dcterms:W3CDTF">2026-06-22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D759A9DEF98469B5BB9DF00E4D509</vt:lpwstr>
  </property>
</Properties>
</file>